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248B" w:rsidRDefault="00646053" w:rsidP="00793FA7">
      <w:pPr>
        <w:pStyle w:val="af"/>
      </w:pPr>
      <w:r w:rsidRPr="0008034B">
        <w:t xml:space="preserve">Фонд «Милосердие» </w:t>
      </w:r>
      <w:r w:rsidR="0051454A">
        <w:t xml:space="preserve">предлагает </w:t>
      </w:r>
      <w:r w:rsidR="00AF0CFC">
        <w:t>активным</w:t>
      </w:r>
      <w:r w:rsidR="007647F3">
        <w:t xml:space="preserve"> жителям </w:t>
      </w:r>
      <w:r w:rsidR="006A2642">
        <w:t xml:space="preserve">реализовать </w:t>
      </w:r>
      <w:bookmarkStart w:id="0" w:name="_GoBack"/>
      <w:bookmarkEnd w:id="0"/>
      <w:r w:rsidR="003E60D5">
        <w:t>социальные</w:t>
      </w:r>
      <w:r w:rsidR="00934E79">
        <w:t xml:space="preserve"> проекты</w:t>
      </w:r>
    </w:p>
    <w:p w:rsidR="00B14787" w:rsidRDefault="00151A29" w:rsidP="00793FA7">
      <w:pPr>
        <w:spacing w:before="120" w:line="240" w:lineRule="auto"/>
        <w:rPr>
          <w:rStyle w:val="af6"/>
          <w:sz w:val="24"/>
          <w:szCs w:val="24"/>
        </w:rPr>
      </w:pPr>
      <w:r>
        <w:rPr>
          <w:sz w:val="24"/>
          <w:szCs w:val="24"/>
        </w:rPr>
        <w:t>С 22 января о</w:t>
      </w:r>
      <w:r w:rsidR="007647F3">
        <w:rPr>
          <w:sz w:val="24"/>
          <w:szCs w:val="24"/>
        </w:rPr>
        <w:t>ткрыт прием</w:t>
      </w:r>
      <w:r w:rsidR="00791B37">
        <w:rPr>
          <w:sz w:val="24"/>
          <w:szCs w:val="24"/>
        </w:rPr>
        <w:t xml:space="preserve"> заявок для </w:t>
      </w:r>
      <w:r w:rsidR="00AA1086">
        <w:rPr>
          <w:sz w:val="24"/>
          <w:szCs w:val="24"/>
        </w:rPr>
        <w:t>участия в конкурсн</w:t>
      </w:r>
      <w:r w:rsidR="00C44DA8">
        <w:rPr>
          <w:sz w:val="24"/>
          <w:szCs w:val="24"/>
        </w:rPr>
        <w:t xml:space="preserve">ом отборе </w:t>
      </w:r>
      <w:r w:rsidR="00A1532D">
        <w:rPr>
          <w:sz w:val="24"/>
          <w:szCs w:val="24"/>
        </w:rPr>
        <w:t xml:space="preserve">программы </w:t>
      </w:r>
      <w:r w:rsidR="00B038BF">
        <w:rPr>
          <w:sz w:val="24"/>
          <w:szCs w:val="24"/>
        </w:rPr>
        <w:t>поддержки социаль</w:t>
      </w:r>
      <w:r w:rsidR="00BA2DEA">
        <w:rPr>
          <w:sz w:val="24"/>
          <w:szCs w:val="24"/>
        </w:rPr>
        <w:t xml:space="preserve">ных инициатив </w:t>
      </w:r>
      <w:r w:rsidR="00A1532D" w:rsidRPr="00E5393F">
        <w:rPr>
          <w:b/>
          <w:sz w:val="24"/>
          <w:szCs w:val="24"/>
        </w:rPr>
        <w:t>«Стальное дерево»</w:t>
      </w:r>
      <w:r w:rsidR="00A1532D">
        <w:rPr>
          <w:sz w:val="24"/>
          <w:szCs w:val="24"/>
        </w:rPr>
        <w:t xml:space="preserve">. </w:t>
      </w:r>
      <w:r w:rsidR="00B14787">
        <w:rPr>
          <w:sz w:val="24"/>
          <w:szCs w:val="24"/>
        </w:rPr>
        <w:t>И</w:t>
      </w:r>
      <w:r w:rsidR="00C44DA8">
        <w:rPr>
          <w:sz w:val="24"/>
          <w:szCs w:val="24"/>
        </w:rPr>
        <w:t>х принимае</w:t>
      </w:r>
      <w:r w:rsidR="00B14787">
        <w:rPr>
          <w:sz w:val="24"/>
          <w:szCs w:val="24"/>
        </w:rPr>
        <w:t xml:space="preserve">т </w:t>
      </w:r>
      <w:r w:rsidR="00C44DA8">
        <w:rPr>
          <w:b/>
          <w:sz w:val="24"/>
          <w:szCs w:val="24"/>
        </w:rPr>
        <w:t>б</w:t>
      </w:r>
      <w:r w:rsidR="00C44DA8">
        <w:rPr>
          <w:b/>
          <w:sz w:val="24"/>
          <w:szCs w:val="24"/>
        </w:rPr>
        <w:t>лаготворительный</w:t>
      </w:r>
      <w:r w:rsidR="00C44DA8" w:rsidRPr="002F1805">
        <w:rPr>
          <w:b/>
          <w:sz w:val="24"/>
          <w:szCs w:val="24"/>
        </w:rPr>
        <w:t xml:space="preserve"> фонд «Милосердие»</w:t>
      </w:r>
      <w:r w:rsidR="00C44DA8">
        <w:rPr>
          <w:sz w:val="24"/>
          <w:szCs w:val="24"/>
        </w:rPr>
        <w:t xml:space="preserve"> </w:t>
      </w:r>
      <w:r w:rsidR="00B14787">
        <w:rPr>
          <w:sz w:val="24"/>
          <w:szCs w:val="24"/>
        </w:rPr>
        <w:t xml:space="preserve">на </w:t>
      </w:r>
      <w:r w:rsidR="00B14787" w:rsidRPr="00BB54C0">
        <w:rPr>
          <w:rStyle w:val="af6"/>
          <w:color w:val="auto"/>
          <w:sz w:val="24"/>
          <w:szCs w:val="24"/>
          <w:u w:val="none"/>
        </w:rPr>
        <w:t>онлайн платформе</w:t>
      </w:r>
      <w:r w:rsidR="00B14787">
        <w:rPr>
          <w:sz w:val="24"/>
          <w:szCs w:val="24"/>
        </w:rPr>
        <w:t xml:space="preserve"> программы: </w:t>
      </w:r>
      <w:hyperlink r:id="rId8" w:history="1">
        <w:r w:rsidR="00B14787" w:rsidRPr="00FA4984">
          <w:rPr>
            <w:rStyle w:val="af6"/>
            <w:sz w:val="24"/>
            <w:szCs w:val="24"/>
          </w:rPr>
          <w:t>https://stalnoe-derevo.ru/</w:t>
        </w:r>
      </w:hyperlink>
    </w:p>
    <w:p w:rsidR="00B14787" w:rsidRDefault="007647F3" w:rsidP="007647F3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На </w:t>
      </w:r>
      <w:r w:rsidR="00AA1086">
        <w:rPr>
          <w:sz w:val="24"/>
          <w:szCs w:val="24"/>
        </w:rPr>
        <w:t xml:space="preserve">получение грантов для воплощения </w:t>
      </w:r>
      <w:r w:rsidR="00B14787">
        <w:rPr>
          <w:sz w:val="24"/>
          <w:szCs w:val="24"/>
        </w:rPr>
        <w:t xml:space="preserve">общественно полезных идей </w:t>
      </w:r>
      <w:r>
        <w:rPr>
          <w:sz w:val="24"/>
          <w:szCs w:val="24"/>
        </w:rPr>
        <w:t xml:space="preserve">могут рассчитывать жители </w:t>
      </w:r>
      <w:r w:rsidRPr="00E1357B">
        <w:rPr>
          <w:sz w:val="24"/>
          <w:szCs w:val="24"/>
        </w:rPr>
        <w:t>Липецкой</w:t>
      </w:r>
      <w:r>
        <w:rPr>
          <w:sz w:val="24"/>
          <w:szCs w:val="24"/>
        </w:rPr>
        <w:t>,</w:t>
      </w:r>
      <w:r w:rsidRPr="00E1357B">
        <w:rPr>
          <w:sz w:val="24"/>
          <w:szCs w:val="24"/>
        </w:rPr>
        <w:t xml:space="preserve"> Свердловской,</w:t>
      </w:r>
      <w:r>
        <w:rPr>
          <w:sz w:val="24"/>
          <w:szCs w:val="24"/>
        </w:rPr>
        <w:t xml:space="preserve"> Белгородской областей и Алтайского края. </w:t>
      </w:r>
      <w:r w:rsidR="00044ADB" w:rsidRPr="00C02D44">
        <w:rPr>
          <w:color w:val="1F497D" w:themeColor="text2"/>
          <w:sz w:val="24"/>
          <w:szCs w:val="24"/>
        </w:rPr>
        <w:t xml:space="preserve"> </w:t>
      </w:r>
      <w:r>
        <w:rPr>
          <w:sz w:val="24"/>
          <w:szCs w:val="24"/>
        </w:rPr>
        <w:t xml:space="preserve">Сбор инициатив продлится </w:t>
      </w:r>
      <w:r>
        <w:rPr>
          <w:b/>
          <w:sz w:val="24"/>
          <w:szCs w:val="24"/>
        </w:rPr>
        <w:t>до 28 февраля</w:t>
      </w:r>
      <w:r>
        <w:rPr>
          <w:sz w:val="24"/>
          <w:szCs w:val="24"/>
        </w:rPr>
        <w:t xml:space="preserve">. </w:t>
      </w:r>
    </w:p>
    <w:p w:rsidR="007647F3" w:rsidRDefault="007647F3" w:rsidP="007647F3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В приоритете 2026 года будут проекты в сфере культуры и просвещения. Они должны помогать укреплению социального единства и межрегиональных связей, сохранению </w:t>
      </w:r>
      <w:r w:rsidRPr="00793FA7">
        <w:rPr>
          <w:sz w:val="24"/>
          <w:szCs w:val="24"/>
        </w:rPr>
        <w:t>не</w:t>
      </w:r>
      <w:r>
        <w:rPr>
          <w:sz w:val="24"/>
          <w:szCs w:val="24"/>
        </w:rPr>
        <w:t>материального культурного наследия регионов и народных традиций местных сообществ.</w:t>
      </w:r>
      <w:r w:rsidRPr="00793FA7">
        <w:rPr>
          <w:sz w:val="24"/>
          <w:szCs w:val="24"/>
        </w:rPr>
        <w:t xml:space="preserve"> </w:t>
      </w:r>
    </w:p>
    <w:p w:rsidR="00393E22" w:rsidRPr="00C02D44" w:rsidRDefault="00393E22" w:rsidP="00793FA7">
      <w:pPr>
        <w:spacing w:line="240" w:lineRule="auto"/>
        <w:rPr>
          <w:color w:val="1F497D" w:themeColor="text2"/>
          <w:sz w:val="24"/>
          <w:szCs w:val="24"/>
        </w:rPr>
      </w:pPr>
      <w:r w:rsidRPr="00C02D44">
        <w:rPr>
          <w:color w:val="1F497D" w:themeColor="text2"/>
          <w:sz w:val="24"/>
          <w:szCs w:val="24"/>
        </w:rPr>
        <w:t>«</w:t>
      </w:r>
      <w:r w:rsidR="005964DB" w:rsidRPr="005964DB">
        <w:rPr>
          <w:color w:val="1F497D" w:themeColor="text2"/>
          <w:sz w:val="24"/>
          <w:szCs w:val="24"/>
        </w:rPr>
        <w:t xml:space="preserve">Программа «Стальное дерево» </w:t>
      </w:r>
      <w:r w:rsidR="00C731C6">
        <w:rPr>
          <w:color w:val="1F497D" w:themeColor="text2"/>
          <w:sz w:val="24"/>
          <w:szCs w:val="24"/>
        </w:rPr>
        <w:t>в этом году стартует уже десятый раз,</w:t>
      </w:r>
      <w:r w:rsidR="005964DB" w:rsidRPr="005964DB">
        <w:rPr>
          <w:color w:val="1F497D" w:themeColor="text2"/>
          <w:sz w:val="24"/>
          <w:szCs w:val="24"/>
        </w:rPr>
        <w:t xml:space="preserve"> и</w:t>
      </w:r>
      <w:r w:rsidR="00272BAF">
        <w:rPr>
          <w:color w:val="1F497D" w:themeColor="text2"/>
          <w:sz w:val="24"/>
          <w:szCs w:val="24"/>
        </w:rPr>
        <w:t xml:space="preserve"> з</w:t>
      </w:r>
      <w:r w:rsidR="005964DB" w:rsidRPr="005964DB">
        <w:rPr>
          <w:color w:val="1F497D" w:themeColor="text2"/>
          <w:sz w:val="24"/>
          <w:szCs w:val="24"/>
        </w:rPr>
        <w:t xml:space="preserve">а это время на гранты </w:t>
      </w:r>
      <w:r w:rsidR="005964DB">
        <w:rPr>
          <w:color w:val="1F497D" w:themeColor="text2"/>
          <w:sz w:val="24"/>
          <w:szCs w:val="24"/>
        </w:rPr>
        <w:t>направлено свыше 144 млн рублей,</w:t>
      </w:r>
      <w:r w:rsidR="005964DB" w:rsidRPr="005964DB">
        <w:rPr>
          <w:color w:val="1F497D" w:themeColor="text2"/>
          <w:sz w:val="24"/>
          <w:szCs w:val="24"/>
        </w:rPr>
        <w:t xml:space="preserve"> </w:t>
      </w:r>
      <w:r w:rsidR="005964DB">
        <w:rPr>
          <w:color w:val="1F497D" w:themeColor="text2"/>
          <w:sz w:val="24"/>
          <w:szCs w:val="24"/>
        </w:rPr>
        <w:t>- отметила</w:t>
      </w:r>
      <w:r w:rsidR="005964DB" w:rsidRPr="001E74CD">
        <w:rPr>
          <w:color w:val="1F497D" w:themeColor="text2"/>
          <w:sz w:val="24"/>
          <w:szCs w:val="24"/>
        </w:rPr>
        <w:t xml:space="preserve"> </w:t>
      </w:r>
      <w:r w:rsidR="005964DB" w:rsidRPr="00646053">
        <w:rPr>
          <w:b/>
          <w:color w:val="1F497D" w:themeColor="text2"/>
          <w:sz w:val="24"/>
          <w:szCs w:val="24"/>
        </w:rPr>
        <w:t xml:space="preserve">исполнительный </w:t>
      </w:r>
      <w:r w:rsidR="005964DB" w:rsidRPr="00A11A49">
        <w:rPr>
          <w:b/>
          <w:color w:val="1F497D" w:themeColor="text2"/>
          <w:sz w:val="24"/>
          <w:szCs w:val="24"/>
        </w:rPr>
        <w:t>директор</w:t>
      </w:r>
      <w:r w:rsidR="005964DB">
        <w:rPr>
          <w:b/>
          <w:color w:val="1F497D" w:themeColor="text2"/>
          <w:sz w:val="24"/>
          <w:szCs w:val="24"/>
        </w:rPr>
        <w:t xml:space="preserve"> фонда «Милосердие» Яна Лунева</w:t>
      </w:r>
      <w:r w:rsidR="005964DB">
        <w:rPr>
          <w:color w:val="1F497D" w:themeColor="text2"/>
          <w:sz w:val="24"/>
          <w:szCs w:val="24"/>
        </w:rPr>
        <w:t xml:space="preserve">. – </w:t>
      </w:r>
      <w:r w:rsidR="00B14787">
        <w:rPr>
          <w:color w:val="1F497D" w:themeColor="text2"/>
          <w:sz w:val="24"/>
          <w:szCs w:val="24"/>
        </w:rPr>
        <w:t>За десятилетие победителями</w:t>
      </w:r>
      <w:r w:rsidR="00272BAF">
        <w:rPr>
          <w:color w:val="1F497D" w:themeColor="text2"/>
          <w:sz w:val="24"/>
          <w:szCs w:val="24"/>
        </w:rPr>
        <w:t xml:space="preserve"> </w:t>
      </w:r>
      <w:r w:rsidR="00B14787">
        <w:rPr>
          <w:color w:val="1F497D" w:themeColor="text2"/>
          <w:sz w:val="24"/>
          <w:szCs w:val="24"/>
        </w:rPr>
        <w:t xml:space="preserve">стали 520 жителей </w:t>
      </w:r>
      <w:r w:rsidR="005964DB" w:rsidRPr="005964DB">
        <w:rPr>
          <w:color w:val="1F497D" w:themeColor="text2"/>
          <w:sz w:val="24"/>
          <w:szCs w:val="24"/>
        </w:rPr>
        <w:t xml:space="preserve">трех федеральных округов России. </w:t>
      </w:r>
      <w:r w:rsidRPr="00C02D44">
        <w:rPr>
          <w:color w:val="1F497D" w:themeColor="text2"/>
          <w:sz w:val="24"/>
          <w:szCs w:val="24"/>
        </w:rPr>
        <w:t xml:space="preserve">Мы </w:t>
      </w:r>
      <w:r w:rsidR="00044ADB">
        <w:rPr>
          <w:color w:val="1F497D" w:themeColor="text2"/>
          <w:sz w:val="24"/>
          <w:szCs w:val="24"/>
        </w:rPr>
        <w:t>уверены</w:t>
      </w:r>
      <w:r>
        <w:rPr>
          <w:color w:val="1F497D" w:themeColor="text2"/>
          <w:sz w:val="24"/>
          <w:szCs w:val="24"/>
        </w:rPr>
        <w:t xml:space="preserve">, что </w:t>
      </w:r>
      <w:r w:rsidR="00044ADB">
        <w:rPr>
          <w:color w:val="1F497D" w:themeColor="text2"/>
          <w:sz w:val="24"/>
          <w:szCs w:val="24"/>
        </w:rPr>
        <w:t xml:space="preserve">в </w:t>
      </w:r>
      <w:r w:rsidR="00B14787">
        <w:rPr>
          <w:color w:val="1F497D" w:themeColor="text2"/>
          <w:sz w:val="24"/>
          <w:szCs w:val="24"/>
        </w:rPr>
        <w:t xml:space="preserve">юбилейном для программы </w:t>
      </w:r>
      <w:r w:rsidR="00044ADB">
        <w:rPr>
          <w:color w:val="1F497D" w:themeColor="text2"/>
          <w:sz w:val="24"/>
          <w:szCs w:val="24"/>
        </w:rPr>
        <w:t xml:space="preserve">году </w:t>
      </w:r>
      <w:r w:rsidR="00272BAF">
        <w:rPr>
          <w:color w:val="1F497D" w:themeColor="text2"/>
          <w:sz w:val="24"/>
          <w:szCs w:val="24"/>
        </w:rPr>
        <w:t>вырастет число участников</w:t>
      </w:r>
      <w:r w:rsidR="00B14787">
        <w:rPr>
          <w:color w:val="1F497D" w:themeColor="text2"/>
          <w:sz w:val="24"/>
          <w:szCs w:val="24"/>
        </w:rPr>
        <w:t xml:space="preserve"> конкурсного отбора</w:t>
      </w:r>
      <w:r>
        <w:rPr>
          <w:color w:val="1F497D" w:themeColor="text2"/>
          <w:sz w:val="24"/>
          <w:szCs w:val="24"/>
        </w:rPr>
        <w:t>,</w:t>
      </w:r>
      <w:r w:rsidR="00522757">
        <w:rPr>
          <w:color w:val="1F497D" w:themeColor="text2"/>
          <w:sz w:val="24"/>
          <w:szCs w:val="24"/>
        </w:rPr>
        <w:t xml:space="preserve"> а их идеи будут еще</w:t>
      </w:r>
      <w:r w:rsidR="005964DB">
        <w:rPr>
          <w:color w:val="1F497D" w:themeColor="text2"/>
          <w:sz w:val="24"/>
          <w:szCs w:val="24"/>
        </w:rPr>
        <w:t xml:space="preserve"> более яркими и востребованными</w:t>
      </w:r>
      <w:r>
        <w:rPr>
          <w:color w:val="1F497D" w:themeColor="text2"/>
          <w:sz w:val="24"/>
          <w:szCs w:val="24"/>
        </w:rPr>
        <w:t>».</w:t>
      </w:r>
    </w:p>
    <w:p w:rsidR="0057610C" w:rsidRDefault="00791B37" w:rsidP="00793FA7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Победителей </w:t>
      </w:r>
      <w:r w:rsidR="00F779CC">
        <w:rPr>
          <w:sz w:val="24"/>
          <w:szCs w:val="24"/>
        </w:rPr>
        <w:t xml:space="preserve">2026 года </w:t>
      </w:r>
      <w:r w:rsidR="00BA1DF1">
        <w:rPr>
          <w:sz w:val="24"/>
          <w:szCs w:val="24"/>
        </w:rPr>
        <w:t>объявят</w:t>
      </w:r>
      <w:r w:rsidR="00BA1DF1">
        <w:rPr>
          <w:b/>
          <w:sz w:val="24"/>
          <w:szCs w:val="24"/>
        </w:rPr>
        <w:t xml:space="preserve"> в мае</w:t>
      </w:r>
      <w:r w:rsidR="00BA1DF1">
        <w:rPr>
          <w:sz w:val="24"/>
          <w:szCs w:val="24"/>
        </w:rPr>
        <w:t xml:space="preserve"> после очной защиты</w:t>
      </w:r>
      <w:r w:rsidR="00393E22">
        <w:rPr>
          <w:sz w:val="24"/>
          <w:szCs w:val="24"/>
        </w:rPr>
        <w:t xml:space="preserve"> проектов с участием </w:t>
      </w:r>
      <w:r w:rsidR="00393E22" w:rsidRPr="00F732B3">
        <w:rPr>
          <w:sz w:val="24"/>
          <w:szCs w:val="24"/>
        </w:rPr>
        <w:t>об</w:t>
      </w:r>
      <w:r w:rsidR="00393E22">
        <w:rPr>
          <w:sz w:val="24"/>
          <w:szCs w:val="24"/>
        </w:rPr>
        <w:t xml:space="preserve">щественников, журналистов, </w:t>
      </w:r>
      <w:r w:rsidR="001F701F">
        <w:rPr>
          <w:sz w:val="24"/>
          <w:szCs w:val="24"/>
        </w:rPr>
        <w:t>представителей муниципалитетов,</w:t>
      </w:r>
      <w:r w:rsidR="00393E22" w:rsidRPr="00F732B3">
        <w:rPr>
          <w:sz w:val="24"/>
          <w:szCs w:val="24"/>
        </w:rPr>
        <w:t xml:space="preserve"> </w:t>
      </w:r>
      <w:r w:rsidR="001F701F">
        <w:rPr>
          <w:sz w:val="24"/>
          <w:szCs w:val="24"/>
        </w:rPr>
        <w:t xml:space="preserve">бизнеса и </w:t>
      </w:r>
      <w:r w:rsidR="00393E22" w:rsidRPr="00F732B3">
        <w:rPr>
          <w:sz w:val="24"/>
          <w:szCs w:val="24"/>
        </w:rPr>
        <w:t>фонда</w:t>
      </w:r>
      <w:r w:rsidR="001F701F">
        <w:rPr>
          <w:sz w:val="24"/>
          <w:szCs w:val="24"/>
        </w:rPr>
        <w:t>.</w:t>
      </w:r>
      <w:r w:rsidR="00393E22" w:rsidRPr="00F732B3">
        <w:rPr>
          <w:sz w:val="24"/>
          <w:szCs w:val="24"/>
        </w:rPr>
        <w:t xml:space="preserve"> </w:t>
      </w:r>
    </w:p>
    <w:p w:rsidR="00793FA7" w:rsidRDefault="00791B37" w:rsidP="00793FA7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В этом году </w:t>
      </w:r>
      <w:r w:rsidR="00C20ED1">
        <w:rPr>
          <w:sz w:val="24"/>
          <w:szCs w:val="24"/>
        </w:rPr>
        <w:t xml:space="preserve">изменена система выделения грантов. </w:t>
      </w:r>
      <w:r w:rsidR="0057610C">
        <w:rPr>
          <w:sz w:val="24"/>
          <w:szCs w:val="24"/>
        </w:rPr>
        <w:t xml:space="preserve">Для соискателей доступны две категории. Базовая - </w:t>
      </w:r>
      <w:r w:rsidR="002F0E86">
        <w:rPr>
          <w:sz w:val="24"/>
          <w:szCs w:val="24"/>
        </w:rPr>
        <w:t xml:space="preserve"> предусматривает суммы до 500 тыс. рублей.</w:t>
      </w:r>
      <w:r w:rsidR="002F0E86">
        <w:rPr>
          <w:sz w:val="24"/>
          <w:szCs w:val="24"/>
        </w:rPr>
        <w:t xml:space="preserve"> П</w:t>
      </w:r>
      <w:r w:rsidR="002F0E86">
        <w:rPr>
          <w:sz w:val="24"/>
          <w:szCs w:val="24"/>
        </w:rPr>
        <w:t xml:space="preserve">овышенная категория </w:t>
      </w:r>
      <w:r w:rsidR="0057610C">
        <w:rPr>
          <w:sz w:val="24"/>
          <w:szCs w:val="24"/>
        </w:rPr>
        <w:t xml:space="preserve">с размером гранта </w:t>
      </w:r>
      <w:r w:rsidR="002F0E86">
        <w:rPr>
          <w:sz w:val="24"/>
          <w:szCs w:val="24"/>
        </w:rPr>
        <w:t>до 1 млн рублей</w:t>
      </w:r>
      <w:r w:rsidR="002F0E86">
        <w:rPr>
          <w:sz w:val="24"/>
          <w:szCs w:val="24"/>
        </w:rPr>
        <w:t xml:space="preserve"> </w:t>
      </w:r>
      <w:r w:rsidR="00F779CC">
        <w:rPr>
          <w:sz w:val="24"/>
          <w:szCs w:val="24"/>
        </w:rPr>
        <w:t xml:space="preserve">доступна </w:t>
      </w:r>
      <w:r w:rsidR="002F0E86">
        <w:rPr>
          <w:sz w:val="24"/>
          <w:szCs w:val="24"/>
        </w:rPr>
        <w:t>для сложных проектов, которые реализуются на условиях софинансирования.</w:t>
      </w:r>
      <w:r w:rsidR="002F0E86">
        <w:rPr>
          <w:sz w:val="24"/>
          <w:szCs w:val="24"/>
        </w:rPr>
        <w:t xml:space="preserve"> Т</w:t>
      </w:r>
      <w:r w:rsidR="0057610C">
        <w:rPr>
          <w:sz w:val="24"/>
          <w:szCs w:val="24"/>
        </w:rPr>
        <w:t>акую поддержку</w:t>
      </w:r>
      <w:r w:rsidR="002F0E86">
        <w:rPr>
          <w:sz w:val="24"/>
          <w:szCs w:val="24"/>
        </w:rPr>
        <w:t xml:space="preserve"> может получить к</w:t>
      </w:r>
      <w:r w:rsidR="00793FA7" w:rsidRPr="00793FA7">
        <w:rPr>
          <w:sz w:val="24"/>
          <w:szCs w:val="24"/>
        </w:rPr>
        <w:t>онкурсант</w:t>
      </w:r>
      <w:r w:rsidR="002F0E86">
        <w:rPr>
          <w:sz w:val="24"/>
          <w:szCs w:val="24"/>
        </w:rPr>
        <w:t xml:space="preserve"> с </w:t>
      </w:r>
      <w:r w:rsidR="00793FA7" w:rsidRPr="00793FA7">
        <w:rPr>
          <w:sz w:val="24"/>
          <w:szCs w:val="24"/>
        </w:rPr>
        <w:t xml:space="preserve">подтвержденным </w:t>
      </w:r>
      <w:r w:rsidR="00F779CC">
        <w:rPr>
          <w:sz w:val="24"/>
          <w:szCs w:val="24"/>
        </w:rPr>
        <w:t xml:space="preserve">личным </w:t>
      </w:r>
      <w:r w:rsidR="00793FA7" w:rsidRPr="00793FA7">
        <w:rPr>
          <w:sz w:val="24"/>
          <w:szCs w:val="24"/>
        </w:rPr>
        <w:t>опытом реализаци</w:t>
      </w:r>
      <w:r w:rsidR="0057610C">
        <w:rPr>
          <w:sz w:val="24"/>
          <w:szCs w:val="24"/>
        </w:rPr>
        <w:t xml:space="preserve">и социальных </w:t>
      </w:r>
      <w:r w:rsidR="00793FA7">
        <w:rPr>
          <w:sz w:val="24"/>
          <w:szCs w:val="24"/>
        </w:rPr>
        <w:t>п</w:t>
      </w:r>
      <w:r w:rsidR="00793FA7" w:rsidRPr="00793FA7">
        <w:rPr>
          <w:sz w:val="24"/>
          <w:szCs w:val="24"/>
        </w:rPr>
        <w:t>ро</w:t>
      </w:r>
      <w:r w:rsidR="00793FA7">
        <w:rPr>
          <w:sz w:val="24"/>
          <w:szCs w:val="24"/>
        </w:rPr>
        <w:t>екто</w:t>
      </w:r>
      <w:r w:rsidR="0057610C">
        <w:rPr>
          <w:sz w:val="24"/>
          <w:szCs w:val="24"/>
        </w:rPr>
        <w:t>в или</w:t>
      </w:r>
      <w:r w:rsidR="00793FA7">
        <w:rPr>
          <w:sz w:val="24"/>
          <w:szCs w:val="24"/>
        </w:rPr>
        <w:t xml:space="preserve"> </w:t>
      </w:r>
      <w:r w:rsidR="002F0E86">
        <w:rPr>
          <w:sz w:val="24"/>
          <w:szCs w:val="24"/>
        </w:rPr>
        <w:t>привлекший</w:t>
      </w:r>
      <w:r w:rsidR="00793FA7">
        <w:rPr>
          <w:sz w:val="24"/>
          <w:szCs w:val="24"/>
        </w:rPr>
        <w:t xml:space="preserve"> в свою команду</w:t>
      </w:r>
      <w:r w:rsidR="002F0E86">
        <w:rPr>
          <w:sz w:val="24"/>
          <w:szCs w:val="24"/>
        </w:rPr>
        <w:t xml:space="preserve"> партнера с</w:t>
      </w:r>
      <w:r w:rsidR="00AA1086">
        <w:rPr>
          <w:sz w:val="24"/>
          <w:szCs w:val="24"/>
        </w:rPr>
        <w:t xml:space="preserve"> необходимыми навыками</w:t>
      </w:r>
      <w:r w:rsidR="00793FA7" w:rsidRPr="00793FA7">
        <w:rPr>
          <w:sz w:val="24"/>
          <w:szCs w:val="24"/>
        </w:rPr>
        <w:t>.</w:t>
      </w:r>
      <w:r w:rsidR="00793FA7">
        <w:rPr>
          <w:sz w:val="24"/>
          <w:szCs w:val="24"/>
        </w:rPr>
        <w:t xml:space="preserve"> </w:t>
      </w:r>
    </w:p>
    <w:p w:rsidR="00791B37" w:rsidRDefault="003876D9" w:rsidP="00793FA7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Все гра</w:t>
      </w:r>
      <w:r w:rsidR="00272BEE">
        <w:rPr>
          <w:sz w:val="24"/>
          <w:szCs w:val="24"/>
        </w:rPr>
        <w:t>н</w:t>
      </w:r>
      <w:r>
        <w:rPr>
          <w:sz w:val="24"/>
          <w:szCs w:val="24"/>
        </w:rPr>
        <w:t>то</w:t>
      </w:r>
      <w:r w:rsidR="00AD584F">
        <w:rPr>
          <w:sz w:val="24"/>
          <w:szCs w:val="24"/>
        </w:rPr>
        <w:t xml:space="preserve">получатели должны завершить </w:t>
      </w:r>
      <w:r w:rsidR="00DA6BA4">
        <w:rPr>
          <w:sz w:val="24"/>
          <w:szCs w:val="24"/>
        </w:rPr>
        <w:t xml:space="preserve">проектные </w:t>
      </w:r>
      <w:r w:rsidR="00393E22">
        <w:rPr>
          <w:sz w:val="24"/>
          <w:szCs w:val="24"/>
        </w:rPr>
        <w:t xml:space="preserve">работы </w:t>
      </w:r>
      <w:r w:rsidR="00AD584F">
        <w:rPr>
          <w:sz w:val="24"/>
          <w:szCs w:val="24"/>
        </w:rPr>
        <w:t>не позднее, чем за девять</w:t>
      </w:r>
      <w:r w:rsidR="00791B37">
        <w:rPr>
          <w:sz w:val="24"/>
          <w:szCs w:val="24"/>
        </w:rPr>
        <w:t xml:space="preserve"> месяцев.</w:t>
      </w:r>
      <w:r w:rsidR="006F2A62">
        <w:rPr>
          <w:sz w:val="24"/>
          <w:szCs w:val="24"/>
        </w:rPr>
        <w:t xml:space="preserve"> </w:t>
      </w:r>
    </w:p>
    <w:p w:rsidR="00044ADB" w:rsidRPr="00C44DA8" w:rsidRDefault="00C44DA8" w:rsidP="00C44DA8">
      <w:pPr>
        <w:spacing w:before="100" w:beforeAutospacing="1" w:after="100" w:afterAutospacing="1" w:line="256" w:lineRule="auto"/>
        <w:rPr>
          <w:rFonts w:ascii="Calibri" w:eastAsia="Times New Roman" w:hAnsi="Calibri" w:cs="Times New Roman"/>
          <w:sz w:val="24"/>
          <w:szCs w:val="24"/>
          <w:lang w:eastAsia="ru-RU"/>
        </w:rPr>
      </w:pPr>
      <w:r w:rsidRPr="00C44DA8">
        <w:rPr>
          <w:rFonts w:ascii="Calibri" w:eastAsia="Times New Roman" w:hAnsi="Calibri" w:cs="Calibri"/>
          <w:b/>
          <w:sz w:val="24"/>
          <w:szCs w:val="24"/>
          <w:lang w:eastAsia="ru-RU"/>
        </w:rPr>
        <w:t>Благотворительный фонд социальной защиты «Милосердие»</w:t>
      </w:r>
      <w:r w:rsidRPr="00C44DA8">
        <w:rPr>
          <w:rFonts w:ascii="Calibri" w:eastAsia="Times New Roman" w:hAnsi="Calibri" w:cs="Calibri"/>
          <w:sz w:val="24"/>
          <w:szCs w:val="24"/>
          <w:lang w:eastAsia="ru-RU"/>
        </w:rPr>
        <w:t xml:space="preserve"> основан в 1999 году. Его программы реализуют на территории Липецкой, Свердловской, Белгородской областей и Алтайского края. На сотни благотворительных проектов направлено более 14,1 млрд рублей. Входит в ТОП-10 ведущих корпоративных и частных благотворительных НКО в России по версии рейтинга RAEX. Социальный партнер группы НЛМК. </w:t>
      </w:r>
    </w:p>
    <w:p w:rsidR="00934E79" w:rsidRDefault="00456757" w:rsidP="00793FA7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B00AC1">
        <w:rPr>
          <w:rStyle w:val="aff0"/>
          <w:sz w:val="24"/>
          <w:szCs w:val="24"/>
        </w:rPr>
        <w:t>Программа «Стальное дерево»</w:t>
      </w:r>
      <w:r>
        <w:rPr>
          <w:rStyle w:val="aff0"/>
          <w:b w:val="0"/>
          <w:sz w:val="24"/>
          <w:szCs w:val="24"/>
        </w:rPr>
        <w:t xml:space="preserve"> </w:t>
      </w:r>
      <w:r w:rsidR="00272BAF" w:rsidRPr="00272BAF">
        <w:rPr>
          <w:rStyle w:val="aff0"/>
          <w:b w:val="0"/>
          <w:sz w:val="24"/>
          <w:szCs w:val="24"/>
        </w:rPr>
        <w:t>объединила более 30 тысяч человек</w:t>
      </w:r>
      <w:r w:rsidR="005964DB">
        <w:rPr>
          <w:rStyle w:val="aff0"/>
          <w:b w:val="0"/>
          <w:sz w:val="24"/>
          <w:szCs w:val="24"/>
        </w:rPr>
        <w:t xml:space="preserve">. Более </w:t>
      </w:r>
      <w:r w:rsidR="00044ADB">
        <w:rPr>
          <w:sz w:val="24"/>
          <w:szCs w:val="24"/>
        </w:rPr>
        <w:t>60-ти завершенных проектов</w:t>
      </w:r>
      <w:r w:rsidR="00BF4B69">
        <w:rPr>
          <w:sz w:val="24"/>
          <w:szCs w:val="24"/>
        </w:rPr>
        <w:t xml:space="preserve"> </w:t>
      </w:r>
      <w:r w:rsidR="0051454A">
        <w:rPr>
          <w:sz w:val="24"/>
          <w:szCs w:val="24"/>
        </w:rPr>
        <w:t>2025</w:t>
      </w:r>
      <w:r w:rsidR="00044ADB">
        <w:rPr>
          <w:sz w:val="24"/>
          <w:szCs w:val="24"/>
        </w:rPr>
        <w:t xml:space="preserve"> года </w:t>
      </w:r>
      <w:r w:rsidR="00BF4B69" w:rsidRPr="00C02D44">
        <w:rPr>
          <w:sz w:val="24"/>
          <w:szCs w:val="24"/>
        </w:rPr>
        <w:t xml:space="preserve">помогли благоустроить общественные пространства, </w:t>
      </w:r>
      <w:r w:rsidR="00BF4B69">
        <w:rPr>
          <w:sz w:val="24"/>
          <w:szCs w:val="24"/>
        </w:rPr>
        <w:t xml:space="preserve">открыть </w:t>
      </w:r>
      <w:r w:rsidR="00BF4B69" w:rsidRPr="00C02D44">
        <w:rPr>
          <w:sz w:val="24"/>
          <w:szCs w:val="24"/>
        </w:rPr>
        <w:t xml:space="preserve">новые объекты уличной спортивной инфраструктуры, </w:t>
      </w:r>
      <w:r w:rsidR="00BF4B69">
        <w:rPr>
          <w:sz w:val="24"/>
          <w:szCs w:val="24"/>
        </w:rPr>
        <w:t xml:space="preserve">создать условия для развития </w:t>
      </w:r>
      <w:r w:rsidR="00BF4B69" w:rsidRPr="00C02D44">
        <w:rPr>
          <w:sz w:val="24"/>
          <w:szCs w:val="24"/>
        </w:rPr>
        <w:t>детей с ограниченными возм</w:t>
      </w:r>
      <w:r w:rsidR="00BF4B69">
        <w:rPr>
          <w:sz w:val="24"/>
          <w:szCs w:val="24"/>
        </w:rPr>
        <w:t>ожностями здоровья, поддержать инвалидов, провести культурно-исторические мероприятия.</w:t>
      </w:r>
      <w:r w:rsidR="00934E79">
        <w:rPr>
          <w:rFonts w:ascii="Calibri" w:hAnsi="Calibri" w:cs="Calibri"/>
          <w:sz w:val="24"/>
          <w:szCs w:val="24"/>
        </w:rPr>
        <w:t xml:space="preserve"> </w:t>
      </w:r>
    </w:p>
    <w:p w:rsidR="00934E79" w:rsidRDefault="00934E79" w:rsidP="00793FA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BE0B86" w:rsidRPr="00934E79" w:rsidRDefault="00071D70" w:rsidP="00793FA7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140F14">
        <w:rPr>
          <w:rFonts w:cstheme="minorHAnsi"/>
          <w:sz w:val="24"/>
          <w:szCs w:val="24"/>
        </w:rPr>
        <w:t xml:space="preserve">Дополнительная информация о Фонде на </w:t>
      </w:r>
      <w:hyperlink r:id="rId9" w:history="1">
        <w:r w:rsidRPr="002E2723">
          <w:rPr>
            <w:rStyle w:val="af6"/>
            <w:rFonts w:cstheme="minorHAnsi"/>
            <w:sz w:val="24"/>
            <w:szCs w:val="24"/>
          </w:rPr>
          <w:t>сайте</w:t>
        </w:r>
      </w:hyperlink>
    </w:p>
    <w:sectPr w:rsidR="00BE0B86" w:rsidRPr="00934E79" w:rsidSect="00657D47">
      <w:footerReference w:type="default" r:id="rId10"/>
      <w:headerReference w:type="first" r:id="rId11"/>
      <w:footerReference w:type="first" r:id="rId12"/>
      <w:pgSz w:w="11906" w:h="16838" w:code="9"/>
      <w:pgMar w:top="1985" w:right="851" w:bottom="1418" w:left="1418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2288" w:rsidRDefault="00C72288" w:rsidP="00FE2D4E">
      <w:pPr>
        <w:spacing w:after="0" w:line="240" w:lineRule="auto"/>
      </w:pPr>
      <w:r>
        <w:separator/>
      </w:r>
    </w:p>
  </w:endnote>
  <w:endnote w:type="continuationSeparator" w:id="0">
    <w:p w:rsidR="00C72288" w:rsidRDefault="00C72288" w:rsidP="00FE2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34DF" w:rsidRDefault="00C72288">
    <w:pPr>
      <w:pStyle w:val="a6"/>
      <w:jc w:val="right"/>
    </w:pPr>
    <w:sdt>
      <w:sdtPr>
        <w:id w:val="-1885090518"/>
        <w:docPartObj>
          <w:docPartGallery w:val="Page Numbers (Bottom of Page)"/>
          <w:docPartUnique/>
        </w:docPartObj>
      </w:sdtPr>
      <w:sdtEndPr/>
      <w:sdtContent>
        <w:r w:rsidR="003F053D">
          <w:fldChar w:fldCharType="begin"/>
        </w:r>
        <w:r w:rsidR="004F34DF">
          <w:instrText>PAGE   \* MERGEFORMAT</w:instrText>
        </w:r>
        <w:r w:rsidR="003F053D">
          <w:fldChar w:fldCharType="separate"/>
        </w:r>
        <w:r w:rsidR="002F0E86">
          <w:rPr>
            <w:noProof/>
          </w:rPr>
          <w:t>2</w:t>
        </w:r>
        <w:r w:rsidR="003F053D">
          <w:fldChar w:fldCharType="end"/>
        </w:r>
      </w:sdtContent>
    </w:sdt>
  </w:p>
  <w:p w:rsidR="004F34DF" w:rsidRDefault="004F34DF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75073322"/>
      <w:docPartObj>
        <w:docPartGallery w:val="Page Numbers (Bottom of Page)"/>
        <w:docPartUnique/>
      </w:docPartObj>
    </w:sdtPr>
    <w:sdtEndPr/>
    <w:sdtContent>
      <w:p w:rsidR="00394493" w:rsidRDefault="00394493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A2642">
          <w:rPr>
            <w:noProof/>
          </w:rPr>
          <w:t>1</w:t>
        </w:r>
        <w:r>
          <w:fldChar w:fldCharType="end"/>
        </w:r>
      </w:p>
    </w:sdtContent>
  </w:sdt>
  <w:p w:rsidR="004F34DF" w:rsidRDefault="004F34DF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2288" w:rsidRDefault="00C72288" w:rsidP="00FE2D4E">
      <w:pPr>
        <w:spacing w:after="0" w:line="240" w:lineRule="auto"/>
      </w:pPr>
      <w:r>
        <w:separator/>
      </w:r>
    </w:p>
  </w:footnote>
  <w:footnote w:type="continuationSeparator" w:id="0">
    <w:p w:rsidR="00C72288" w:rsidRDefault="00C72288" w:rsidP="00FE2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8"/>
      <w:tblW w:w="5642" w:type="dxa"/>
      <w:tblInd w:w="-28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42"/>
    </w:tblGrid>
    <w:tr w:rsidR="00646053" w:rsidRPr="00E4734D" w:rsidTr="00646053">
      <w:trPr>
        <w:trHeight w:val="870"/>
      </w:trPr>
      <w:tc>
        <w:tcPr>
          <w:tcW w:w="5642" w:type="dxa"/>
          <w:vAlign w:val="center"/>
        </w:tcPr>
        <w:p w:rsidR="00646053" w:rsidRDefault="00646053" w:rsidP="00E4734D">
          <w:pPr>
            <w:spacing w:line="288" w:lineRule="auto"/>
            <w:ind w:firstLine="181"/>
            <w:rPr>
              <w:rFonts w:ascii="Calibri Light" w:hAnsi="Calibri Light"/>
              <w:bCs/>
              <w:sz w:val="24"/>
              <w:szCs w:val="24"/>
              <w:lang w:val="en-US"/>
            </w:rPr>
          </w:pPr>
        </w:p>
      </w:tc>
    </w:tr>
  </w:tbl>
  <w:p w:rsidR="00E4734D" w:rsidRPr="00103B79" w:rsidRDefault="00E4734D" w:rsidP="00E4734D">
    <w:pPr>
      <w:pStyle w:val="a4"/>
      <w:tabs>
        <w:tab w:val="clear" w:pos="4677"/>
        <w:tab w:val="clear" w:pos="935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9" type="#_x0000_t75" style="width:150pt;height:150pt" o:bullet="t">
        <v:imagedata r:id="rId1" o:title="like"/>
      </v:shape>
    </w:pict>
  </w:numPicBullet>
  <w:abstractNum w:abstractNumId="0" w15:restartNumberingAfterBreak="0">
    <w:nsid w:val="096521E1"/>
    <w:multiLevelType w:val="hybridMultilevel"/>
    <w:tmpl w:val="617A0888"/>
    <w:lvl w:ilvl="0" w:tplc="3EDA9C2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1058E"/>
    <w:multiLevelType w:val="hybridMultilevel"/>
    <w:tmpl w:val="D084D1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1707B"/>
    <w:multiLevelType w:val="hybridMultilevel"/>
    <w:tmpl w:val="DB0C0AE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56526E"/>
    <w:multiLevelType w:val="hybridMultilevel"/>
    <w:tmpl w:val="A42CB8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95B73"/>
    <w:multiLevelType w:val="hybridMultilevel"/>
    <w:tmpl w:val="9E14FAD8"/>
    <w:lvl w:ilvl="0" w:tplc="7BB0A33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975755"/>
    <w:multiLevelType w:val="hybridMultilevel"/>
    <w:tmpl w:val="4CB07A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E148C"/>
    <w:multiLevelType w:val="hybridMultilevel"/>
    <w:tmpl w:val="FD7AF1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CC01CE"/>
    <w:multiLevelType w:val="hybridMultilevel"/>
    <w:tmpl w:val="CA0E1C14"/>
    <w:lvl w:ilvl="0" w:tplc="8E32C02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141C06"/>
    <w:multiLevelType w:val="hybridMultilevel"/>
    <w:tmpl w:val="D51C1F68"/>
    <w:lvl w:ilvl="0" w:tplc="588EADDA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pacing w:val="0"/>
        <w:w w:val="100"/>
        <w:kern w:val="0"/>
        <w:position w:val="0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1F5D40"/>
    <w:multiLevelType w:val="hybridMultilevel"/>
    <w:tmpl w:val="437C44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8"/>
  </w:num>
  <w:num w:numId="4">
    <w:abstractNumId w:val="6"/>
  </w:num>
  <w:num w:numId="5">
    <w:abstractNumId w:val="0"/>
  </w:num>
  <w:num w:numId="6">
    <w:abstractNumId w:val="4"/>
  </w:num>
  <w:num w:numId="7">
    <w:abstractNumId w:val="2"/>
  </w:num>
  <w:num w:numId="8">
    <w:abstractNumId w:val="3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Njc1MDUzNzAztTRR0lEKTi0uzszPAykwNKoFAMnYkeMtAAAA"/>
  </w:docVars>
  <w:rsids>
    <w:rsidRoot w:val="00FE2D4E"/>
    <w:rsid w:val="00003C70"/>
    <w:rsid w:val="00004C6C"/>
    <w:rsid w:val="00006050"/>
    <w:rsid w:val="00007613"/>
    <w:rsid w:val="00007E48"/>
    <w:rsid w:val="000103C9"/>
    <w:rsid w:val="00010400"/>
    <w:rsid w:val="0001202C"/>
    <w:rsid w:val="00012BB9"/>
    <w:rsid w:val="00013361"/>
    <w:rsid w:val="00013D94"/>
    <w:rsid w:val="00015366"/>
    <w:rsid w:val="0001553C"/>
    <w:rsid w:val="0001577E"/>
    <w:rsid w:val="000159CA"/>
    <w:rsid w:val="00015C24"/>
    <w:rsid w:val="00015F22"/>
    <w:rsid w:val="000165C4"/>
    <w:rsid w:val="00016AFD"/>
    <w:rsid w:val="00016B35"/>
    <w:rsid w:val="00020E13"/>
    <w:rsid w:val="00020EF3"/>
    <w:rsid w:val="0002284C"/>
    <w:rsid w:val="00023026"/>
    <w:rsid w:val="00023AD4"/>
    <w:rsid w:val="00023B0C"/>
    <w:rsid w:val="000244EE"/>
    <w:rsid w:val="00026215"/>
    <w:rsid w:val="00027390"/>
    <w:rsid w:val="000277DD"/>
    <w:rsid w:val="00030DE5"/>
    <w:rsid w:val="000317CC"/>
    <w:rsid w:val="000318E8"/>
    <w:rsid w:val="000322E9"/>
    <w:rsid w:val="00033EBD"/>
    <w:rsid w:val="000374EB"/>
    <w:rsid w:val="000406D2"/>
    <w:rsid w:val="00041825"/>
    <w:rsid w:val="0004203B"/>
    <w:rsid w:val="000430F1"/>
    <w:rsid w:val="00043984"/>
    <w:rsid w:val="00044ADB"/>
    <w:rsid w:val="000456C0"/>
    <w:rsid w:val="00046317"/>
    <w:rsid w:val="000463FA"/>
    <w:rsid w:val="000477FC"/>
    <w:rsid w:val="00051CFF"/>
    <w:rsid w:val="0005223B"/>
    <w:rsid w:val="000528D5"/>
    <w:rsid w:val="00052A8C"/>
    <w:rsid w:val="00052A99"/>
    <w:rsid w:val="00056832"/>
    <w:rsid w:val="000574DB"/>
    <w:rsid w:val="00057624"/>
    <w:rsid w:val="00057C60"/>
    <w:rsid w:val="0006049B"/>
    <w:rsid w:val="000610E0"/>
    <w:rsid w:val="00062350"/>
    <w:rsid w:val="00062C57"/>
    <w:rsid w:val="00063510"/>
    <w:rsid w:val="00063E30"/>
    <w:rsid w:val="00063EC5"/>
    <w:rsid w:val="000641FF"/>
    <w:rsid w:val="000647BE"/>
    <w:rsid w:val="00065312"/>
    <w:rsid w:val="00066571"/>
    <w:rsid w:val="00067A0F"/>
    <w:rsid w:val="00067C84"/>
    <w:rsid w:val="00071D70"/>
    <w:rsid w:val="00072437"/>
    <w:rsid w:val="00072BFB"/>
    <w:rsid w:val="0007381B"/>
    <w:rsid w:val="00074D83"/>
    <w:rsid w:val="00074F0E"/>
    <w:rsid w:val="00075538"/>
    <w:rsid w:val="0007569C"/>
    <w:rsid w:val="000769A2"/>
    <w:rsid w:val="000773CD"/>
    <w:rsid w:val="00077B21"/>
    <w:rsid w:val="00077BEF"/>
    <w:rsid w:val="00077C6D"/>
    <w:rsid w:val="0008034B"/>
    <w:rsid w:val="0008082A"/>
    <w:rsid w:val="00081391"/>
    <w:rsid w:val="000816D5"/>
    <w:rsid w:val="00082573"/>
    <w:rsid w:val="00084F3A"/>
    <w:rsid w:val="000850D9"/>
    <w:rsid w:val="000858A9"/>
    <w:rsid w:val="000869D5"/>
    <w:rsid w:val="000878C9"/>
    <w:rsid w:val="00090B26"/>
    <w:rsid w:val="0009113A"/>
    <w:rsid w:val="00091E68"/>
    <w:rsid w:val="000931DD"/>
    <w:rsid w:val="000938AA"/>
    <w:rsid w:val="00093C8E"/>
    <w:rsid w:val="00094CA7"/>
    <w:rsid w:val="00094E70"/>
    <w:rsid w:val="0009527A"/>
    <w:rsid w:val="000959F2"/>
    <w:rsid w:val="00096002"/>
    <w:rsid w:val="00096087"/>
    <w:rsid w:val="00096371"/>
    <w:rsid w:val="00097463"/>
    <w:rsid w:val="000A0012"/>
    <w:rsid w:val="000A07D7"/>
    <w:rsid w:val="000A1E9B"/>
    <w:rsid w:val="000A4904"/>
    <w:rsid w:val="000A51F4"/>
    <w:rsid w:val="000A6BBD"/>
    <w:rsid w:val="000B06E5"/>
    <w:rsid w:val="000B0E6F"/>
    <w:rsid w:val="000B0F5E"/>
    <w:rsid w:val="000B18C1"/>
    <w:rsid w:val="000B2A45"/>
    <w:rsid w:val="000B2A66"/>
    <w:rsid w:val="000B2E78"/>
    <w:rsid w:val="000B4285"/>
    <w:rsid w:val="000B5071"/>
    <w:rsid w:val="000B5F99"/>
    <w:rsid w:val="000B648B"/>
    <w:rsid w:val="000B6820"/>
    <w:rsid w:val="000B7349"/>
    <w:rsid w:val="000B77F2"/>
    <w:rsid w:val="000B7C6D"/>
    <w:rsid w:val="000C002A"/>
    <w:rsid w:val="000C080A"/>
    <w:rsid w:val="000C085B"/>
    <w:rsid w:val="000C24D8"/>
    <w:rsid w:val="000C2AA6"/>
    <w:rsid w:val="000C4317"/>
    <w:rsid w:val="000C4379"/>
    <w:rsid w:val="000C46D5"/>
    <w:rsid w:val="000C497D"/>
    <w:rsid w:val="000C4D40"/>
    <w:rsid w:val="000C5569"/>
    <w:rsid w:val="000C5F71"/>
    <w:rsid w:val="000C65D4"/>
    <w:rsid w:val="000C6B3D"/>
    <w:rsid w:val="000C746F"/>
    <w:rsid w:val="000C75D1"/>
    <w:rsid w:val="000C77BB"/>
    <w:rsid w:val="000D16BD"/>
    <w:rsid w:val="000D1E9B"/>
    <w:rsid w:val="000D24CE"/>
    <w:rsid w:val="000D31EB"/>
    <w:rsid w:val="000D3C3A"/>
    <w:rsid w:val="000D490C"/>
    <w:rsid w:val="000D5238"/>
    <w:rsid w:val="000D5E15"/>
    <w:rsid w:val="000D6052"/>
    <w:rsid w:val="000D63E8"/>
    <w:rsid w:val="000D6437"/>
    <w:rsid w:val="000D6C31"/>
    <w:rsid w:val="000E2378"/>
    <w:rsid w:val="000E2F79"/>
    <w:rsid w:val="000E35A1"/>
    <w:rsid w:val="000E46C6"/>
    <w:rsid w:val="000E50BF"/>
    <w:rsid w:val="000E751F"/>
    <w:rsid w:val="000E77F2"/>
    <w:rsid w:val="000F0231"/>
    <w:rsid w:val="000F0FA0"/>
    <w:rsid w:val="000F10BB"/>
    <w:rsid w:val="000F1A5A"/>
    <w:rsid w:val="000F2A5F"/>
    <w:rsid w:val="000F2CD2"/>
    <w:rsid w:val="000F2F96"/>
    <w:rsid w:val="000F35B2"/>
    <w:rsid w:val="000F40D7"/>
    <w:rsid w:val="000F45BE"/>
    <w:rsid w:val="000F523C"/>
    <w:rsid w:val="000F527C"/>
    <w:rsid w:val="000F53C2"/>
    <w:rsid w:val="000F56EA"/>
    <w:rsid w:val="000F65E1"/>
    <w:rsid w:val="000F7EE6"/>
    <w:rsid w:val="00100782"/>
    <w:rsid w:val="00100A77"/>
    <w:rsid w:val="00100D14"/>
    <w:rsid w:val="00100FF2"/>
    <w:rsid w:val="0010168F"/>
    <w:rsid w:val="001021E6"/>
    <w:rsid w:val="00102A7E"/>
    <w:rsid w:val="00103B79"/>
    <w:rsid w:val="0010719E"/>
    <w:rsid w:val="00107C4C"/>
    <w:rsid w:val="00107D4B"/>
    <w:rsid w:val="00107F6E"/>
    <w:rsid w:val="00110F5F"/>
    <w:rsid w:val="00111BAB"/>
    <w:rsid w:val="00112DE6"/>
    <w:rsid w:val="00112F09"/>
    <w:rsid w:val="0011316C"/>
    <w:rsid w:val="0011512D"/>
    <w:rsid w:val="00115B61"/>
    <w:rsid w:val="001168FA"/>
    <w:rsid w:val="0011708A"/>
    <w:rsid w:val="00117284"/>
    <w:rsid w:val="00117866"/>
    <w:rsid w:val="00121449"/>
    <w:rsid w:val="0012284F"/>
    <w:rsid w:val="00122D34"/>
    <w:rsid w:val="00122DC0"/>
    <w:rsid w:val="00122E52"/>
    <w:rsid w:val="0012394D"/>
    <w:rsid w:val="00123AF7"/>
    <w:rsid w:val="00124BAA"/>
    <w:rsid w:val="00130362"/>
    <w:rsid w:val="00130492"/>
    <w:rsid w:val="001308BF"/>
    <w:rsid w:val="00132343"/>
    <w:rsid w:val="0013264A"/>
    <w:rsid w:val="00133AFD"/>
    <w:rsid w:val="00134713"/>
    <w:rsid w:val="00134B77"/>
    <w:rsid w:val="00134C2B"/>
    <w:rsid w:val="00135992"/>
    <w:rsid w:val="00135B28"/>
    <w:rsid w:val="00137650"/>
    <w:rsid w:val="00137D3D"/>
    <w:rsid w:val="00140F2B"/>
    <w:rsid w:val="001412CD"/>
    <w:rsid w:val="00141D13"/>
    <w:rsid w:val="001425E9"/>
    <w:rsid w:val="001436CB"/>
    <w:rsid w:val="00143C8E"/>
    <w:rsid w:val="00143CE0"/>
    <w:rsid w:val="00145168"/>
    <w:rsid w:val="001462AF"/>
    <w:rsid w:val="001465F6"/>
    <w:rsid w:val="00151A29"/>
    <w:rsid w:val="00152A09"/>
    <w:rsid w:val="00152AC3"/>
    <w:rsid w:val="00155A67"/>
    <w:rsid w:val="001561DE"/>
    <w:rsid w:val="001565DF"/>
    <w:rsid w:val="00156C15"/>
    <w:rsid w:val="00160B1D"/>
    <w:rsid w:val="00160FF8"/>
    <w:rsid w:val="00161508"/>
    <w:rsid w:val="0016225C"/>
    <w:rsid w:val="001628A8"/>
    <w:rsid w:val="00163275"/>
    <w:rsid w:val="00163AED"/>
    <w:rsid w:val="00164E67"/>
    <w:rsid w:val="0016768C"/>
    <w:rsid w:val="00167FC9"/>
    <w:rsid w:val="00170B56"/>
    <w:rsid w:val="00170EFC"/>
    <w:rsid w:val="00171297"/>
    <w:rsid w:val="0017222A"/>
    <w:rsid w:val="0017274A"/>
    <w:rsid w:val="0017288D"/>
    <w:rsid w:val="00174040"/>
    <w:rsid w:val="00176C45"/>
    <w:rsid w:val="00177AF9"/>
    <w:rsid w:val="001802C1"/>
    <w:rsid w:val="001810BA"/>
    <w:rsid w:val="0018490C"/>
    <w:rsid w:val="00185B8E"/>
    <w:rsid w:val="0018615F"/>
    <w:rsid w:val="0018647B"/>
    <w:rsid w:val="00186C1E"/>
    <w:rsid w:val="00187835"/>
    <w:rsid w:val="00191CA4"/>
    <w:rsid w:val="0019201B"/>
    <w:rsid w:val="0019322E"/>
    <w:rsid w:val="00193F56"/>
    <w:rsid w:val="001950C9"/>
    <w:rsid w:val="00196CC9"/>
    <w:rsid w:val="001A1749"/>
    <w:rsid w:val="001A1E60"/>
    <w:rsid w:val="001A31A5"/>
    <w:rsid w:val="001A40F3"/>
    <w:rsid w:val="001A4FF2"/>
    <w:rsid w:val="001A5764"/>
    <w:rsid w:val="001A64ED"/>
    <w:rsid w:val="001A6EC5"/>
    <w:rsid w:val="001A79CF"/>
    <w:rsid w:val="001A7E38"/>
    <w:rsid w:val="001A7E78"/>
    <w:rsid w:val="001B17A6"/>
    <w:rsid w:val="001B1885"/>
    <w:rsid w:val="001B2DC9"/>
    <w:rsid w:val="001B3235"/>
    <w:rsid w:val="001B35E3"/>
    <w:rsid w:val="001B5707"/>
    <w:rsid w:val="001B5E1A"/>
    <w:rsid w:val="001B619B"/>
    <w:rsid w:val="001B6632"/>
    <w:rsid w:val="001C03B2"/>
    <w:rsid w:val="001C047C"/>
    <w:rsid w:val="001C0B0B"/>
    <w:rsid w:val="001C11C4"/>
    <w:rsid w:val="001C19EF"/>
    <w:rsid w:val="001C1DA9"/>
    <w:rsid w:val="001C512D"/>
    <w:rsid w:val="001C6229"/>
    <w:rsid w:val="001C64B2"/>
    <w:rsid w:val="001C70DF"/>
    <w:rsid w:val="001C7F05"/>
    <w:rsid w:val="001C7F25"/>
    <w:rsid w:val="001D1345"/>
    <w:rsid w:val="001D2FE0"/>
    <w:rsid w:val="001D3F89"/>
    <w:rsid w:val="001D4250"/>
    <w:rsid w:val="001D4660"/>
    <w:rsid w:val="001D5006"/>
    <w:rsid w:val="001D5224"/>
    <w:rsid w:val="001D5F32"/>
    <w:rsid w:val="001D612C"/>
    <w:rsid w:val="001D6A60"/>
    <w:rsid w:val="001D7DA3"/>
    <w:rsid w:val="001E0581"/>
    <w:rsid w:val="001E144B"/>
    <w:rsid w:val="001E180C"/>
    <w:rsid w:val="001E2110"/>
    <w:rsid w:val="001E5837"/>
    <w:rsid w:val="001E6E17"/>
    <w:rsid w:val="001E74CD"/>
    <w:rsid w:val="001E77B3"/>
    <w:rsid w:val="001E7D67"/>
    <w:rsid w:val="001E7E37"/>
    <w:rsid w:val="001F0EED"/>
    <w:rsid w:val="001F1817"/>
    <w:rsid w:val="001F2773"/>
    <w:rsid w:val="001F305E"/>
    <w:rsid w:val="001F3A25"/>
    <w:rsid w:val="001F5C4B"/>
    <w:rsid w:val="001F6748"/>
    <w:rsid w:val="001F701F"/>
    <w:rsid w:val="001F740B"/>
    <w:rsid w:val="00200B27"/>
    <w:rsid w:val="00200B73"/>
    <w:rsid w:val="002026ED"/>
    <w:rsid w:val="00204215"/>
    <w:rsid w:val="002045D6"/>
    <w:rsid w:val="00206075"/>
    <w:rsid w:val="00206CB7"/>
    <w:rsid w:val="00206D08"/>
    <w:rsid w:val="00210F13"/>
    <w:rsid w:val="00212258"/>
    <w:rsid w:val="00212751"/>
    <w:rsid w:val="00212F32"/>
    <w:rsid w:val="00212FA7"/>
    <w:rsid w:val="00214059"/>
    <w:rsid w:val="00214126"/>
    <w:rsid w:val="00214189"/>
    <w:rsid w:val="002141D6"/>
    <w:rsid w:val="002176C0"/>
    <w:rsid w:val="0021775F"/>
    <w:rsid w:val="00220846"/>
    <w:rsid w:val="00220F64"/>
    <w:rsid w:val="00222E9B"/>
    <w:rsid w:val="00223453"/>
    <w:rsid w:val="00223BC9"/>
    <w:rsid w:val="00224C1A"/>
    <w:rsid w:val="002255BC"/>
    <w:rsid w:val="00225A1E"/>
    <w:rsid w:val="00226AA1"/>
    <w:rsid w:val="00226C5F"/>
    <w:rsid w:val="00230B94"/>
    <w:rsid w:val="00230C1F"/>
    <w:rsid w:val="00230F0B"/>
    <w:rsid w:val="00234F42"/>
    <w:rsid w:val="00235001"/>
    <w:rsid w:val="002357F9"/>
    <w:rsid w:val="00235CA1"/>
    <w:rsid w:val="002369CB"/>
    <w:rsid w:val="00236CFC"/>
    <w:rsid w:val="002371D2"/>
    <w:rsid w:val="00237290"/>
    <w:rsid w:val="002408E7"/>
    <w:rsid w:val="00240C44"/>
    <w:rsid w:val="0024235A"/>
    <w:rsid w:val="002437B1"/>
    <w:rsid w:val="0024475C"/>
    <w:rsid w:val="00244D76"/>
    <w:rsid w:val="00245B26"/>
    <w:rsid w:val="00246246"/>
    <w:rsid w:val="002462A6"/>
    <w:rsid w:val="002472C3"/>
    <w:rsid w:val="00250050"/>
    <w:rsid w:val="00250457"/>
    <w:rsid w:val="00250778"/>
    <w:rsid w:val="00250BEC"/>
    <w:rsid w:val="00251A72"/>
    <w:rsid w:val="00253486"/>
    <w:rsid w:val="00253FAE"/>
    <w:rsid w:val="00254176"/>
    <w:rsid w:val="00254791"/>
    <w:rsid w:val="00254AA0"/>
    <w:rsid w:val="00254D8C"/>
    <w:rsid w:val="00254FAD"/>
    <w:rsid w:val="00255C48"/>
    <w:rsid w:val="0025710F"/>
    <w:rsid w:val="0025753F"/>
    <w:rsid w:val="0025774E"/>
    <w:rsid w:val="00257B6F"/>
    <w:rsid w:val="002607EB"/>
    <w:rsid w:val="00261BBB"/>
    <w:rsid w:val="00262DE4"/>
    <w:rsid w:val="0026457D"/>
    <w:rsid w:val="002649A4"/>
    <w:rsid w:val="00264FFD"/>
    <w:rsid w:val="00265235"/>
    <w:rsid w:val="002664EB"/>
    <w:rsid w:val="00266724"/>
    <w:rsid w:val="00267604"/>
    <w:rsid w:val="00270FE1"/>
    <w:rsid w:val="002710C0"/>
    <w:rsid w:val="00272318"/>
    <w:rsid w:val="002726EC"/>
    <w:rsid w:val="00272901"/>
    <w:rsid w:val="00272BAF"/>
    <w:rsid w:val="00272BEE"/>
    <w:rsid w:val="002741A7"/>
    <w:rsid w:val="00274201"/>
    <w:rsid w:val="00274819"/>
    <w:rsid w:val="00277B2C"/>
    <w:rsid w:val="00277EF5"/>
    <w:rsid w:val="002815EA"/>
    <w:rsid w:val="00281912"/>
    <w:rsid w:val="00281BA7"/>
    <w:rsid w:val="00282E02"/>
    <w:rsid w:val="00283200"/>
    <w:rsid w:val="0028360A"/>
    <w:rsid w:val="00283B30"/>
    <w:rsid w:val="0028410C"/>
    <w:rsid w:val="00284822"/>
    <w:rsid w:val="0028580A"/>
    <w:rsid w:val="00285AC8"/>
    <w:rsid w:val="00290ACC"/>
    <w:rsid w:val="00291257"/>
    <w:rsid w:val="00291639"/>
    <w:rsid w:val="00291FF5"/>
    <w:rsid w:val="002935C9"/>
    <w:rsid w:val="00293727"/>
    <w:rsid w:val="00293BF9"/>
    <w:rsid w:val="00294714"/>
    <w:rsid w:val="0029529E"/>
    <w:rsid w:val="00295D2E"/>
    <w:rsid w:val="00296458"/>
    <w:rsid w:val="002A3FC3"/>
    <w:rsid w:val="002A4A07"/>
    <w:rsid w:val="002A4A57"/>
    <w:rsid w:val="002A4CE3"/>
    <w:rsid w:val="002A4D26"/>
    <w:rsid w:val="002A4EC1"/>
    <w:rsid w:val="002A56DB"/>
    <w:rsid w:val="002A5D8E"/>
    <w:rsid w:val="002A6233"/>
    <w:rsid w:val="002B125F"/>
    <w:rsid w:val="002B26C9"/>
    <w:rsid w:val="002B2DB9"/>
    <w:rsid w:val="002B2F90"/>
    <w:rsid w:val="002B3299"/>
    <w:rsid w:val="002B38CF"/>
    <w:rsid w:val="002B42C7"/>
    <w:rsid w:val="002B4BE8"/>
    <w:rsid w:val="002B4C43"/>
    <w:rsid w:val="002B4E90"/>
    <w:rsid w:val="002B52E1"/>
    <w:rsid w:val="002B5B30"/>
    <w:rsid w:val="002B5C40"/>
    <w:rsid w:val="002B5DD3"/>
    <w:rsid w:val="002B7163"/>
    <w:rsid w:val="002C1816"/>
    <w:rsid w:val="002C24F4"/>
    <w:rsid w:val="002C2895"/>
    <w:rsid w:val="002C2B3E"/>
    <w:rsid w:val="002C2CA7"/>
    <w:rsid w:val="002C3297"/>
    <w:rsid w:val="002C3D8C"/>
    <w:rsid w:val="002C4CFC"/>
    <w:rsid w:val="002C5110"/>
    <w:rsid w:val="002C5568"/>
    <w:rsid w:val="002D058E"/>
    <w:rsid w:val="002D0691"/>
    <w:rsid w:val="002D1184"/>
    <w:rsid w:val="002D17AE"/>
    <w:rsid w:val="002D17C3"/>
    <w:rsid w:val="002D1EC7"/>
    <w:rsid w:val="002D22FF"/>
    <w:rsid w:val="002D2A76"/>
    <w:rsid w:val="002D3600"/>
    <w:rsid w:val="002D3B69"/>
    <w:rsid w:val="002D3BD9"/>
    <w:rsid w:val="002D3C55"/>
    <w:rsid w:val="002D455B"/>
    <w:rsid w:val="002D57BB"/>
    <w:rsid w:val="002D6122"/>
    <w:rsid w:val="002D688A"/>
    <w:rsid w:val="002D69C7"/>
    <w:rsid w:val="002D76D1"/>
    <w:rsid w:val="002D7830"/>
    <w:rsid w:val="002E1B99"/>
    <w:rsid w:val="002E2F29"/>
    <w:rsid w:val="002E3F6D"/>
    <w:rsid w:val="002E4AA3"/>
    <w:rsid w:val="002E51D0"/>
    <w:rsid w:val="002E5338"/>
    <w:rsid w:val="002E6A52"/>
    <w:rsid w:val="002F002F"/>
    <w:rsid w:val="002F0D39"/>
    <w:rsid w:val="002F0E86"/>
    <w:rsid w:val="002F1805"/>
    <w:rsid w:val="002F180B"/>
    <w:rsid w:val="002F1CCA"/>
    <w:rsid w:val="002F388F"/>
    <w:rsid w:val="002F38B7"/>
    <w:rsid w:val="002F38CC"/>
    <w:rsid w:val="002F3A38"/>
    <w:rsid w:val="003003A2"/>
    <w:rsid w:val="00300ACF"/>
    <w:rsid w:val="00300E1E"/>
    <w:rsid w:val="0030165D"/>
    <w:rsid w:val="003017B6"/>
    <w:rsid w:val="0030200F"/>
    <w:rsid w:val="00303570"/>
    <w:rsid w:val="003041E7"/>
    <w:rsid w:val="00304878"/>
    <w:rsid w:val="00304A73"/>
    <w:rsid w:val="003063EB"/>
    <w:rsid w:val="00307744"/>
    <w:rsid w:val="003078FD"/>
    <w:rsid w:val="0031002E"/>
    <w:rsid w:val="0031006F"/>
    <w:rsid w:val="0031452B"/>
    <w:rsid w:val="00314A98"/>
    <w:rsid w:val="00315270"/>
    <w:rsid w:val="00315E0D"/>
    <w:rsid w:val="00316D37"/>
    <w:rsid w:val="0031742A"/>
    <w:rsid w:val="0032018B"/>
    <w:rsid w:val="00321252"/>
    <w:rsid w:val="00321E7C"/>
    <w:rsid w:val="00322632"/>
    <w:rsid w:val="00323282"/>
    <w:rsid w:val="00323F67"/>
    <w:rsid w:val="00324BC8"/>
    <w:rsid w:val="00324CDB"/>
    <w:rsid w:val="0032502A"/>
    <w:rsid w:val="00325D92"/>
    <w:rsid w:val="00326AA2"/>
    <w:rsid w:val="00326AB1"/>
    <w:rsid w:val="003272A0"/>
    <w:rsid w:val="00327AB0"/>
    <w:rsid w:val="003326C9"/>
    <w:rsid w:val="0033329A"/>
    <w:rsid w:val="00333A4A"/>
    <w:rsid w:val="003342D1"/>
    <w:rsid w:val="00334DE6"/>
    <w:rsid w:val="0033537A"/>
    <w:rsid w:val="0033568F"/>
    <w:rsid w:val="00336414"/>
    <w:rsid w:val="0033657C"/>
    <w:rsid w:val="00336F98"/>
    <w:rsid w:val="00337E84"/>
    <w:rsid w:val="003400BD"/>
    <w:rsid w:val="00340107"/>
    <w:rsid w:val="00340B11"/>
    <w:rsid w:val="00341656"/>
    <w:rsid w:val="0034221C"/>
    <w:rsid w:val="00342252"/>
    <w:rsid w:val="00344FCF"/>
    <w:rsid w:val="00345842"/>
    <w:rsid w:val="00345A93"/>
    <w:rsid w:val="00345C00"/>
    <w:rsid w:val="00346579"/>
    <w:rsid w:val="003465D6"/>
    <w:rsid w:val="003506AA"/>
    <w:rsid w:val="003508E5"/>
    <w:rsid w:val="00351284"/>
    <w:rsid w:val="0035160C"/>
    <w:rsid w:val="003518C0"/>
    <w:rsid w:val="003519A2"/>
    <w:rsid w:val="003544F8"/>
    <w:rsid w:val="00355C9B"/>
    <w:rsid w:val="00355D3C"/>
    <w:rsid w:val="00355E24"/>
    <w:rsid w:val="00356075"/>
    <w:rsid w:val="00356719"/>
    <w:rsid w:val="00356CC0"/>
    <w:rsid w:val="00357ED1"/>
    <w:rsid w:val="00357EFA"/>
    <w:rsid w:val="003616C6"/>
    <w:rsid w:val="00362027"/>
    <w:rsid w:val="00365B19"/>
    <w:rsid w:val="003662D3"/>
    <w:rsid w:val="00366882"/>
    <w:rsid w:val="003674B0"/>
    <w:rsid w:val="00367F34"/>
    <w:rsid w:val="00370D2A"/>
    <w:rsid w:val="00372DF0"/>
    <w:rsid w:val="003743DB"/>
    <w:rsid w:val="003756C6"/>
    <w:rsid w:val="00375C68"/>
    <w:rsid w:val="00375E69"/>
    <w:rsid w:val="003768C5"/>
    <w:rsid w:val="00376B06"/>
    <w:rsid w:val="00377775"/>
    <w:rsid w:val="00377980"/>
    <w:rsid w:val="003779C7"/>
    <w:rsid w:val="00377EC8"/>
    <w:rsid w:val="00381688"/>
    <w:rsid w:val="00381900"/>
    <w:rsid w:val="00381F00"/>
    <w:rsid w:val="003821BA"/>
    <w:rsid w:val="003835AB"/>
    <w:rsid w:val="003839D7"/>
    <w:rsid w:val="00383B5E"/>
    <w:rsid w:val="00386143"/>
    <w:rsid w:val="003876D9"/>
    <w:rsid w:val="00390350"/>
    <w:rsid w:val="00390371"/>
    <w:rsid w:val="00390772"/>
    <w:rsid w:val="00390E62"/>
    <w:rsid w:val="00391087"/>
    <w:rsid w:val="003922B7"/>
    <w:rsid w:val="003938A6"/>
    <w:rsid w:val="00393937"/>
    <w:rsid w:val="00393E22"/>
    <w:rsid w:val="00394493"/>
    <w:rsid w:val="00395194"/>
    <w:rsid w:val="00395CF7"/>
    <w:rsid w:val="00396167"/>
    <w:rsid w:val="003964E6"/>
    <w:rsid w:val="00396F9A"/>
    <w:rsid w:val="0039773D"/>
    <w:rsid w:val="003A170F"/>
    <w:rsid w:val="003A2600"/>
    <w:rsid w:val="003A2D58"/>
    <w:rsid w:val="003A4FE8"/>
    <w:rsid w:val="003A7460"/>
    <w:rsid w:val="003B01CF"/>
    <w:rsid w:val="003B09D5"/>
    <w:rsid w:val="003B1111"/>
    <w:rsid w:val="003B1654"/>
    <w:rsid w:val="003B1742"/>
    <w:rsid w:val="003B26B9"/>
    <w:rsid w:val="003B2E1E"/>
    <w:rsid w:val="003B44BC"/>
    <w:rsid w:val="003B48A7"/>
    <w:rsid w:val="003B5D89"/>
    <w:rsid w:val="003B602A"/>
    <w:rsid w:val="003B628D"/>
    <w:rsid w:val="003B67BF"/>
    <w:rsid w:val="003B6F4E"/>
    <w:rsid w:val="003B761F"/>
    <w:rsid w:val="003C016A"/>
    <w:rsid w:val="003C0527"/>
    <w:rsid w:val="003C0588"/>
    <w:rsid w:val="003C08FE"/>
    <w:rsid w:val="003C0FA8"/>
    <w:rsid w:val="003C2118"/>
    <w:rsid w:val="003C2FEF"/>
    <w:rsid w:val="003C38D8"/>
    <w:rsid w:val="003C4C90"/>
    <w:rsid w:val="003C53CB"/>
    <w:rsid w:val="003C5571"/>
    <w:rsid w:val="003C73D2"/>
    <w:rsid w:val="003D1338"/>
    <w:rsid w:val="003D1CA0"/>
    <w:rsid w:val="003D4199"/>
    <w:rsid w:val="003D6D1E"/>
    <w:rsid w:val="003E016F"/>
    <w:rsid w:val="003E03C6"/>
    <w:rsid w:val="003E04DB"/>
    <w:rsid w:val="003E071B"/>
    <w:rsid w:val="003E1084"/>
    <w:rsid w:val="003E13A4"/>
    <w:rsid w:val="003E1EA9"/>
    <w:rsid w:val="003E2B37"/>
    <w:rsid w:val="003E2C21"/>
    <w:rsid w:val="003E2C6C"/>
    <w:rsid w:val="003E3197"/>
    <w:rsid w:val="003E3839"/>
    <w:rsid w:val="003E38B0"/>
    <w:rsid w:val="003E3BB2"/>
    <w:rsid w:val="003E44D8"/>
    <w:rsid w:val="003E4BEA"/>
    <w:rsid w:val="003E52F1"/>
    <w:rsid w:val="003E60D5"/>
    <w:rsid w:val="003E6813"/>
    <w:rsid w:val="003E729E"/>
    <w:rsid w:val="003E7753"/>
    <w:rsid w:val="003F053D"/>
    <w:rsid w:val="003F27F9"/>
    <w:rsid w:val="003F3F5A"/>
    <w:rsid w:val="003F50C5"/>
    <w:rsid w:val="003F545B"/>
    <w:rsid w:val="003F5479"/>
    <w:rsid w:val="003F5AEF"/>
    <w:rsid w:val="003F6707"/>
    <w:rsid w:val="003F6BE4"/>
    <w:rsid w:val="003F6E3B"/>
    <w:rsid w:val="003F7D18"/>
    <w:rsid w:val="003F7EFB"/>
    <w:rsid w:val="00400465"/>
    <w:rsid w:val="00401564"/>
    <w:rsid w:val="00403BAD"/>
    <w:rsid w:val="00403BCA"/>
    <w:rsid w:val="004042DA"/>
    <w:rsid w:val="004059FC"/>
    <w:rsid w:val="00406471"/>
    <w:rsid w:val="00406E77"/>
    <w:rsid w:val="00406FBE"/>
    <w:rsid w:val="00407200"/>
    <w:rsid w:val="0040796A"/>
    <w:rsid w:val="004100D0"/>
    <w:rsid w:val="00410372"/>
    <w:rsid w:val="00410522"/>
    <w:rsid w:val="00411791"/>
    <w:rsid w:val="004125A3"/>
    <w:rsid w:val="00413CDF"/>
    <w:rsid w:val="00414490"/>
    <w:rsid w:val="004147DF"/>
    <w:rsid w:val="00414B6D"/>
    <w:rsid w:val="00414CCB"/>
    <w:rsid w:val="004154E9"/>
    <w:rsid w:val="004161F0"/>
    <w:rsid w:val="00417D56"/>
    <w:rsid w:val="00421978"/>
    <w:rsid w:val="00422417"/>
    <w:rsid w:val="00422576"/>
    <w:rsid w:val="00422944"/>
    <w:rsid w:val="00423C5F"/>
    <w:rsid w:val="004240B2"/>
    <w:rsid w:val="0042473B"/>
    <w:rsid w:val="0042515A"/>
    <w:rsid w:val="0043116A"/>
    <w:rsid w:val="004321CD"/>
    <w:rsid w:val="00432298"/>
    <w:rsid w:val="004342CC"/>
    <w:rsid w:val="00434372"/>
    <w:rsid w:val="00435AF5"/>
    <w:rsid w:val="00436C3B"/>
    <w:rsid w:val="004375D7"/>
    <w:rsid w:val="0044073A"/>
    <w:rsid w:val="00440F48"/>
    <w:rsid w:val="00443761"/>
    <w:rsid w:val="00443D0F"/>
    <w:rsid w:val="004451FE"/>
    <w:rsid w:val="004452F4"/>
    <w:rsid w:val="00445C28"/>
    <w:rsid w:val="00445EBD"/>
    <w:rsid w:val="00446E5F"/>
    <w:rsid w:val="00447546"/>
    <w:rsid w:val="0044789E"/>
    <w:rsid w:val="004504BE"/>
    <w:rsid w:val="00451F15"/>
    <w:rsid w:val="00452129"/>
    <w:rsid w:val="00452848"/>
    <w:rsid w:val="00452C30"/>
    <w:rsid w:val="00453D99"/>
    <w:rsid w:val="00455248"/>
    <w:rsid w:val="00456757"/>
    <w:rsid w:val="00456D3D"/>
    <w:rsid w:val="00457B7F"/>
    <w:rsid w:val="00460491"/>
    <w:rsid w:val="00460A19"/>
    <w:rsid w:val="00461ACB"/>
    <w:rsid w:val="00461E91"/>
    <w:rsid w:val="00462FF6"/>
    <w:rsid w:val="0046324F"/>
    <w:rsid w:val="00463806"/>
    <w:rsid w:val="004654D9"/>
    <w:rsid w:val="004656DA"/>
    <w:rsid w:val="00465DFD"/>
    <w:rsid w:val="004663AE"/>
    <w:rsid w:val="00467501"/>
    <w:rsid w:val="00467600"/>
    <w:rsid w:val="00470BF6"/>
    <w:rsid w:val="00470C18"/>
    <w:rsid w:val="00471201"/>
    <w:rsid w:val="00471566"/>
    <w:rsid w:val="004715FE"/>
    <w:rsid w:val="004756CC"/>
    <w:rsid w:val="00475875"/>
    <w:rsid w:val="0047752C"/>
    <w:rsid w:val="004813B0"/>
    <w:rsid w:val="00482DD4"/>
    <w:rsid w:val="00483945"/>
    <w:rsid w:val="00484363"/>
    <w:rsid w:val="0048483E"/>
    <w:rsid w:val="00484D92"/>
    <w:rsid w:val="004851BE"/>
    <w:rsid w:val="00485B77"/>
    <w:rsid w:val="00485D20"/>
    <w:rsid w:val="004905D6"/>
    <w:rsid w:val="00492715"/>
    <w:rsid w:val="00493FFC"/>
    <w:rsid w:val="00494025"/>
    <w:rsid w:val="00494D5C"/>
    <w:rsid w:val="00494E68"/>
    <w:rsid w:val="00496290"/>
    <w:rsid w:val="00497946"/>
    <w:rsid w:val="00497C2B"/>
    <w:rsid w:val="00497C8F"/>
    <w:rsid w:val="004A014D"/>
    <w:rsid w:val="004A1204"/>
    <w:rsid w:val="004A260C"/>
    <w:rsid w:val="004A31E6"/>
    <w:rsid w:val="004A324F"/>
    <w:rsid w:val="004A372D"/>
    <w:rsid w:val="004A3739"/>
    <w:rsid w:val="004A37FC"/>
    <w:rsid w:val="004A3E37"/>
    <w:rsid w:val="004A452C"/>
    <w:rsid w:val="004A4611"/>
    <w:rsid w:val="004A4972"/>
    <w:rsid w:val="004A541B"/>
    <w:rsid w:val="004A5654"/>
    <w:rsid w:val="004A5B23"/>
    <w:rsid w:val="004A6C55"/>
    <w:rsid w:val="004A76D4"/>
    <w:rsid w:val="004B0711"/>
    <w:rsid w:val="004B0C03"/>
    <w:rsid w:val="004B2732"/>
    <w:rsid w:val="004B3049"/>
    <w:rsid w:val="004B43D1"/>
    <w:rsid w:val="004B47F6"/>
    <w:rsid w:val="004B4D5E"/>
    <w:rsid w:val="004B58BD"/>
    <w:rsid w:val="004B61EE"/>
    <w:rsid w:val="004B62EF"/>
    <w:rsid w:val="004B62FA"/>
    <w:rsid w:val="004B6815"/>
    <w:rsid w:val="004B6912"/>
    <w:rsid w:val="004C0170"/>
    <w:rsid w:val="004C1FCE"/>
    <w:rsid w:val="004C2241"/>
    <w:rsid w:val="004C298C"/>
    <w:rsid w:val="004C41AA"/>
    <w:rsid w:val="004C4659"/>
    <w:rsid w:val="004C59A6"/>
    <w:rsid w:val="004D29F4"/>
    <w:rsid w:val="004D2C56"/>
    <w:rsid w:val="004D2D08"/>
    <w:rsid w:val="004D2F97"/>
    <w:rsid w:val="004D4591"/>
    <w:rsid w:val="004D46C9"/>
    <w:rsid w:val="004D55D2"/>
    <w:rsid w:val="004D5D8F"/>
    <w:rsid w:val="004D6D6F"/>
    <w:rsid w:val="004E0A56"/>
    <w:rsid w:val="004E0F95"/>
    <w:rsid w:val="004E3911"/>
    <w:rsid w:val="004E45D9"/>
    <w:rsid w:val="004E4792"/>
    <w:rsid w:val="004E49FB"/>
    <w:rsid w:val="004E4A3A"/>
    <w:rsid w:val="004E4BCB"/>
    <w:rsid w:val="004E6A5E"/>
    <w:rsid w:val="004E6CAC"/>
    <w:rsid w:val="004F0137"/>
    <w:rsid w:val="004F02C6"/>
    <w:rsid w:val="004F0E4D"/>
    <w:rsid w:val="004F0E76"/>
    <w:rsid w:val="004F1CC0"/>
    <w:rsid w:val="004F2D0B"/>
    <w:rsid w:val="004F34DF"/>
    <w:rsid w:val="004F383F"/>
    <w:rsid w:val="004F3DDA"/>
    <w:rsid w:val="004F4720"/>
    <w:rsid w:val="004F5024"/>
    <w:rsid w:val="004F6AA3"/>
    <w:rsid w:val="004F75A4"/>
    <w:rsid w:val="00500C4E"/>
    <w:rsid w:val="00500ED9"/>
    <w:rsid w:val="00501CF9"/>
    <w:rsid w:val="00501F08"/>
    <w:rsid w:val="00503A1D"/>
    <w:rsid w:val="00503A7A"/>
    <w:rsid w:val="00503AAD"/>
    <w:rsid w:val="00506494"/>
    <w:rsid w:val="00506558"/>
    <w:rsid w:val="00506EAC"/>
    <w:rsid w:val="005073D2"/>
    <w:rsid w:val="00507BDD"/>
    <w:rsid w:val="005105F7"/>
    <w:rsid w:val="0051070B"/>
    <w:rsid w:val="00510DB5"/>
    <w:rsid w:val="00511D05"/>
    <w:rsid w:val="00511FEB"/>
    <w:rsid w:val="00514017"/>
    <w:rsid w:val="0051454A"/>
    <w:rsid w:val="0051480F"/>
    <w:rsid w:val="00514955"/>
    <w:rsid w:val="005155F3"/>
    <w:rsid w:val="00515884"/>
    <w:rsid w:val="00516F9D"/>
    <w:rsid w:val="00517034"/>
    <w:rsid w:val="00517A66"/>
    <w:rsid w:val="00517DE5"/>
    <w:rsid w:val="00520E23"/>
    <w:rsid w:val="00521E5D"/>
    <w:rsid w:val="00522757"/>
    <w:rsid w:val="00522E14"/>
    <w:rsid w:val="00522EDD"/>
    <w:rsid w:val="0052386D"/>
    <w:rsid w:val="00523A9D"/>
    <w:rsid w:val="005241B4"/>
    <w:rsid w:val="00524C67"/>
    <w:rsid w:val="005250BE"/>
    <w:rsid w:val="00525BDC"/>
    <w:rsid w:val="00526444"/>
    <w:rsid w:val="00530604"/>
    <w:rsid w:val="005315DC"/>
    <w:rsid w:val="0053171F"/>
    <w:rsid w:val="00532B1B"/>
    <w:rsid w:val="00533AE4"/>
    <w:rsid w:val="00533C32"/>
    <w:rsid w:val="00534649"/>
    <w:rsid w:val="00534B8B"/>
    <w:rsid w:val="00536782"/>
    <w:rsid w:val="00536C3E"/>
    <w:rsid w:val="005374EC"/>
    <w:rsid w:val="00537E52"/>
    <w:rsid w:val="0054106F"/>
    <w:rsid w:val="005420A0"/>
    <w:rsid w:val="005424EF"/>
    <w:rsid w:val="00542612"/>
    <w:rsid w:val="0054296C"/>
    <w:rsid w:val="0054340C"/>
    <w:rsid w:val="005440A1"/>
    <w:rsid w:val="005440EB"/>
    <w:rsid w:val="00546804"/>
    <w:rsid w:val="00546FF5"/>
    <w:rsid w:val="00547C5C"/>
    <w:rsid w:val="00551553"/>
    <w:rsid w:val="005527B2"/>
    <w:rsid w:val="00554BBD"/>
    <w:rsid w:val="00555DF0"/>
    <w:rsid w:val="005562E4"/>
    <w:rsid w:val="0055681D"/>
    <w:rsid w:val="00557BE1"/>
    <w:rsid w:val="00557C77"/>
    <w:rsid w:val="00561143"/>
    <w:rsid w:val="00561345"/>
    <w:rsid w:val="00561971"/>
    <w:rsid w:val="00561E6C"/>
    <w:rsid w:val="005636CD"/>
    <w:rsid w:val="00565BB0"/>
    <w:rsid w:val="00566F0B"/>
    <w:rsid w:val="0056742E"/>
    <w:rsid w:val="00567CD2"/>
    <w:rsid w:val="005717A4"/>
    <w:rsid w:val="00571919"/>
    <w:rsid w:val="00571EA4"/>
    <w:rsid w:val="00571F17"/>
    <w:rsid w:val="005739D5"/>
    <w:rsid w:val="00574132"/>
    <w:rsid w:val="00574C4F"/>
    <w:rsid w:val="0057565D"/>
    <w:rsid w:val="00575DF5"/>
    <w:rsid w:val="0057610C"/>
    <w:rsid w:val="00576CC1"/>
    <w:rsid w:val="00576FE8"/>
    <w:rsid w:val="00577026"/>
    <w:rsid w:val="00580269"/>
    <w:rsid w:val="005803C9"/>
    <w:rsid w:val="005804B9"/>
    <w:rsid w:val="005807ED"/>
    <w:rsid w:val="00580970"/>
    <w:rsid w:val="005809E8"/>
    <w:rsid w:val="00580CB1"/>
    <w:rsid w:val="00581FCF"/>
    <w:rsid w:val="00582295"/>
    <w:rsid w:val="005830A3"/>
    <w:rsid w:val="00583FBE"/>
    <w:rsid w:val="00584540"/>
    <w:rsid w:val="00586551"/>
    <w:rsid w:val="00587273"/>
    <w:rsid w:val="005874BC"/>
    <w:rsid w:val="00587CFD"/>
    <w:rsid w:val="00590676"/>
    <w:rsid w:val="0059078F"/>
    <w:rsid w:val="00592087"/>
    <w:rsid w:val="005926A1"/>
    <w:rsid w:val="00592A0F"/>
    <w:rsid w:val="005935E9"/>
    <w:rsid w:val="0059447C"/>
    <w:rsid w:val="0059452C"/>
    <w:rsid w:val="00594DA8"/>
    <w:rsid w:val="00594F23"/>
    <w:rsid w:val="005953E9"/>
    <w:rsid w:val="005954B5"/>
    <w:rsid w:val="00595855"/>
    <w:rsid w:val="0059595A"/>
    <w:rsid w:val="00595AE8"/>
    <w:rsid w:val="005964DB"/>
    <w:rsid w:val="005968BB"/>
    <w:rsid w:val="005A0A50"/>
    <w:rsid w:val="005A211A"/>
    <w:rsid w:val="005A248B"/>
    <w:rsid w:val="005A24EE"/>
    <w:rsid w:val="005A2D79"/>
    <w:rsid w:val="005A3732"/>
    <w:rsid w:val="005A3869"/>
    <w:rsid w:val="005A436A"/>
    <w:rsid w:val="005A62C5"/>
    <w:rsid w:val="005A7764"/>
    <w:rsid w:val="005A7F76"/>
    <w:rsid w:val="005B0593"/>
    <w:rsid w:val="005B0C5E"/>
    <w:rsid w:val="005B1D65"/>
    <w:rsid w:val="005B2299"/>
    <w:rsid w:val="005B27C4"/>
    <w:rsid w:val="005B3E16"/>
    <w:rsid w:val="005B5531"/>
    <w:rsid w:val="005B5B5F"/>
    <w:rsid w:val="005C1CDB"/>
    <w:rsid w:val="005C1DB5"/>
    <w:rsid w:val="005C26F4"/>
    <w:rsid w:val="005C4BE8"/>
    <w:rsid w:val="005C73E5"/>
    <w:rsid w:val="005C7A16"/>
    <w:rsid w:val="005D0249"/>
    <w:rsid w:val="005D0E92"/>
    <w:rsid w:val="005D1AD0"/>
    <w:rsid w:val="005D1F8E"/>
    <w:rsid w:val="005D3CFB"/>
    <w:rsid w:val="005D48D1"/>
    <w:rsid w:val="005D517E"/>
    <w:rsid w:val="005D6025"/>
    <w:rsid w:val="005D616F"/>
    <w:rsid w:val="005D6B3D"/>
    <w:rsid w:val="005E0103"/>
    <w:rsid w:val="005E0363"/>
    <w:rsid w:val="005E20F1"/>
    <w:rsid w:val="005E237C"/>
    <w:rsid w:val="005E2D27"/>
    <w:rsid w:val="005E32C9"/>
    <w:rsid w:val="005E3D8B"/>
    <w:rsid w:val="005E4123"/>
    <w:rsid w:val="005E449F"/>
    <w:rsid w:val="005E4A5B"/>
    <w:rsid w:val="005E5B16"/>
    <w:rsid w:val="005E7033"/>
    <w:rsid w:val="005E7660"/>
    <w:rsid w:val="005E7872"/>
    <w:rsid w:val="005F05A3"/>
    <w:rsid w:val="005F0701"/>
    <w:rsid w:val="005F0B81"/>
    <w:rsid w:val="005F0C21"/>
    <w:rsid w:val="005F0F9F"/>
    <w:rsid w:val="005F2F34"/>
    <w:rsid w:val="005F332F"/>
    <w:rsid w:val="005F35C9"/>
    <w:rsid w:val="005F46BC"/>
    <w:rsid w:val="005F5B5E"/>
    <w:rsid w:val="005F69A9"/>
    <w:rsid w:val="005F6E0D"/>
    <w:rsid w:val="005F7703"/>
    <w:rsid w:val="00600D52"/>
    <w:rsid w:val="00601022"/>
    <w:rsid w:val="0060131E"/>
    <w:rsid w:val="00601D77"/>
    <w:rsid w:val="00601DD8"/>
    <w:rsid w:val="006024A9"/>
    <w:rsid w:val="006024C3"/>
    <w:rsid w:val="006035CF"/>
    <w:rsid w:val="006039A6"/>
    <w:rsid w:val="00603CB5"/>
    <w:rsid w:val="00605191"/>
    <w:rsid w:val="00605F72"/>
    <w:rsid w:val="0060680F"/>
    <w:rsid w:val="0060685A"/>
    <w:rsid w:val="00607E62"/>
    <w:rsid w:val="00610F4F"/>
    <w:rsid w:val="00610F6D"/>
    <w:rsid w:val="0061109B"/>
    <w:rsid w:val="00611582"/>
    <w:rsid w:val="00611726"/>
    <w:rsid w:val="0061252B"/>
    <w:rsid w:val="006127B0"/>
    <w:rsid w:val="00613201"/>
    <w:rsid w:val="00613381"/>
    <w:rsid w:val="00615AF0"/>
    <w:rsid w:val="00616007"/>
    <w:rsid w:val="00616B61"/>
    <w:rsid w:val="006179DB"/>
    <w:rsid w:val="00617C15"/>
    <w:rsid w:val="0062002A"/>
    <w:rsid w:val="0062085B"/>
    <w:rsid w:val="0062161F"/>
    <w:rsid w:val="00621E14"/>
    <w:rsid w:val="006222CE"/>
    <w:rsid w:val="0062282F"/>
    <w:rsid w:val="00622A81"/>
    <w:rsid w:val="00623040"/>
    <w:rsid w:val="00623FC4"/>
    <w:rsid w:val="00624FB0"/>
    <w:rsid w:val="00625C33"/>
    <w:rsid w:val="00626A8E"/>
    <w:rsid w:val="0063067A"/>
    <w:rsid w:val="00630F32"/>
    <w:rsid w:val="00631239"/>
    <w:rsid w:val="006318EB"/>
    <w:rsid w:val="00632CF2"/>
    <w:rsid w:val="00633131"/>
    <w:rsid w:val="00633758"/>
    <w:rsid w:val="00633B73"/>
    <w:rsid w:val="00633F49"/>
    <w:rsid w:val="00634222"/>
    <w:rsid w:val="00634D91"/>
    <w:rsid w:val="00635468"/>
    <w:rsid w:val="0063547F"/>
    <w:rsid w:val="00635DE3"/>
    <w:rsid w:val="00636641"/>
    <w:rsid w:val="00636FCC"/>
    <w:rsid w:val="00637C67"/>
    <w:rsid w:val="006406AB"/>
    <w:rsid w:val="006414E5"/>
    <w:rsid w:val="00641EDF"/>
    <w:rsid w:val="00642178"/>
    <w:rsid w:val="00642253"/>
    <w:rsid w:val="0064239A"/>
    <w:rsid w:val="00644220"/>
    <w:rsid w:val="0064439A"/>
    <w:rsid w:val="006444CB"/>
    <w:rsid w:val="00644513"/>
    <w:rsid w:val="00644C4C"/>
    <w:rsid w:val="00646053"/>
    <w:rsid w:val="00646E6A"/>
    <w:rsid w:val="00646FAB"/>
    <w:rsid w:val="00647CB7"/>
    <w:rsid w:val="0065010E"/>
    <w:rsid w:val="0065120A"/>
    <w:rsid w:val="00652251"/>
    <w:rsid w:val="00652A38"/>
    <w:rsid w:val="00652E7D"/>
    <w:rsid w:val="006539DF"/>
    <w:rsid w:val="00653FC6"/>
    <w:rsid w:val="00654CB5"/>
    <w:rsid w:val="00654F53"/>
    <w:rsid w:val="00655AA5"/>
    <w:rsid w:val="00655E68"/>
    <w:rsid w:val="00655F06"/>
    <w:rsid w:val="00655F68"/>
    <w:rsid w:val="0065747C"/>
    <w:rsid w:val="00657D47"/>
    <w:rsid w:val="00660843"/>
    <w:rsid w:val="00660EF3"/>
    <w:rsid w:val="0066269F"/>
    <w:rsid w:val="00664A0D"/>
    <w:rsid w:val="0066610C"/>
    <w:rsid w:val="0066646B"/>
    <w:rsid w:val="00666ED6"/>
    <w:rsid w:val="00670224"/>
    <w:rsid w:val="00670623"/>
    <w:rsid w:val="0067126F"/>
    <w:rsid w:val="006734E9"/>
    <w:rsid w:val="006735A6"/>
    <w:rsid w:val="00673D53"/>
    <w:rsid w:val="0067404A"/>
    <w:rsid w:val="00674C40"/>
    <w:rsid w:val="00675115"/>
    <w:rsid w:val="006752CA"/>
    <w:rsid w:val="00675BA0"/>
    <w:rsid w:val="0067740E"/>
    <w:rsid w:val="0068137E"/>
    <w:rsid w:val="00682E16"/>
    <w:rsid w:val="00683743"/>
    <w:rsid w:val="00683E29"/>
    <w:rsid w:val="00684BAB"/>
    <w:rsid w:val="00686490"/>
    <w:rsid w:val="006865BF"/>
    <w:rsid w:val="00686B31"/>
    <w:rsid w:val="00687954"/>
    <w:rsid w:val="006911D2"/>
    <w:rsid w:val="006927E6"/>
    <w:rsid w:val="00692B3D"/>
    <w:rsid w:val="00692CCE"/>
    <w:rsid w:val="00692D51"/>
    <w:rsid w:val="006932EE"/>
    <w:rsid w:val="00694C2F"/>
    <w:rsid w:val="00694FDD"/>
    <w:rsid w:val="006950AD"/>
    <w:rsid w:val="0069513A"/>
    <w:rsid w:val="006954BC"/>
    <w:rsid w:val="00695C37"/>
    <w:rsid w:val="006972EE"/>
    <w:rsid w:val="0069789A"/>
    <w:rsid w:val="006A128D"/>
    <w:rsid w:val="006A24C6"/>
    <w:rsid w:val="006A2531"/>
    <w:rsid w:val="006A2642"/>
    <w:rsid w:val="006A3129"/>
    <w:rsid w:val="006A3377"/>
    <w:rsid w:val="006A36A3"/>
    <w:rsid w:val="006A4E8D"/>
    <w:rsid w:val="006A57F3"/>
    <w:rsid w:val="006A5B04"/>
    <w:rsid w:val="006A6788"/>
    <w:rsid w:val="006A69D0"/>
    <w:rsid w:val="006A76AD"/>
    <w:rsid w:val="006A7C09"/>
    <w:rsid w:val="006A7C81"/>
    <w:rsid w:val="006B1169"/>
    <w:rsid w:val="006B1614"/>
    <w:rsid w:val="006B1D85"/>
    <w:rsid w:val="006B1E1C"/>
    <w:rsid w:val="006B34EB"/>
    <w:rsid w:val="006B4851"/>
    <w:rsid w:val="006B4C04"/>
    <w:rsid w:val="006B6EC5"/>
    <w:rsid w:val="006B6FDF"/>
    <w:rsid w:val="006B71F9"/>
    <w:rsid w:val="006C011E"/>
    <w:rsid w:val="006C0C88"/>
    <w:rsid w:val="006C0D3A"/>
    <w:rsid w:val="006C0EFE"/>
    <w:rsid w:val="006C100E"/>
    <w:rsid w:val="006C110C"/>
    <w:rsid w:val="006C2413"/>
    <w:rsid w:val="006C2B0C"/>
    <w:rsid w:val="006C33BC"/>
    <w:rsid w:val="006C34CA"/>
    <w:rsid w:val="006C3C0C"/>
    <w:rsid w:val="006C3CE2"/>
    <w:rsid w:val="006C4098"/>
    <w:rsid w:val="006C44C7"/>
    <w:rsid w:val="006C47F6"/>
    <w:rsid w:val="006C4D03"/>
    <w:rsid w:val="006C667F"/>
    <w:rsid w:val="006C7007"/>
    <w:rsid w:val="006D05C9"/>
    <w:rsid w:val="006D1D91"/>
    <w:rsid w:val="006D23F0"/>
    <w:rsid w:val="006D2E1B"/>
    <w:rsid w:val="006D3A4F"/>
    <w:rsid w:val="006D41BE"/>
    <w:rsid w:val="006D51E0"/>
    <w:rsid w:val="006D535B"/>
    <w:rsid w:val="006D575A"/>
    <w:rsid w:val="006D5CDE"/>
    <w:rsid w:val="006D62C7"/>
    <w:rsid w:val="006D6F08"/>
    <w:rsid w:val="006D79E1"/>
    <w:rsid w:val="006D7B5E"/>
    <w:rsid w:val="006E0147"/>
    <w:rsid w:val="006E1432"/>
    <w:rsid w:val="006E2B43"/>
    <w:rsid w:val="006E3382"/>
    <w:rsid w:val="006E3C67"/>
    <w:rsid w:val="006E4944"/>
    <w:rsid w:val="006E4CB4"/>
    <w:rsid w:val="006E563F"/>
    <w:rsid w:val="006E5909"/>
    <w:rsid w:val="006E5A9E"/>
    <w:rsid w:val="006E5CF9"/>
    <w:rsid w:val="006E5DA1"/>
    <w:rsid w:val="006E5F36"/>
    <w:rsid w:val="006E60A9"/>
    <w:rsid w:val="006E678B"/>
    <w:rsid w:val="006E6C85"/>
    <w:rsid w:val="006E7125"/>
    <w:rsid w:val="006E7279"/>
    <w:rsid w:val="006E7671"/>
    <w:rsid w:val="006E7721"/>
    <w:rsid w:val="006F029C"/>
    <w:rsid w:val="006F1496"/>
    <w:rsid w:val="006F1781"/>
    <w:rsid w:val="006F1935"/>
    <w:rsid w:val="006F1E3E"/>
    <w:rsid w:val="006F27A5"/>
    <w:rsid w:val="006F2A62"/>
    <w:rsid w:val="006F2D53"/>
    <w:rsid w:val="006F6860"/>
    <w:rsid w:val="006F6877"/>
    <w:rsid w:val="006F7B17"/>
    <w:rsid w:val="00700472"/>
    <w:rsid w:val="00700FB0"/>
    <w:rsid w:val="00703DE9"/>
    <w:rsid w:val="00706FAE"/>
    <w:rsid w:val="007077A1"/>
    <w:rsid w:val="0070792B"/>
    <w:rsid w:val="00711271"/>
    <w:rsid w:val="00712CF0"/>
    <w:rsid w:val="00712F18"/>
    <w:rsid w:val="00712F96"/>
    <w:rsid w:val="00713309"/>
    <w:rsid w:val="0071342A"/>
    <w:rsid w:val="0071366E"/>
    <w:rsid w:val="007140AD"/>
    <w:rsid w:val="00714B4D"/>
    <w:rsid w:val="00715232"/>
    <w:rsid w:val="0071553F"/>
    <w:rsid w:val="00715733"/>
    <w:rsid w:val="00715F50"/>
    <w:rsid w:val="007172E4"/>
    <w:rsid w:val="007203A6"/>
    <w:rsid w:val="007206DD"/>
    <w:rsid w:val="007222C2"/>
    <w:rsid w:val="007228BC"/>
    <w:rsid w:val="0072315E"/>
    <w:rsid w:val="007248A9"/>
    <w:rsid w:val="00724B49"/>
    <w:rsid w:val="007255E7"/>
    <w:rsid w:val="0072563D"/>
    <w:rsid w:val="00725E6A"/>
    <w:rsid w:val="007263A4"/>
    <w:rsid w:val="00726B70"/>
    <w:rsid w:val="00730DB9"/>
    <w:rsid w:val="00733936"/>
    <w:rsid w:val="0073548F"/>
    <w:rsid w:val="00735A08"/>
    <w:rsid w:val="007417D6"/>
    <w:rsid w:val="00742D9B"/>
    <w:rsid w:val="00744192"/>
    <w:rsid w:val="00744879"/>
    <w:rsid w:val="00744C79"/>
    <w:rsid w:val="00744EE0"/>
    <w:rsid w:val="0074544A"/>
    <w:rsid w:val="007500E3"/>
    <w:rsid w:val="007516BF"/>
    <w:rsid w:val="00752503"/>
    <w:rsid w:val="0075295C"/>
    <w:rsid w:val="007529C4"/>
    <w:rsid w:val="00753A9A"/>
    <w:rsid w:val="00754C52"/>
    <w:rsid w:val="00756533"/>
    <w:rsid w:val="00760BC2"/>
    <w:rsid w:val="007611D3"/>
    <w:rsid w:val="0076127A"/>
    <w:rsid w:val="00761E92"/>
    <w:rsid w:val="00762224"/>
    <w:rsid w:val="00762D4F"/>
    <w:rsid w:val="00763D81"/>
    <w:rsid w:val="00763E8A"/>
    <w:rsid w:val="00763F79"/>
    <w:rsid w:val="007643B1"/>
    <w:rsid w:val="00764788"/>
    <w:rsid w:val="007647F3"/>
    <w:rsid w:val="00764FDD"/>
    <w:rsid w:val="0076506D"/>
    <w:rsid w:val="00765182"/>
    <w:rsid w:val="0076638E"/>
    <w:rsid w:val="00766CD4"/>
    <w:rsid w:val="00767812"/>
    <w:rsid w:val="00770283"/>
    <w:rsid w:val="0077124C"/>
    <w:rsid w:val="00771FA5"/>
    <w:rsid w:val="00772BC3"/>
    <w:rsid w:val="00773773"/>
    <w:rsid w:val="00774777"/>
    <w:rsid w:val="00774963"/>
    <w:rsid w:val="007749EE"/>
    <w:rsid w:val="00774C0E"/>
    <w:rsid w:val="007759E0"/>
    <w:rsid w:val="007761EB"/>
    <w:rsid w:val="00776547"/>
    <w:rsid w:val="00776580"/>
    <w:rsid w:val="00776691"/>
    <w:rsid w:val="0078110B"/>
    <w:rsid w:val="00781BDA"/>
    <w:rsid w:val="0078287D"/>
    <w:rsid w:val="0078302B"/>
    <w:rsid w:val="00783D9F"/>
    <w:rsid w:val="007853DE"/>
    <w:rsid w:val="00786B39"/>
    <w:rsid w:val="00786E27"/>
    <w:rsid w:val="00786E40"/>
    <w:rsid w:val="007872C4"/>
    <w:rsid w:val="007878B5"/>
    <w:rsid w:val="00791A8D"/>
    <w:rsid w:val="00791B37"/>
    <w:rsid w:val="00792027"/>
    <w:rsid w:val="00792C1A"/>
    <w:rsid w:val="00792F6F"/>
    <w:rsid w:val="0079356F"/>
    <w:rsid w:val="00793F5C"/>
    <w:rsid w:val="00793FA7"/>
    <w:rsid w:val="007942C6"/>
    <w:rsid w:val="007943FA"/>
    <w:rsid w:val="00794475"/>
    <w:rsid w:val="007954A6"/>
    <w:rsid w:val="00795CC7"/>
    <w:rsid w:val="00796888"/>
    <w:rsid w:val="007A130B"/>
    <w:rsid w:val="007A1683"/>
    <w:rsid w:val="007A1723"/>
    <w:rsid w:val="007A1DFF"/>
    <w:rsid w:val="007A20AB"/>
    <w:rsid w:val="007A3032"/>
    <w:rsid w:val="007A36AB"/>
    <w:rsid w:val="007A3A5C"/>
    <w:rsid w:val="007A3E3A"/>
    <w:rsid w:val="007A4328"/>
    <w:rsid w:val="007A548F"/>
    <w:rsid w:val="007B030E"/>
    <w:rsid w:val="007B07B7"/>
    <w:rsid w:val="007B1241"/>
    <w:rsid w:val="007B1D18"/>
    <w:rsid w:val="007B3C59"/>
    <w:rsid w:val="007B3FF1"/>
    <w:rsid w:val="007B4706"/>
    <w:rsid w:val="007B4DC4"/>
    <w:rsid w:val="007B5404"/>
    <w:rsid w:val="007B5981"/>
    <w:rsid w:val="007B5CEA"/>
    <w:rsid w:val="007B5D9C"/>
    <w:rsid w:val="007B6064"/>
    <w:rsid w:val="007B60DE"/>
    <w:rsid w:val="007B631C"/>
    <w:rsid w:val="007B6707"/>
    <w:rsid w:val="007B6758"/>
    <w:rsid w:val="007B788D"/>
    <w:rsid w:val="007C145E"/>
    <w:rsid w:val="007C1580"/>
    <w:rsid w:val="007C15B9"/>
    <w:rsid w:val="007C58F9"/>
    <w:rsid w:val="007C5FE2"/>
    <w:rsid w:val="007C6263"/>
    <w:rsid w:val="007C6CD8"/>
    <w:rsid w:val="007C7675"/>
    <w:rsid w:val="007C7C0C"/>
    <w:rsid w:val="007D015F"/>
    <w:rsid w:val="007D05F9"/>
    <w:rsid w:val="007D1629"/>
    <w:rsid w:val="007D18B3"/>
    <w:rsid w:val="007D2BB3"/>
    <w:rsid w:val="007D2EE0"/>
    <w:rsid w:val="007D337F"/>
    <w:rsid w:val="007D3B08"/>
    <w:rsid w:val="007D4470"/>
    <w:rsid w:val="007D44D0"/>
    <w:rsid w:val="007D4760"/>
    <w:rsid w:val="007D5620"/>
    <w:rsid w:val="007D6CBF"/>
    <w:rsid w:val="007D7E11"/>
    <w:rsid w:val="007E3CF7"/>
    <w:rsid w:val="007E4FB6"/>
    <w:rsid w:val="007E622A"/>
    <w:rsid w:val="007E6484"/>
    <w:rsid w:val="007F275B"/>
    <w:rsid w:val="007F4C8E"/>
    <w:rsid w:val="007F4EB3"/>
    <w:rsid w:val="007F56A4"/>
    <w:rsid w:val="007F56AF"/>
    <w:rsid w:val="007F5862"/>
    <w:rsid w:val="007F5D1E"/>
    <w:rsid w:val="007F5DE7"/>
    <w:rsid w:val="007F663A"/>
    <w:rsid w:val="007F6D91"/>
    <w:rsid w:val="007F776F"/>
    <w:rsid w:val="008004A1"/>
    <w:rsid w:val="008006DE"/>
    <w:rsid w:val="00800717"/>
    <w:rsid w:val="0080174F"/>
    <w:rsid w:val="00801D6E"/>
    <w:rsid w:val="008024B2"/>
    <w:rsid w:val="008032F2"/>
    <w:rsid w:val="008036BF"/>
    <w:rsid w:val="008048EC"/>
    <w:rsid w:val="008108E1"/>
    <w:rsid w:val="00812646"/>
    <w:rsid w:val="008155A4"/>
    <w:rsid w:val="00816009"/>
    <w:rsid w:val="00816239"/>
    <w:rsid w:val="00816698"/>
    <w:rsid w:val="00820934"/>
    <w:rsid w:val="00821B36"/>
    <w:rsid w:val="00822AF6"/>
    <w:rsid w:val="00822EB4"/>
    <w:rsid w:val="00823832"/>
    <w:rsid w:val="00823EFA"/>
    <w:rsid w:val="0082470B"/>
    <w:rsid w:val="008260AF"/>
    <w:rsid w:val="00826363"/>
    <w:rsid w:val="008265F6"/>
    <w:rsid w:val="00827415"/>
    <w:rsid w:val="0083063B"/>
    <w:rsid w:val="00830679"/>
    <w:rsid w:val="0083078E"/>
    <w:rsid w:val="00830812"/>
    <w:rsid w:val="00832961"/>
    <w:rsid w:val="00833272"/>
    <w:rsid w:val="00833B28"/>
    <w:rsid w:val="00836A4B"/>
    <w:rsid w:val="00836B7F"/>
    <w:rsid w:val="008370FE"/>
    <w:rsid w:val="008376D7"/>
    <w:rsid w:val="00837D6D"/>
    <w:rsid w:val="0084021F"/>
    <w:rsid w:val="008404B5"/>
    <w:rsid w:val="00840A3A"/>
    <w:rsid w:val="00841486"/>
    <w:rsid w:val="00841EF3"/>
    <w:rsid w:val="00841F4F"/>
    <w:rsid w:val="0084287F"/>
    <w:rsid w:val="00842CE1"/>
    <w:rsid w:val="00842DB7"/>
    <w:rsid w:val="00843044"/>
    <w:rsid w:val="008437FC"/>
    <w:rsid w:val="00843DF3"/>
    <w:rsid w:val="00844604"/>
    <w:rsid w:val="00844CE4"/>
    <w:rsid w:val="008460BD"/>
    <w:rsid w:val="0084676D"/>
    <w:rsid w:val="008475EE"/>
    <w:rsid w:val="00852125"/>
    <w:rsid w:val="00852E76"/>
    <w:rsid w:val="00852F9D"/>
    <w:rsid w:val="0085331F"/>
    <w:rsid w:val="00853C65"/>
    <w:rsid w:val="008543C4"/>
    <w:rsid w:val="008556C6"/>
    <w:rsid w:val="008559A0"/>
    <w:rsid w:val="00855FFE"/>
    <w:rsid w:val="00856D52"/>
    <w:rsid w:val="008603FB"/>
    <w:rsid w:val="0086202F"/>
    <w:rsid w:val="00862B20"/>
    <w:rsid w:val="0086337F"/>
    <w:rsid w:val="0086347A"/>
    <w:rsid w:val="00864607"/>
    <w:rsid w:val="00864FC1"/>
    <w:rsid w:val="0086505D"/>
    <w:rsid w:val="008650B3"/>
    <w:rsid w:val="008652DE"/>
    <w:rsid w:val="00866D92"/>
    <w:rsid w:val="00867FF7"/>
    <w:rsid w:val="008729DB"/>
    <w:rsid w:val="00872DE9"/>
    <w:rsid w:val="00873445"/>
    <w:rsid w:val="00875155"/>
    <w:rsid w:val="00875332"/>
    <w:rsid w:val="00875C10"/>
    <w:rsid w:val="00876D8A"/>
    <w:rsid w:val="008771F3"/>
    <w:rsid w:val="00877FFE"/>
    <w:rsid w:val="00880395"/>
    <w:rsid w:val="00880CF2"/>
    <w:rsid w:val="008811B0"/>
    <w:rsid w:val="00881B91"/>
    <w:rsid w:val="00882646"/>
    <w:rsid w:val="00883264"/>
    <w:rsid w:val="0088326E"/>
    <w:rsid w:val="008835BC"/>
    <w:rsid w:val="00883C90"/>
    <w:rsid w:val="00883D6A"/>
    <w:rsid w:val="0088418C"/>
    <w:rsid w:val="0088579E"/>
    <w:rsid w:val="00885D84"/>
    <w:rsid w:val="00887682"/>
    <w:rsid w:val="00887A75"/>
    <w:rsid w:val="008900B9"/>
    <w:rsid w:val="00890730"/>
    <w:rsid w:val="008907FB"/>
    <w:rsid w:val="00890A24"/>
    <w:rsid w:val="00894D4D"/>
    <w:rsid w:val="00895F17"/>
    <w:rsid w:val="0089792F"/>
    <w:rsid w:val="00897C7E"/>
    <w:rsid w:val="008A1D79"/>
    <w:rsid w:val="008A3402"/>
    <w:rsid w:val="008A3823"/>
    <w:rsid w:val="008A3B8C"/>
    <w:rsid w:val="008A40DC"/>
    <w:rsid w:val="008A53D0"/>
    <w:rsid w:val="008A55B3"/>
    <w:rsid w:val="008A6F66"/>
    <w:rsid w:val="008B0587"/>
    <w:rsid w:val="008B10EB"/>
    <w:rsid w:val="008B1393"/>
    <w:rsid w:val="008B15A2"/>
    <w:rsid w:val="008B15C3"/>
    <w:rsid w:val="008B1B8D"/>
    <w:rsid w:val="008B2B6D"/>
    <w:rsid w:val="008B2C8A"/>
    <w:rsid w:val="008B31F9"/>
    <w:rsid w:val="008B331D"/>
    <w:rsid w:val="008B3325"/>
    <w:rsid w:val="008B3DFA"/>
    <w:rsid w:val="008B4380"/>
    <w:rsid w:val="008B44EA"/>
    <w:rsid w:val="008B50AF"/>
    <w:rsid w:val="008B6ED8"/>
    <w:rsid w:val="008B7A2C"/>
    <w:rsid w:val="008B7A5C"/>
    <w:rsid w:val="008C01D3"/>
    <w:rsid w:val="008C06E4"/>
    <w:rsid w:val="008C129F"/>
    <w:rsid w:val="008C2133"/>
    <w:rsid w:val="008C2CD7"/>
    <w:rsid w:val="008C3113"/>
    <w:rsid w:val="008C3A1D"/>
    <w:rsid w:val="008C49AE"/>
    <w:rsid w:val="008C4FEF"/>
    <w:rsid w:val="008C5251"/>
    <w:rsid w:val="008C702F"/>
    <w:rsid w:val="008D048F"/>
    <w:rsid w:val="008D065F"/>
    <w:rsid w:val="008D0EA1"/>
    <w:rsid w:val="008D1011"/>
    <w:rsid w:val="008D1F77"/>
    <w:rsid w:val="008D2043"/>
    <w:rsid w:val="008D31B2"/>
    <w:rsid w:val="008D37D8"/>
    <w:rsid w:val="008D4056"/>
    <w:rsid w:val="008D47C0"/>
    <w:rsid w:val="008D4B15"/>
    <w:rsid w:val="008D4E0B"/>
    <w:rsid w:val="008D5627"/>
    <w:rsid w:val="008D7E1B"/>
    <w:rsid w:val="008E06CB"/>
    <w:rsid w:val="008E0F20"/>
    <w:rsid w:val="008E1E15"/>
    <w:rsid w:val="008E2515"/>
    <w:rsid w:val="008E413C"/>
    <w:rsid w:val="008E4E03"/>
    <w:rsid w:val="008E5594"/>
    <w:rsid w:val="008E60B8"/>
    <w:rsid w:val="008E6989"/>
    <w:rsid w:val="008E6E5C"/>
    <w:rsid w:val="008F13BE"/>
    <w:rsid w:val="008F186A"/>
    <w:rsid w:val="008F30C1"/>
    <w:rsid w:val="008F364A"/>
    <w:rsid w:val="008F48F5"/>
    <w:rsid w:val="008F57AF"/>
    <w:rsid w:val="008F78B5"/>
    <w:rsid w:val="009009AD"/>
    <w:rsid w:val="00902F07"/>
    <w:rsid w:val="00905ED4"/>
    <w:rsid w:val="009060AF"/>
    <w:rsid w:val="00906CC0"/>
    <w:rsid w:val="0090757F"/>
    <w:rsid w:val="00907F02"/>
    <w:rsid w:val="00910BFF"/>
    <w:rsid w:val="009133C1"/>
    <w:rsid w:val="009133CD"/>
    <w:rsid w:val="009140F4"/>
    <w:rsid w:val="00914517"/>
    <w:rsid w:val="00914535"/>
    <w:rsid w:val="0091497C"/>
    <w:rsid w:val="00914DB3"/>
    <w:rsid w:val="00916584"/>
    <w:rsid w:val="00921794"/>
    <w:rsid w:val="0092230E"/>
    <w:rsid w:val="00922FBE"/>
    <w:rsid w:val="009237D1"/>
    <w:rsid w:val="00924D3E"/>
    <w:rsid w:val="00925639"/>
    <w:rsid w:val="00925938"/>
    <w:rsid w:val="0092728D"/>
    <w:rsid w:val="00930953"/>
    <w:rsid w:val="0093095F"/>
    <w:rsid w:val="009312A2"/>
    <w:rsid w:val="00931532"/>
    <w:rsid w:val="009315CC"/>
    <w:rsid w:val="00931DED"/>
    <w:rsid w:val="00931E1C"/>
    <w:rsid w:val="00931FFC"/>
    <w:rsid w:val="00933432"/>
    <w:rsid w:val="00934623"/>
    <w:rsid w:val="00934739"/>
    <w:rsid w:val="00934E79"/>
    <w:rsid w:val="00936200"/>
    <w:rsid w:val="009362F1"/>
    <w:rsid w:val="00936447"/>
    <w:rsid w:val="0093662C"/>
    <w:rsid w:val="00936A04"/>
    <w:rsid w:val="00936C7F"/>
    <w:rsid w:val="00940A85"/>
    <w:rsid w:val="00941C6D"/>
    <w:rsid w:val="00941D80"/>
    <w:rsid w:val="0094372E"/>
    <w:rsid w:val="009438FE"/>
    <w:rsid w:val="00943F6B"/>
    <w:rsid w:val="009448B5"/>
    <w:rsid w:val="00944DBD"/>
    <w:rsid w:val="00945026"/>
    <w:rsid w:val="00946291"/>
    <w:rsid w:val="00946FBC"/>
    <w:rsid w:val="009521AD"/>
    <w:rsid w:val="00952208"/>
    <w:rsid w:val="00952677"/>
    <w:rsid w:val="00952E36"/>
    <w:rsid w:val="00952EA7"/>
    <w:rsid w:val="0095429F"/>
    <w:rsid w:val="009542BA"/>
    <w:rsid w:val="00954F05"/>
    <w:rsid w:val="00955D18"/>
    <w:rsid w:val="00956C66"/>
    <w:rsid w:val="00956EAC"/>
    <w:rsid w:val="00956F80"/>
    <w:rsid w:val="00960076"/>
    <w:rsid w:val="00960519"/>
    <w:rsid w:val="0096058A"/>
    <w:rsid w:val="00961677"/>
    <w:rsid w:val="00962F0E"/>
    <w:rsid w:val="0096501D"/>
    <w:rsid w:val="00965653"/>
    <w:rsid w:val="009658D4"/>
    <w:rsid w:val="0096665C"/>
    <w:rsid w:val="00966BD0"/>
    <w:rsid w:val="00970E68"/>
    <w:rsid w:val="009726B7"/>
    <w:rsid w:val="00974A19"/>
    <w:rsid w:val="00975538"/>
    <w:rsid w:val="009762DC"/>
    <w:rsid w:val="00977347"/>
    <w:rsid w:val="009777A6"/>
    <w:rsid w:val="009800CB"/>
    <w:rsid w:val="00981A7A"/>
    <w:rsid w:val="00981E60"/>
    <w:rsid w:val="00981FE5"/>
    <w:rsid w:val="009829F7"/>
    <w:rsid w:val="00982B02"/>
    <w:rsid w:val="009845CB"/>
    <w:rsid w:val="00984EF1"/>
    <w:rsid w:val="00984FB3"/>
    <w:rsid w:val="00985915"/>
    <w:rsid w:val="009864B4"/>
    <w:rsid w:val="00987DBA"/>
    <w:rsid w:val="00987FDA"/>
    <w:rsid w:val="0099172C"/>
    <w:rsid w:val="00991C4F"/>
    <w:rsid w:val="009920A5"/>
    <w:rsid w:val="00992757"/>
    <w:rsid w:val="00992F7B"/>
    <w:rsid w:val="0099353A"/>
    <w:rsid w:val="0099355E"/>
    <w:rsid w:val="00993E9A"/>
    <w:rsid w:val="00994490"/>
    <w:rsid w:val="009952D3"/>
    <w:rsid w:val="00995992"/>
    <w:rsid w:val="00996BCC"/>
    <w:rsid w:val="009973E9"/>
    <w:rsid w:val="009979AA"/>
    <w:rsid w:val="009A044F"/>
    <w:rsid w:val="009A0D58"/>
    <w:rsid w:val="009A1A91"/>
    <w:rsid w:val="009A21DF"/>
    <w:rsid w:val="009A23DF"/>
    <w:rsid w:val="009A27FC"/>
    <w:rsid w:val="009A3B9B"/>
    <w:rsid w:val="009A3E4F"/>
    <w:rsid w:val="009A4A24"/>
    <w:rsid w:val="009A4B62"/>
    <w:rsid w:val="009A50DF"/>
    <w:rsid w:val="009A569E"/>
    <w:rsid w:val="009A6105"/>
    <w:rsid w:val="009A74A9"/>
    <w:rsid w:val="009B1E02"/>
    <w:rsid w:val="009B37D2"/>
    <w:rsid w:val="009B3E5D"/>
    <w:rsid w:val="009B5CBA"/>
    <w:rsid w:val="009B65B3"/>
    <w:rsid w:val="009B753E"/>
    <w:rsid w:val="009C0A65"/>
    <w:rsid w:val="009C1323"/>
    <w:rsid w:val="009C39EE"/>
    <w:rsid w:val="009C467F"/>
    <w:rsid w:val="009C4E13"/>
    <w:rsid w:val="009C5B2A"/>
    <w:rsid w:val="009C5DBA"/>
    <w:rsid w:val="009D0855"/>
    <w:rsid w:val="009D1300"/>
    <w:rsid w:val="009D1A26"/>
    <w:rsid w:val="009D1D7D"/>
    <w:rsid w:val="009D2FC2"/>
    <w:rsid w:val="009D3C94"/>
    <w:rsid w:val="009D539D"/>
    <w:rsid w:val="009D5F5E"/>
    <w:rsid w:val="009D73C0"/>
    <w:rsid w:val="009E05F8"/>
    <w:rsid w:val="009E1562"/>
    <w:rsid w:val="009E166B"/>
    <w:rsid w:val="009E1DD3"/>
    <w:rsid w:val="009E3531"/>
    <w:rsid w:val="009E3C6A"/>
    <w:rsid w:val="009E4114"/>
    <w:rsid w:val="009E4560"/>
    <w:rsid w:val="009E4BB3"/>
    <w:rsid w:val="009E59D5"/>
    <w:rsid w:val="009E5B69"/>
    <w:rsid w:val="009E5CF6"/>
    <w:rsid w:val="009E70ED"/>
    <w:rsid w:val="009E7727"/>
    <w:rsid w:val="009E7BA9"/>
    <w:rsid w:val="009E7CC7"/>
    <w:rsid w:val="009F0DCD"/>
    <w:rsid w:val="009F11F5"/>
    <w:rsid w:val="009F41B3"/>
    <w:rsid w:val="009F4B34"/>
    <w:rsid w:val="009F4F4E"/>
    <w:rsid w:val="009F5C9C"/>
    <w:rsid w:val="009F5FE1"/>
    <w:rsid w:val="009F65DC"/>
    <w:rsid w:val="009F675E"/>
    <w:rsid w:val="009F6B2D"/>
    <w:rsid w:val="009F70BD"/>
    <w:rsid w:val="00A00809"/>
    <w:rsid w:val="00A00EBF"/>
    <w:rsid w:val="00A0190E"/>
    <w:rsid w:val="00A01CBD"/>
    <w:rsid w:val="00A0205C"/>
    <w:rsid w:val="00A0222B"/>
    <w:rsid w:val="00A04814"/>
    <w:rsid w:val="00A05394"/>
    <w:rsid w:val="00A05E05"/>
    <w:rsid w:val="00A10525"/>
    <w:rsid w:val="00A11117"/>
    <w:rsid w:val="00A11A49"/>
    <w:rsid w:val="00A127BB"/>
    <w:rsid w:val="00A13293"/>
    <w:rsid w:val="00A13B79"/>
    <w:rsid w:val="00A13D43"/>
    <w:rsid w:val="00A146CA"/>
    <w:rsid w:val="00A1532D"/>
    <w:rsid w:val="00A171B4"/>
    <w:rsid w:val="00A17505"/>
    <w:rsid w:val="00A17507"/>
    <w:rsid w:val="00A1765F"/>
    <w:rsid w:val="00A2006D"/>
    <w:rsid w:val="00A200B1"/>
    <w:rsid w:val="00A21092"/>
    <w:rsid w:val="00A2159C"/>
    <w:rsid w:val="00A21FD8"/>
    <w:rsid w:val="00A22767"/>
    <w:rsid w:val="00A22AA4"/>
    <w:rsid w:val="00A23270"/>
    <w:rsid w:val="00A23376"/>
    <w:rsid w:val="00A235AE"/>
    <w:rsid w:val="00A238FC"/>
    <w:rsid w:val="00A23AF2"/>
    <w:rsid w:val="00A242CD"/>
    <w:rsid w:val="00A244B8"/>
    <w:rsid w:val="00A24FBA"/>
    <w:rsid w:val="00A25739"/>
    <w:rsid w:val="00A26467"/>
    <w:rsid w:val="00A26693"/>
    <w:rsid w:val="00A26873"/>
    <w:rsid w:val="00A26F99"/>
    <w:rsid w:val="00A27AE7"/>
    <w:rsid w:val="00A317F0"/>
    <w:rsid w:val="00A32258"/>
    <w:rsid w:val="00A329CC"/>
    <w:rsid w:val="00A32FDF"/>
    <w:rsid w:val="00A33B62"/>
    <w:rsid w:val="00A33BD8"/>
    <w:rsid w:val="00A35316"/>
    <w:rsid w:val="00A36021"/>
    <w:rsid w:val="00A368C9"/>
    <w:rsid w:val="00A37A24"/>
    <w:rsid w:val="00A37D6C"/>
    <w:rsid w:val="00A40CEC"/>
    <w:rsid w:val="00A423B9"/>
    <w:rsid w:val="00A43FCC"/>
    <w:rsid w:val="00A45560"/>
    <w:rsid w:val="00A45658"/>
    <w:rsid w:val="00A45C76"/>
    <w:rsid w:val="00A47875"/>
    <w:rsid w:val="00A4791F"/>
    <w:rsid w:val="00A5107E"/>
    <w:rsid w:val="00A51BE4"/>
    <w:rsid w:val="00A52E83"/>
    <w:rsid w:val="00A52F6E"/>
    <w:rsid w:val="00A53752"/>
    <w:rsid w:val="00A55210"/>
    <w:rsid w:val="00A55592"/>
    <w:rsid w:val="00A55E65"/>
    <w:rsid w:val="00A56398"/>
    <w:rsid w:val="00A577C2"/>
    <w:rsid w:val="00A60076"/>
    <w:rsid w:val="00A606F4"/>
    <w:rsid w:val="00A60CE9"/>
    <w:rsid w:val="00A60E97"/>
    <w:rsid w:val="00A60FFA"/>
    <w:rsid w:val="00A61053"/>
    <w:rsid w:val="00A616DB"/>
    <w:rsid w:val="00A6186F"/>
    <w:rsid w:val="00A63867"/>
    <w:rsid w:val="00A63A12"/>
    <w:rsid w:val="00A63C61"/>
    <w:rsid w:val="00A6456D"/>
    <w:rsid w:val="00A64FFE"/>
    <w:rsid w:val="00A6755D"/>
    <w:rsid w:val="00A67AB7"/>
    <w:rsid w:val="00A67DD1"/>
    <w:rsid w:val="00A7184F"/>
    <w:rsid w:val="00A72351"/>
    <w:rsid w:val="00A7512C"/>
    <w:rsid w:val="00A759C4"/>
    <w:rsid w:val="00A7654A"/>
    <w:rsid w:val="00A76E6A"/>
    <w:rsid w:val="00A84134"/>
    <w:rsid w:val="00A84160"/>
    <w:rsid w:val="00A843DB"/>
    <w:rsid w:val="00A84B0F"/>
    <w:rsid w:val="00A84BF4"/>
    <w:rsid w:val="00A84DAF"/>
    <w:rsid w:val="00A85340"/>
    <w:rsid w:val="00A86CC0"/>
    <w:rsid w:val="00A86D7E"/>
    <w:rsid w:val="00A874CE"/>
    <w:rsid w:val="00A87BC6"/>
    <w:rsid w:val="00A91BC7"/>
    <w:rsid w:val="00A91F36"/>
    <w:rsid w:val="00A93065"/>
    <w:rsid w:val="00A93C90"/>
    <w:rsid w:val="00A94A26"/>
    <w:rsid w:val="00A94BC1"/>
    <w:rsid w:val="00A94E98"/>
    <w:rsid w:val="00A955CA"/>
    <w:rsid w:val="00A95E64"/>
    <w:rsid w:val="00A97B5D"/>
    <w:rsid w:val="00A97FC1"/>
    <w:rsid w:val="00AA0A90"/>
    <w:rsid w:val="00AA1086"/>
    <w:rsid w:val="00AA270C"/>
    <w:rsid w:val="00AA3BB0"/>
    <w:rsid w:val="00AA4D99"/>
    <w:rsid w:val="00AA5B72"/>
    <w:rsid w:val="00AA5C2E"/>
    <w:rsid w:val="00AA7F55"/>
    <w:rsid w:val="00AB11C7"/>
    <w:rsid w:val="00AB148C"/>
    <w:rsid w:val="00AB198A"/>
    <w:rsid w:val="00AB2945"/>
    <w:rsid w:val="00AB2EF3"/>
    <w:rsid w:val="00AB3248"/>
    <w:rsid w:val="00AB57AF"/>
    <w:rsid w:val="00AB6050"/>
    <w:rsid w:val="00AC1AC4"/>
    <w:rsid w:val="00AC4FA6"/>
    <w:rsid w:val="00AC574F"/>
    <w:rsid w:val="00AC60CD"/>
    <w:rsid w:val="00AC6E23"/>
    <w:rsid w:val="00AC7B71"/>
    <w:rsid w:val="00AD1A49"/>
    <w:rsid w:val="00AD2CEB"/>
    <w:rsid w:val="00AD4AD9"/>
    <w:rsid w:val="00AD4AEA"/>
    <w:rsid w:val="00AD584F"/>
    <w:rsid w:val="00AD6695"/>
    <w:rsid w:val="00AE016F"/>
    <w:rsid w:val="00AE0173"/>
    <w:rsid w:val="00AE0599"/>
    <w:rsid w:val="00AE0DE0"/>
    <w:rsid w:val="00AE131B"/>
    <w:rsid w:val="00AE15C8"/>
    <w:rsid w:val="00AE26D6"/>
    <w:rsid w:val="00AE2AD6"/>
    <w:rsid w:val="00AE2D31"/>
    <w:rsid w:val="00AE341F"/>
    <w:rsid w:val="00AE43F2"/>
    <w:rsid w:val="00AE4C5B"/>
    <w:rsid w:val="00AE5B89"/>
    <w:rsid w:val="00AE5FAC"/>
    <w:rsid w:val="00AE7D63"/>
    <w:rsid w:val="00AE7F7C"/>
    <w:rsid w:val="00AF0969"/>
    <w:rsid w:val="00AF0CFC"/>
    <w:rsid w:val="00AF1111"/>
    <w:rsid w:val="00AF26E9"/>
    <w:rsid w:val="00AF2A67"/>
    <w:rsid w:val="00AF385B"/>
    <w:rsid w:val="00AF3C8B"/>
    <w:rsid w:val="00AF3F3C"/>
    <w:rsid w:val="00AF6F5D"/>
    <w:rsid w:val="00AF781A"/>
    <w:rsid w:val="00B00AC1"/>
    <w:rsid w:val="00B00BA5"/>
    <w:rsid w:val="00B00ED4"/>
    <w:rsid w:val="00B02F08"/>
    <w:rsid w:val="00B038BF"/>
    <w:rsid w:val="00B05216"/>
    <w:rsid w:val="00B05D78"/>
    <w:rsid w:val="00B068A4"/>
    <w:rsid w:val="00B10307"/>
    <w:rsid w:val="00B104EA"/>
    <w:rsid w:val="00B107DF"/>
    <w:rsid w:val="00B11541"/>
    <w:rsid w:val="00B12576"/>
    <w:rsid w:val="00B12AC5"/>
    <w:rsid w:val="00B12B7A"/>
    <w:rsid w:val="00B13115"/>
    <w:rsid w:val="00B13570"/>
    <w:rsid w:val="00B135E3"/>
    <w:rsid w:val="00B136EF"/>
    <w:rsid w:val="00B13DEB"/>
    <w:rsid w:val="00B14582"/>
    <w:rsid w:val="00B1471B"/>
    <w:rsid w:val="00B14787"/>
    <w:rsid w:val="00B162E2"/>
    <w:rsid w:val="00B17C4D"/>
    <w:rsid w:val="00B20303"/>
    <w:rsid w:val="00B20D2F"/>
    <w:rsid w:val="00B21F9B"/>
    <w:rsid w:val="00B2240B"/>
    <w:rsid w:val="00B226FF"/>
    <w:rsid w:val="00B23881"/>
    <w:rsid w:val="00B23D82"/>
    <w:rsid w:val="00B25F31"/>
    <w:rsid w:val="00B26414"/>
    <w:rsid w:val="00B272D0"/>
    <w:rsid w:val="00B2758F"/>
    <w:rsid w:val="00B3053C"/>
    <w:rsid w:val="00B311F9"/>
    <w:rsid w:val="00B31EE6"/>
    <w:rsid w:val="00B3243A"/>
    <w:rsid w:val="00B33982"/>
    <w:rsid w:val="00B34AC7"/>
    <w:rsid w:val="00B42723"/>
    <w:rsid w:val="00B435F4"/>
    <w:rsid w:val="00B43C53"/>
    <w:rsid w:val="00B44227"/>
    <w:rsid w:val="00B44AD8"/>
    <w:rsid w:val="00B45AB0"/>
    <w:rsid w:val="00B45C91"/>
    <w:rsid w:val="00B45F4D"/>
    <w:rsid w:val="00B464A2"/>
    <w:rsid w:val="00B46B25"/>
    <w:rsid w:val="00B509A1"/>
    <w:rsid w:val="00B51A5D"/>
    <w:rsid w:val="00B53A22"/>
    <w:rsid w:val="00B545EF"/>
    <w:rsid w:val="00B5595E"/>
    <w:rsid w:val="00B56E3E"/>
    <w:rsid w:val="00B579E4"/>
    <w:rsid w:val="00B57AFC"/>
    <w:rsid w:val="00B60710"/>
    <w:rsid w:val="00B61333"/>
    <w:rsid w:val="00B631AA"/>
    <w:rsid w:val="00B63BD5"/>
    <w:rsid w:val="00B63EC8"/>
    <w:rsid w:val="00B63FAF"/>
    <w:rsid w:val="00B667D7"/>
    <w:rsid w:val="00B66E75"/>
    <w:rsid w:val="00B66F66"/>
    <w:rsid w:val="00B71143"/>
    <w:rsid w:val="00B737CD"/>
    <w:rsid w:val="00B74614"/>
    <w:rsid w:val="00B74C14"/>
    <w:rsid w:val="00B7512D"/>
    <w:rsid w:val="00B75158"/>
    <w:rsid w:val="00B75675"/>
    <w:rsid w:val="00B76E36"/>
    <w:rsid w:val="00B76F82"/>
    <w:rsid w:val="00B7793C"/>
    <w:rsid w:val="00B77B4A"/>
    <w:rsid w:val="00B77C94"/>
    <w:rsid w:val="00B8094E"/>
    <w:rsid w:val="00B82326"/>
    <w:rsid w:val="00B83EB5"/>
    <w:rsid w:val="00B841E2"/>
    <w:rsid w:val="00B8426B"/>
    <w:rsid w:val="00B853D6"/>
    <w:rsid w:val="00B853F7"/>
    <w:rsid w:val="00B85499"/>
    <w:rsid w:val="00B85994"/>
    <w:rsid w:val="00B860DF"/>
    <w:rsid w:val="00B862D0"/>
    <w:rsid w:val="00B87A5F"/>
    <w:rsid w:val="00B91B5C"/>
    <w:rsid w:val="00B92202"/>
    <w:rsid w:val="00B9246C"/>
    <w:rsid w:val="00B9504F"/>
    <w:rsid w:val="00B95CA1"/>
    <w:rsid w:val="00B96BD1"/>
    <w:rsid w:val="00B976DB"/>
    <w:rsid w:val="00B97A19"/>
    <w:rsid w:val="00B97C3F"/>
    <w:rsid w:val="00B97E99"/>
    <w:rsid w:val="00BA04D3"/>
    <w:rsid w:val="00BA1DF1"/>
    <w:rsid w:val="00BA2102"/>
    <w:rsid w:val="00BA26C3"/>
    <w:rsid w:val="00BA2B04"/>
    <w:rsid w:val="00BA2D40"/>
    <w:rsid w:val="00BA2DEA"/>
    <w:rsid w:val="00BA2F7C"/>
    <w:rsid w:val="00BA3338"/>
    <w:rsid w:val="00BA33CA"/>
    <w:rsid w:val="00BA3703"/>
    <w:rsid w:val="00BA5996"/>
    <w:rsid w:val="00BA6A7F"/>
    <w:rsid w:val="00BA6FAD"/>
    <w:rsid w:val="00BA75E2"/>
    <w:rsid w:val="00BA7C89"/>
    <w:rsid w:val="00BB063B"/>
    <w:rsid w:val="00BB16A4"/>
    <w:rsid w:val="00BB182A"/>
    <w:rsid w:val="00BB2B5A"/>
    <w:rsid w:val="00BB43DE"/>
    <w:rsid w:val="00BB472E"/>
    <w:rsid w:val="00BB54C0"/>
    <w:rsid w:val="00BB5E51"/>
    <w:rsid w:val="00BB65EE"/>
    <w:rsid w:val="00BB6640"/>
    <w:rsid w:val="00BB77CD"/>
    <w:rsid w:val="00BB7B7F"/>
    <w:rsid w:val="00BC0C16"/>
    <w:rsid w:val="00BC105F"/>
    <w:rsid w:val="00BC14A0"/>
    <w:rsid w:val="00BC159D"/>
    <w:rsid w:val="00BC1BD5"/>
    <w:rsid w:val="00BC231E"/>
    <w:rsid w:val="00BC28AF"/>
    <w:rsid w:val="00BC37D3"/>
    <w:rsid w:val="00BC38EF"/>
    <w:rsid w:val="00BC3DDA"/>
    <w:rsid w:val="00BC46C9"/>
    <w:rsid w:val="00BC55DB"/>
    <w:rsid w:val="00BC614C"/>
    <w:rsid w:val="00BC7841"/>
    <w:rsid w:val="00BD06B0"/>
    <w:rsid w:val="00BD0771"/>
    <w:rsid w:val="00BD0926"/>
    <w:rsid w:val="00BD1718"/>
    <w:rsid w:val="00BD1726"/>
    <w:rsid w:val="00BD38DB"/>
    <w:rsid w:val="00BD3C86"/>
    <w:rsid w:val="00BD5606"/>
    <w:rsid w:val="00BD5CDB"/>
    <w:rsid w:val="00BD77D2"/>
    <w:rsid w:val="00BD7F1B"/>
    <w:rsid w:val="00BE0B86"/>
    <w:rsid w:val="00BE0D6A"/>
    <w:rsid w:val="00BE0E9A"/>
    <w:rsid w:val="00BE129F"/>
    <w:rsid w:val="00BE1627"/>
    <w:rsid w:val="00BE2740"/>
    <w:rsid w:val="00BE2B92"/>
    <w:rsid w:val="00BE5278"/>
    <w:rsid w:val="00BE5287"/>
    <w:rsid w:val="00BE59A2"/>
    <w:rsid w:val="00BE62BC"/>
    <w:rsid w:val="00BE7361"/>
    <w:rsid w:val="00BE74AA"/>
    <w:rsid w:val="00BE7E58"/>
    <w:rsid w:val="00BF11B6"/>
    <w:rsid w:val="00BF1973"/>
    <w:rsid w:val="00BF1A2F"/>
    <w:rsid w:val="00BF2C6E"/>
    <w:rsid w:val="00BF2FC2"/>
    <w:rsid w:val="00BF433C"/>
    <w:rsid w:val="00BF4AEB"/>
    <w:rsid w:val="00BF4B69"/>
    <w:rsid w:val="00BF566A"/>
    <w:rsid w:val="00BF57FF"/>
    <w:rsid w:val="00BF694B"/>
    <w:rsid w:val="00BF6B4D"/>
    <w:rsid w:val="00BF6ED6"/>
    <w:rsid w:val="00BF6EEA"/>
    <w:rsid w:val="00C02CFC"/>
    <w:rsid w:val="00C04627"/>
    <w:rsid w:val="00C058AD"/>
    <w:rsid w:val="00C05E41"/>
    <w:rsid w:val="00C0630B"/>
    <w:rsid w:val="00C06477"/>
    <w:rsid w:val="00C10BF0"/>
    <w:rsid w:val="00C11306"/>
    <w:rsid w:val="00C115DE"/>
    <w:rsid w:val="00C11B08"/>
    <w:rsid w:val="00C12EF8"/>
    <w:rsid w:val="00C130AF"/>
    <w:rsid w:val="00C15770"/>
    <w:rsid w:val="00C1609B"/>
    <w:rsid w:val="00C20277"/>
    <w:rsid w:val="00C20BB9"/>
    <w:rsid w:val="00C20ED1"/>
    <w:rsid w:val="00C21D84"/>
    <w:rsid w:val="00C224F2"/>
    <w:rsid w:val="00C22669"/>
    <w:rsid w:val="00C246AA"/>
    <w:rsid w:val="00C24815"/>
    <w:rsid w:val="00C25EF2"/>
    <w:rsid w:val="00C26368"/>
    <w:rsid w:val="00C26A9B"/>
    <w:rsid w:val="00C26C46"/>
    <w:rsid w:val="00C2731D"/>
    <w:rsid w:val="00C27BB4"/>
    <w:rsid w:val="00C30399"/>
    <w:rsid w:val="00C316BD"/>
    <w:rsid w:val="00C317EB"/>
    <w:rsid w:val="00C32163"/>
    <w:rsid w:val="00C3239E"/>
    <w:rsid w:val="00C349C6"/>
    <w:rsid w:val="00C34CEE"/>
    <w:rsid w:val="00C373AD"/>
    <w:rsid w:val="00C37CDE"/>
    <w:rsid w:val="00C37E9F"/>
    <w:rsid w:val="00C37ED3"/>
    <w:rsid w:val="00C40170"/>
    <w:rsid w:val="00C4178F"/>
    <w:rsid w:val="00C43349"/>
    <w:rsid w:val="00C44B39"/>
    <w:rsid w:val="00C44DA8"/>
    <w:rsid w:val="00C46B15"/>
    <w:rsid w:val="00C46FFC"/>
    <w:rsid w:val="00C4750C"/>
    <w:rsid w:val="00C47ADA"/>
    <w:rsid w:val="00C47BEC"/>
    <w:rsid w:val="00C50EAC"/>
    <w:rsid w:val="00C5217F"/>
    <w:rsid w:val="00C538B9"/>
    <w:rsid w:val="00C55627"/>
    <w:rsid w:val="00C55F1F"/>
    <w:rsid w:val="00C56032"/>
    <w:rsid w:val="00C56AA9"/>
    <w:rsid w:val="00C56B24"/>
    <w:rsid w:val="00C57BA5"/>
    <w:rsid w:val="00C627A9"/>
    <w:rsid w:val="00C631D5"/>
    <w:rsid w:val="00C63719"/>
    <w:rsid w:val="00C64506"/>
    <w:rsid w:val="00C65233"/>
    <w:rsid w:val="00C665C0"/>
    <w:rsid w:val="00C6778C"/>
    <w:rsid w:val="00C67C4B"/>
    <w:rsid w:val="00C67C59"/>
    <w:rsid w:val="00C67FEA"/>
    <w:rsid w:val="00C72288"/>
    <w:rsid w:val="00C72BD4"/>
    <w:rsid w:val="00C731C6"/>
    <w:rsid w:val="00C73E64"/>
    <w:rsid w:val="00C74F1C"/>
    <w:rsid w:val="00C75471"/>
    <w:rsid w:val="00C755D8"/>
    <w:rsid w:val="00C75B35"/>
    <w:rsid w:val="00C75C57"/>
    <w:rsid w:val="00C7643D"/>
    <w:rsid w:val="00C76449"/>
    <w:rsid w:val="00C76550"/>
    <w:rsid w:val="00C76B6B"/>
    <w:rsid w:val="00C77370"/>
    <w:rsid w:val="00C779DC"/>
    <w:rsid w:val="00C77E0A"/>
    <w:rsid w:val="00C77F3A"/>
    <w:rsid w:val="00C80850"/>
    <w:rsid w:val="00C812F5"/>
    <w:rsid w:val="00C814CE"/>
    <w:rsid w:val="00C820AB"/>
    <w:rsid w:val="00C82D08"/>
    <w:rsid w:val="00C82D59"/>
    <w:rsid w:val="00C832A8"/>
    <w:rsid w:val="00C83414"/>
    <w:rsid w:val="00C848C7"/>
    <w:rsid w:val="00C85024"/>
    <w:rsid w:val="00C859EB"/>
    <w:rsid w:val="00C86826"/>
    <w:rsid w:val="00C87019"/>
    <w:rsid w:val="00C8702D"/>
    <w:rsid w:val="00C87D0F"/>
    <w:rsid w:val="00C91556"/>
    <w:rsid w:val="00C919B5"/>
    <w:rsid w:val="00C92087"/>
    <w:rsid w:val="00C92DCC"/>
    <w:rsid w:val="00C9385E"/>
    <w:rsid w:val="00C9428D"/>
    <w:rsid w:val="00C96AB8"/>
    <w:rsid w:val="00CA00AB"/>
    <w:rsid w:val="00CA0BC7"/>
    <w:rsid w:val="00CA0EEA"/>
    <w:rsid w:val="00CA190D"/>
    <w:rsid w:val="00CA3DCC"/>
    <w:rsid w:val="00CA500C"/>
    <w:rsid w:val="00CA514E"/>
    <w:rsid w:val="00CA5D13"/>
    <w:rsid w:val="00CB0959"/>
    <w:rsid w:val="00CB19C9"/>
    <w:rsid w:val="00CB23E2"/>
    <w:rsid w:val="00CB27D5"/>
    <w:rsid w:val="00CB4038"/>
    <w:rsid w:val="00CB4353"/>
    <w:rsid w:val="00CB461E"/>
    <w:rsid w:val="00CB65AE"/>
    <w:rsid w:val="00CB66D0"/>
    <w:rsid w:val="00CC00C2"/>
    <w:rsid w:val="00CC0159"/>
    <w:rsid w:val="00CC0EFA"/>
    <w:rsid w:val="00CC1B40"/>
    <w:rsid w:val="00CC1E31"/>
    <w:rsid w:val="00CC2046"/>
    <w:rsid w:val="00CC2055"/>
    <w:rsid w:val="00CC22F2"/>
    <w:rsid w:val="00CC2672"/>
    <w:rsid w:val="00CC6F35"/>
    <w:rsid w:val="00CC7DF4"/>
    <w:rsid w:val="00CD0109"/>
    <w:rsid w:val="00CD154E"/>
    <w:rsid w:val="00CD1E40"/>
    <w:rsid w:val="00CD2F21"/>
    <w:rsid w:val="00CD30C8"/>
    <w:rsid w:val="00CD3155"/>
    <w:rsid w:val="00CD31BA"/>
    <w:rsid w:val="00CD38DA"/>
    <w:rsid w:val="00CD398D"/>
    <w:rsid w:val="00CD3BF3"/>
    <w:rsid w:val="00CD3CC7"/>
    <w:rsid w:val="00CD4670"/>
    <w:rsid w:val="00CD49CA"/>
    <w:rsid w:val="00CD5587"/>
    <w:rsid w:val="00CD6A7E"/>
    <w:rsid w:val="00CD6B6E"/>
    <w:rsid w:val="00CD7722"/>
    <w:rsid w:val="00CD7888"/>
    <w:rsid w:val="00CD7C8A"/>
    <w:rsid w:val="00CE04DB"/>
    <w:rsid w:val="00CE0E0D"/>
    <w:rsid w:val="00CE2995"/>
    <w:rsid w:val="00CE29FD"/>
    <w:rsid w:val="00CE3466"/>
    <w:rsid w:val="00CE3A01"/>
    <w:rsid w:val="00CE4223"/>
    <w:rsid w:val="00CE4AC9"/>
    <w:rsid w:val="00CE4D2B"/>
    <w:rsid w:val="00CE4E77"/>
    <w:rsid w:val="00CE52C0"/>
    <w:rsid w:val="00CE55F9"/>
    <w:rsid w:val="00CE5E41"/>
    <w:rsid w:val="00CE7D42"/>
    <w:rsid w:val="00CF023C"/>
    <w:rsid w:val="00CF029B"/>
    <w:rsid w:val="00CF1732"/>
    <w:rsid w:val="00CF24E6"/>
    <w:rsid w:val="00CF2BA9"/>
    <w:rsid w:val="00CF3782"/>
    <w:rsid w:val="00CF4BE6"/>
    <w:rsid w:val="00CF507F"/>
    <w:rsid w:val="00CF5893"/>
    <w:rsid w:val="00CF60B6"/>
    <w:rsid w:val="00D000AF"/>
    <w:rsid w:val="00D01236"/>
    <w:rsid w:val="00D01E08"/>
    <w:rsid w:val="00D02186"/>
    <w:rsid w:val="00D02496"/>
    <w:rsid w:val="00D0384E"/>
    <w:rsid w:val="00D03FC0"/>
    <w:rsid w:val="00D04324"/>
    <w:rsid w:val="00D046F1"/>
    <w:rsid w:val="00D060E2"/>
    <w:rsid w:val="00D072F2"/>
    <w:rsid w:val="00D10EF0"/>
    <w:rsid w:val="00D114B1"/>
    <w:rsid w:val="00D12536"/>
    <w:rsid w:val="00D1433F"/>
    <w:rsid w:val="00D15D9D"/>
    <w:rsid w:val="00D16547"/>
    <w:rsid w:val="00D20956"/>
    <w:rsid w:val="00D20979"/>
    <w:rsid w:val="00D210F5"/>
    <w:rsid w:val="00D21B3E"/>
    <w:rsid w:val="00D21ECE"/>
    <w:rsid w:val="00D21F8C"/>
    <w:rsid w:val="00D220E6"/>
    <w:rsid w:val="00D24832"/>
    <w:rsid w:val="00D252D5"/>
    <w:rsid w:val="00D26060"/>
    <w:rsid w:val="00D269B0"/>
    <w:rsid w:val="00D26E67"/>
    <w:rsid w:val="00D278E6"/>
    <w:rsid w:val="00D30BBF"/>
    <w:rsid w:val="00D31EE5"/>
    <w:rsid w:val="00D3345E"/>
    <w:rsid w:val="00D334D8"/>
    <w:rsid w:val="00D33514"/>
    <w:rsid w:val="00D34007"/>
    <w:rsid w:val="00D349D0"/>
    <w:rsid w:val="00D368F5"/>
    <w:rsid w:val="00D3762E"/>
    <w:rsid w:val="00D376B3"/>
    <w:rsid w:val="00D40F5A"/>
    <w:rsid w:val="00D41C47"/>
    <w:rsid w:val="00D448D7"/>
    <w:rsid w:val="00D46236"/>
    <w:rsid w:val="00D46EB2"/>
    <w:rsid w:val="00D47459"/>
    <w:rsid w:val="00D474DB"/>
    <w:rsid w:val="00D47528"/>
    <w:rsid w:val="00D50127"/>
    <w:rsid w:val="00D50308"/>
    <w:rsid w:val="00D5065E"/>
    <w:rsid w:val="00D50A2E"/>
    <w:rsid w:val="00D5112B"/>
    <w:rsid w:val="00D5137B"/>
    <w:rsid w:val="00D51A3C"/>
    <w:rsid w:val="00D51B84"/>
    <w:rsid w:val="00D523BE"/>
    <w:rsid w:val="00D52771"/>
    <w:rsid w:val="00D52895"/>
    <w:rsid w:val="00D52BF6"/>
    <w:rsid w:val="00D53274"/>
    <w:rsid w:val="00D54945"/>
    <w:rsid w:val="00D54D55"/>
    <w:rsid w:val="00D5637E"/>
    <w:rsid w:val="00D5681D"/>
    <w:rsid w:val="00D574C3"/>
    <w:rsid w:val="00D5770A"/>
    <w:rsid w:val="00D60764"/>
    <w:rsid w:val="00D60D5D"/>
    <w:rsid w:val="00D61C53"/>
    <w:rsid w:val="00D61FDB"/>
    <w:rsid w:val="00D63353"/>
    <w:rsid w:val="00D63904"/>
    <w:rsid w:val="00D64A21"/>
    <w:rsid w:val="00D64E53"/>
    <w:rsid w:val="00D658AF"/>
    <w:rsid w:val="00D66B39"/>
    <w:rsid w:val="00D6737A"/>
    <w:rsid w:val="00D70BCF"/>
    <w:rsid w:val="00D7330B"/>
    <w:rsid w:val="00D739DF"/>
    <w:rsid w:val="00D73D83"/>
    <w:rsid w:val="00D75305"/>
    <w:rsid w:val="00D75CD5"/>
    <w:rsid w:val="00D80049"/>
    <w:rsid w:val="00D81AE7"/>
    <w:rsid w:val="00D8203E"/>
    <w:rsid w:val="00D84182"/>
    <w:rsid w:val="00D84D81"/>
    <w:rsid w:val="00D85BBA"/>
    <w:rsid w:val="00D87329"/>
    <w:rsid w:val="00D87A68"/>
    <w:rsid w:val="00D909F0"/>
    <w:rsid w:val="00D91D2B"/>
    <w:rsid w:val="00D91DE2"/>
    <w:rsid w:val="00D92513"/>
    <w:rsid w:val="00D94119"/>
    <w:rsid w:val="00D9425D"/>
    <w:rsid w:val="00D94AB0"/>
    <w:rsid w:val="00D94D6D"/>
    <w:rsid w:val="00D960DC"/>
    <w:rsid w:val="00D97ED0"/>
    <w:rsid w:val="00DA0876"/>
    <w:rsid w:val="00DA095B"/>
    <w:rsid w:val="00DA0E0B"/>
    <w:rsid w:val="00DA1500"/>
    <w:rsid w:val="00DA15A9"/>
    <w:rsid w:val="00DA2695"/>
    <w:rsid w:val="00DA2CB1"/>
    <w:rsid w:val="00DA2EAC"/>
    <w:rsid w:val="00DA301D"/>
    <w:rsid w:val="00DA31C2"/>
    <w:rsid w:val="00DA484A"/>
    <w:rsid w:val="00DA4FA2"/>
    <w:rsid w:val="00DA50E5"/>
    <w:rsid w:val="00DA5BB1"/>
    <w:rsid w:val="00DA61BF"/>
    <w:rsid w:val="00DA6BA4"/>
    <w:rsid w:val="00DB1581"/>
    <w:rsid w:val="00DB2504"/>
    <w:rsid w:val="00DB2C52"/>
    <w:rsid w:val="00DB38D5"/>
    <w:rsid w:val="00DB520E"/>
    <w:rsid w:val="00DB65BA"/>
    <w:rsid w:val="00DB6643"/>
    <w:rsid w:val="00DC0126"/>
    <w:rsid w:val="00DC06C0"/>
    <w:rsid w:val="00DC14A9"/>
    <w:rsid w:val="00DC1904"/>
    <w:rsid w:val="00DC1D68"/>
    <w:rsid w:val="00DC2023"/>
    <w:rsid w:val="00DC221A"/>
    <w:rsid w:val="00DC2B06"/>
    <w:rsid w:val="00DC2F8C"/>
    <w:rsid w:val="00DC2FCC"/>
    <w:rsid w:val="00DC37B5"/>
    <w:rsid w:val="00DC51F1"/>
    <w:rsid w:val="00DC579A"/>
    <w:rsid w:val="00DD01BC"/>
    <w:rsid w:val="00DD0818"/>
    <w:rsid w:val="00DD15B4"/>
    <w:rsid w:val="00DD17FE"/>
    <w:rsid w:val="00DD192D"/>
    <w:rsid w:val="00DD1E0B"/>
    <w:rsid w:val="00DD255C"/>
    <w:rsid w:val="00DD26C0"/>
    <w:rsid w:val="00DD28E3"/>
    <w:rsid w:val="00DD3F88"/>
    <w:rsid w:val="00DD5378"/>
    <w:rsid w:val="00DD6DC0"/>
    <w:rsid w:val="00DE0756"/>
    <w:rsid w:val="00DE255C"/>
    <w:rsid w:val="00DE2BB8"/>
    <w:rsid w:val="00DE2C62"/>
    <w:rsid w:val="00DE38C9"/>
    <w:rsid w:val="00DE3EF2"/>
    <w:rsid w:val="00DE3FFD"/>
    <w:rsid w:val="00DE4311"/>
    <w:rsid w:val="00DE4A7A"/>
    <w:rsid w:val="00DE4E9E"/>
    <w:rsid w:val="00DE6935"/>
    <w:rsid w:val="00DE6E52"/>
    <w:rsid w:val="00DE7033"/>
    <w:rsid w:val="00DE704A"/>
    <w:rsid w:val="00DE776D"/>
    <w:rsid w:val="00DE7C56"/>
    <w:rsid w:val="00DF0A39"/>
    <w:rsid w:val="00DF0C0C"/>
    <w:rsid w:val="00DF0FA0"/>
    <w:rsid w:val="00DF105D"/>
    <w:rsid w:val="00DF1692"/>
    <w:rsid w:val="00DF2703"/>
    <w:rsid w:val="00DF3278"/>
    <w:rsid w:val="00DF33C6"/>
    <w:rsid w:val="00DF3CF2"/>
    <w:rsid w:val="00DF3DA9"/>
    <w:rsid w:val="00DF436D"/>
    <w:rsid w:val="00DF4CC1"/>
    <w:rsid w:val="00DF56CF"/>
    <w:rsid w:val="00DF5DEB"/>
    <w:rsid w:val="00DF5F98"/>
    <w:rsid w:val="00DF5FD0"/>
    <w:rsid w:val="00E00110"/>
    <w:rsid w:val="00E005C7"/>
    <w:rsid w:val="00E007BA"/>
    <w:rsid w:val="00E00CBB"/>
    <w:rsid w:val="00E02E0A"/>
    <w:rsid w:val="00E033B6"/>
    <w:rsid w:val="00E03451"/>
    <w:rsid w:val="00E04307"/>
    <w:rsid w:val="00E04A04"/>
    <w:rsid w:val="00E04EFF"/>
    <w:rsid w:val="00E050B3"/>
    <w:rsid w:val="00E06EE2"/>
    <w:rsid w:val="00E0737B"/>
    <w:rsid w:val="00E10BF2"/>
    <w:rsid w:val="00E110BE"/>
    <w:rsid w:val="00E118D8"/>
    <w:rsid w:val="00E11C65"/>
    <w:rsid w:val="00E125A8"/>
    <w:rsid w:val="00E12A63"/>
    <w:rsid w:val="00E1314A"/>
    <w:rsid w:val="00E13758"/>
    <w:rsid w:val="00E13C38"/>
    <w:rsid w:val="00E13F96"/>
    <w:rsid w:val="00E15FA9"/>
    <w:rsid w:val="00E2020A"/>
    <w:rsid w:val="00E218A4"/>
    <w:rsid w:val="00E21FC6"/>
    <w:rsid w:val="00E224F9"/>
    <w:rsid w:val="00E22522"/>
    <w:rsid w:val="00E2326D"/>
    <w:rsid w:val="00E2346F"/>
    <w:rsid w:val="00E23C78"/>
    <w:rsid w:val="00E24602"/>
    <w:rsid w:val="00E25306"/>
    <w:rsid w:val="00E25DB7"/>
    <w:rsid w:val="00E25FDF"/>
    <w:rsid w:val="00E30248"/>
    <w:rsid w:val="00E30D4F"/>
    <w:rsid w:val="00E3110E"/>
    <w:rsid w:val="00E314CC"/>
    <w:rsid w:val="00E31AC0"/>
    <w:rsid w:val="00E335C9"/>
    <w:rsid w:val="00E336D8"/>
    <w:rsid w:val="00E33B6A"/>
    <w:rsid w:val="00E3465D"/>
    <w:rsid w:val="00E36DAE"/>
    <w:rsid w:val="00E377C2"/>
    <w:rsid w:val="00E4018D"/>
    <w:rsid w:val="00E4079B"/>
    <w:rsid w:val="00E40C25"/>
    <w:rsid w:val="00E4134F"/>
    <w:rsid w:val="00E42E17"/>
    <w:rsid w:val="00E42E89"/>
    <w:rsid w:val="00E4390F"/>
    <w:rsid w:val="00E43D26"/>
    <w:rsid w:val="00E44FFD"/>
    <w:rsid w:val="00E45038"/>
    <w:rsid w:val="00E45424"/>
    <w:rsid w:val="00E45560"/>
    <w:rsid w:val="00E4734D"/>
    <w:rsid w:val="00E50367"/>
    <w:rsid w:val="00E50847"/>
    <w:rsid w:val="00E50A96"/>
    <w:rsid w:val="00E514C2"/>
    <w:rsid w:val="00E514E0"/>
    <w:rsid w:val="00E52EC0"/>
    <w:rsid w:val="00E5393F"/>
    <w:rsid w:val="00E53AB6"/>
    <w:rsid w:val="00E540C6"/>
    <w:rsid w:val="00E54220"/>
    <w:rsid w:val="00E5486E"/>
    <w:rsid w:val="00E55161"/>
    <w:rsid w:val="00E556C2"/>
    <w:rsid w:val="00E572FE"/>
    <w:rsid w:val="00E573F9"/>
    <w:rsid w:val="00E57987"/>
    <w:rsid w:val="00E60069"/>
    <w:rsid w:val="00E61EA6"/>
    <w:rsid w:val="00E63E8B"/>
    <w:rsid w:val="00E651EE"/>
    <w:rsid w:val="00E653FE"/>
    <w:rsid w:val="00E659D4"/>
    <w:rsid w:val="00E668BD"/>
    <w:rsid w:val="00E67331"/>
    <w:rsid w:val="00E673F8"/>
    <w:rsid w:val="00E675C2"/>
    <w:rsid w:val="00E6770A"/>
    <w:rsid w:val="00E678FC"/>
    <w:rsid w:val="00E70223"/>
    <w:rsid w:val="00E70A9C"/>
    <w:rsid w:val="00E71660"/>
    <w:rsid w:val="00E73152"/>
    <w:rsid w:val="00E732D1"/>
    <w:rsid w:val="00E742C9"/>
    <w:rsid w:val="00E74885"/>
    <w:rsid w:val="00E75352"/>
    <w:rsid w:val="00E76378"/>
    <w:rsid w:val="00E8047A"/>
    <w:rsid w:val="00E82091"/>
    <w:rsid w:val="00E837B6"/>
    <w:rsid w:val="00E83F79"/>
    <w:rsid w:val="00E83F95"/>
    <w:rsid w:val="00E8414B"/>
    <w:rsid w:val="00E84792"/>
    <w:rsid w:val="00E84C74"/>
    <w:rsid w:val="00E84E1D"/>
    <w:rsid w:val="00E87249"/>
    <w:rsid w:val="00E877CF"/>
    <w:rsid w:val="00E877D6"/>
    <w:rsid w:val="00E900A9"/>
    <w:rsid w:val="00E90B08"/>
    <w:rsid w:val="00E90BCD"/>
    <w:rsid w:val="00E90C69"/>
    <w:rsid w:val="00E918AD"/>
    <w:rsid w:val="00E91D0D"/>
    <w:rsid w:val="00E93F97"/>
    <w:rsid w:val="00E944DD"/>
    <w:rsid w:val="00E95385"/>
    <w:rsid w:val="00E95538"/>
    <w:rsid w:val="00E9562A"/>
    <w:rsid w:val="00E958A1"/>
    <w:rsid w:val="00E9603F"/>
    <w:rsid w:val="00EA0288"/>
    <w:rsid w:val="00EA12F0"/>
    <w:rsid w:val="00EA5FAD"/>
    <w:rsid w:val="00EA68A9"/>
    <w:rsid w:val="00EA69A9"/>
    <w:rsid w:val="00EA74C4"/>
    <w:rsid w:val="00EA7E40"/>
    <w:rsid w:val="00EB1C74"/>
    <w:rsid w:val="00EB318B"/>
    <w:rsid w:val="00EB31FE"/>
    <w:rsid w:val="00EB3F64"/>
    <w:rsid w:val="00EB4AE3"/>
    <w:rsid w:val="00EB5484"/>
    <w:rsid w:val="00EB5C10"/>
    <w:rsid w:val="00EB61FC"/>
    <w:rsid w:val="00EB74FD"/>
    <w:rsid w:val="00EC02AB"/>
    <w:rsid w:val="00EC0983"/>
    <w:rsid w:val="00EC0FCC"/>
    <w:rsid w:val="00EC19E1"/>
    <w:rsid w:val="00EC290A"/>
    <w:rsid w:val="00EC2C0F"/>
    <w:rsid w:val="00EC383A"/>
    <w:rsid w:val="00EC3FBF"/>
    <w:rsid w:val="00EC52CC"/>
    <w:rsid w:val="00EC602E"/>
    <w:rsid w:val="00EC621C"/>
    <w:rsid w:val="00EC71FA"/>
    <w:rsid w:val="00EC7C1C"/>
    <w:rsid w:val="00ED1507"/>
    <w:rsid w:val="00ED3B09"/>
    <w:rsid w:val="00ED3FC1"/>
    <w:rsid w:val="00ED427E"/>
    <w:rsid w:val="00ED53A8"/>
    <w:rsid w:val="00ED6FC7"/>
    <w:rsid w:val="00EE1BEC"/>
    <w:rsid w:val="00EE287A"/>
    <w:rsid w:val="00EE32F2"/>
    <w:rsid w:val="00EE35D3"/>
    <w:rsid w:val="00EE45C7"/>
    <w:rsid w:val="00EE47A9"/>
    <w:rsid w:val="00EE5492"/>
    <w:rsid w:val="00EE6F1E"/>
    <w:rsid w:val="00EE77C1"/>
    <w:rsid w:val="00EE7BB7"/>
    <w:rsid w:val="00EF0F2F"/>
    <w:rsid w:val="00EF2319"/>
    <w:rsid w:val="00EF2513"/>
    <w:rsid w:val="00EF393F"/>
    <w:rsid w:val="00EF5F1B"/>
    <w:rsid w:val="00EF668C"/>
    <w:rsid w:val="00EF7334"/>
    <w:rsid w:val="00EF794D"/>
    <w:rsid w:val="00EF7EB9"/>
    <w:rsid w:val="00EF7FDB"/>
    <w:rsid w:val="00F0068F"/>
    <w:rsid w:val="00F0107F"/>
    <w:rsid w:val="00F015B0"/>
    <w:rsid w:val="00F0334D"/>
    <w:rsid w:val="00F05747"/>
    <w:rsid w:val="00F05B20"/>
    <w:rsid w:val="00F05D9C"/>
    <w:rsid w:val="00F05F30"/>
    <w:rsid w:val="00F06B56"/>
    <w:rsid w:val="00F06FE3"/>
    <w:rsid w:val="00F078DA"/>
    <w:rsid w:val="00F11389"/>
    <w:rsid w:val="00F11BFE"/>
    <w:rsid w:val="00F12700"/>
    <w:rsid w:val="00F13380"/>
    <w:rsid w:val="00F148EC"/>
    <w:rsid w:val="00F15D9D"/>
    <w:rsid w:val="00F163BF"/>
    <w:rsid w:val="00F17251"/>
    <w:rsid w:val="00F2115D"/>
    <w:rsid w:val="00F23814"/>
    <w:rsid w:val="00F24CF0"/>
    <w:rsid w:val="00F24E13"/>
    <w:rsid w:val="00F2591F"/>
    <w:rsid w:val="00F25D15"/>
    <w:rsid w:val="00F2636D"/>
    <w:rsid w:val="00F26802"/>
    <w:rsid w:val="00F26B8A"/>
    <w:rsid w:val="00F27A9A"/>
    <w:rsid w:val="00F327BF"/>
    <w:rsid w:val="00F335EC"/>
    <w:rsid w:val="00F33FC5"/>
    <w:rsid w:val="00F34D6F"/>
    <w:rsid w:val="00F34E77"/>
    <w:rsid w:val="00F3524F"/>
    <w:rsid w:val="00F36595"/>
    <w:rsid w:val="00F36732"/>
    <w:rsid w:val="00F37689"/>
    <w:rsid w:val="00F3782D"/>
    <w:rsid w:val="00F40209"/>
    <w:rsid w:val="00F417B2"/>
    <w:rsid w:val="00F417E0"/>
    <w:rsid w:val="00F41A3F"/>
    <w:rsid w:val="00F41F43"/>
    <w:rsid w:val="00F4219D"/>
    <w:rsid w:val="00F427CB"/>
    <w:rsid w:val="00F432C8"/>
    <w:rsid w:val="00F4431E"/>
    <w:rsid w:val="00F44AC4"/>
    <w:rsid w:val="00F44D4B"/>
    <w:rsid w:val="00F450B0"/>
    <w:rsid w:val="00F45564"/>
    <w:rsid w:val="00F476F3"/>
    <w:rsid w:val="00F50450"/>
    <w:rsid w:val="00F5276F"/>
    <w:rsid w:val="00F53133"/>
    <w:rsid w:val="00F533B5"/>
    <w:rsid w:val="00F533C1"/>
    <w:rsid w:val="00F5393E"/>
    <w:rsid w:val="00F542D5"/>
    <w:rsid w:val="00F543E6"/>
    <w:rsid w:val="00F548AE"/>
    <w:rsid w:val="00F54AFB"/>
    <w:rsid w:val="00F553ED"/>
    <w:rsid w:val="00F55A90"/>
    <w:rsid w:val="00F56457"/>
    <w:rsid w:val="00F56CE1"/>
    <w:rsid w:val="00F572E1"/>
    <w:rsid w:val="00F577C4"/>
    <w:rsid w:val="00F60AF2"/>
    <w:rsid w:val="00F60D17"/>
    <w:rsid w:val="00F60F11"/>
    <w:rsid w:val="00F6105C"/>
    <w:rsid w:val="00F61865"/>
    <w:rsid w:val="00F6211C"/>
    <w:rsid w:val="00F62885"/>
    <w:rsid w:val="00F62DE7"/>
    <w:rsid w:val="00F638F0"/>
    <w:rsid w:val="00F64476"/>
    <w:rsid w:val="00F66126"/>
    <w:rsid w:val="00F66137"/>
    <w:rsid w:val="00F6616A"/>
    <w:rsid w:val="00F66227"/>
    <w:rsid w:val="00F663E8"/>
    <w:rsid w:val="00F675FA"/>
    <w:rsid w:val="00F678C0"/>
    <w:rsid w:val="00F70338"/>
    <w:rsid w:val="00F717DE"/>
    <w:rsid w:val="00F71A8F"/>
    <w:rsid w:val="00F726B9"/>
    <w:rsid w:val="00F73AF2"/>
    <w:rsid w:val="00F73EEE"/>
    <w:rsid w:val="00F7532C"/>
    <w:rsid w:val="00F761E2"/>
    <w:rsid w:val="00F779CC"/>
    <w:rsid w:val="00F806FC"/>
    <w:rsid w:val="00F82AB9"/>
    <w:rsid w:val="00F831AC"/>
    <w:rsid w:val="00F8333A"/>
    <w:rsid w:val="00F84EF3"/>
    <w:rsid w:val="00F85AF1"/>
    <w:rsid w:val="00F8747B"/>
    <w:rsid w:val="00F90C91"/>
    <w:rsid w:val="00F912CE"/>
    <w:rsid w:val="00F91455"/>
    <w:rsid w:val="00F91B10"/>
    <w:rsid w:val="00F923AF"/>
    <w:rsid w:val="00F94DC8"/>
    <w:rsid w:val="00F95D0D"/>
    <w:rsid w:val="00F96A45"/>
    <w:rsid w:val="00FA0467"/>
    <w:rsid w:val="00FA095B"/>
    <w:rsid w:val="00FA0E9F"/>
    <w:rsid w:val="00FA1476"/>
    <w:rsid w:val="00FA1772"/>
    <w:rsid w:val="00FA231A"/>
    <w:rsid w:val="00FA26A3"/>
    <w:rsid w:val="00FA2A69"/>
    <w:rsid w:val="00FA3EFE"/>
    <w:rsid w:val="00FA53AB"/>
    <w:rsid w:val="00FA79B1"/>
    <w:rsid w:val="00FB0944"/>
    <w:rsid w:val="00FB0DBF"/>
    <w:rsid w:val="00FB119E"/>
    <w:rsid w:val="00FB12C9"/>
    <w:rsid w:val="00FB1785"/>
    <w:rsid w:val="00FB2724"/>
    <w:rsid w:val="00FB280C"/>
    <w:rsid w:val="00FB28A1"/>
    <w:rsid w:val="00FB2EEE"/>
    <w:rsid w:val="00FB302B"/>
    <w:rsid w:val="00FB3351"/>
    <w:rsid w:val="00FB3C37"/>
    <w:rsid w:val="00FB3CE3"/>
    <w:rsid w:val="00FB4309"/>
    <w:rsid w:val="00FB46C9"/>
    <w:rsid w:val="00FB59A9"/>
    <w:rsid w:val="00FB62DA"/>
    <w:rsid w:val="00FC10E1"/>
    <w:rsid w:val="00FC139D"/>
    <w:rsid w:val="00FC284E"/>
    <w:rsid w:val="00FC4C6A"/>
    <w:rsid w:val="00FC4C73"/>
    <w:rsid w:val="00FC5F90"/>
    <w:rsid w:val="00FC6B14"/>
    <w:rsid w:val="00FC704A"/>
    <w:rsid w:val="00FC7116"/>
    <w:rsid w:val="00FC7DEA"/>
    <w:rsid w:val="00FD02B4"/>
    <w:rsid w:val="00FD0B75"/>
    <w:rsid w:val="00FD0BD8"/>
    <w:rsid w:val="00FD2C08"/>
    <w:rsid w:val="00FD3ADC"/>
    <w:rsid w:val="00FD3AF3"/>
    <w:rsid w:val="00FD3D14"/>
    <w:rsid w:val="00FD4899"/>
    <w:rsid w:val="00FD4A93"/>
    <w:rsid w:val="00FD5B93"/>
    <w:rsid w:val="00FD68C8"/>
    <w:rsid w:val="00FD69F0"/>
    <w:rsid w:val="00FD6C62"/>
    <w:rsid w:val="00FD7B52"/>
    <w:rsid w:val="00FD7D33"/>
    <w:rsid w:val="00FD7F65"/>
    <w:rsid w:val="00FE1295"/>
    <w:rsid w:val="00FE239B"/>
    <w:rsid w:val="00FE2884"/>
    <w:rsid w:val="00FE2D4E"/>
    <w:rsid w:val="00FE31B8"/>
    <w:rsid w:val="00FE4BED"/>
    <w:rsid w:val="00FE56DB"/>
    <w:rsid w:val="00FE5BFD"/>
    <w:rsid w:val="00FE673F"/>
    <w:rsid w:val="00FE7561"/>
    <w:rsid w:val="00FE7AC6"/>
    <w:rsid w:val="00FF0ADC"/>
    <w:rsid w:val="00FF0C32"/>
    <w:rsid w:val="00FF0C46"/>
    <w:rsid w:val="00FF0C6F"/>
    <w:rsid w:val="00FF0C8E"/>
    <w:rsid w:val="00FF0F6E"/>
    <w:rsid w:val="00FF0FE3"/>
    <w:rsid w:val="00FF2415"/>
    <w:rsid w:val="00FF282B"/>
    <w:rsid w:val="00FF2994"/>
    <w:rsid w:val="00FF4312"/>
    <w:rsid w:val="00FF43BE"/>
    <w:rsid w:val="00FF586E"/>
    <w:rsid w:val="00FF6205"/>
    <w:rsid w:val="00FF6E2D"/>
    <w:rsid w:val="00FF7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70B405BA-0404-483E-8E82-E75A2C8D4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74040"/>
  </w:style>
  <w:style w:type="paragraph" w:styleId="1">
    <w:name w:val="heading 1"/>
    <w:basedOn w:val="a0"/>
    <w:next w:val="a0"/>
    <w:link w:val="10"/>
    <w:uiPriority w:val="9"/>
    <w:qFormat/>
    <w:rsid w:val="002B52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rsid w:val="00FC5F9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nhideWhenUsed/>
    <w:rsid w:val="00FE2D4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rsid w:val="00FE2D4E"/>
  </w:style>
  <w:style w:type="paragraph" w:styleId="a6">
    <w:name w:val="footer"/>
    <w:basedOn w:val="a0"/>
    <w:link w:val="a7"/>
    <w:uiPriority w:val="99"/>
    <w:unhideWhenUsed/>
    <w:rsid w:val="00FE2D4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rsid w:val="00FE2D4E"/>
  </w:style>
  <w:style w:type="paragraph" w:customStyle="1" w:styleId="Default">
    <w:name w:val="Default"/>
    <w:rsid w:val="00FE2D4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FE2D4E"/>
    <w:pPr>
      <w:spacing w:line="241" w:lineRule="atLeast"/>
    </w:pPr>
    <w:rPr>
      <w:rFonts w:cstheme="minorBidi"/>
      <w:color w:val="auto"/>
    </w:rPr>
  </w:style>
  <w:style w:type="character" w:customStyle="1" w:styleId="A50">
    <w:name w:val="A5"/>
    <w:uiPriority w:val="99"/>
    <w:rsid w:val="00FE2D4E"/>
    <w:rPr>
      <w:rFonts w:cs="Calibri"/>
      <w:b/>
      <w:bCs/>
      <w:color w:val="005191"/>
      <w:sz w:val="20"/>
      <w:szCs w:val="20"/>
    </w:rPr>
  </w:style>
  <w:style w:type="character" w:customStyle="1" w:styleId="A10">
    <w:name w:val="A1"/>
    <w:uiPriority w:val="99"/>
    <w:rsid w:val="00FE2D4E"/>
    <w:rPr>
      <w:rFonts w:cs="Calibri"/>
      <w:b/>
      <w:bCs/>
      <w:color w:val="211D1E"/>
      <w:sz w:val="36"/>
      <w:szCs w:val="36"/>
    </w:rPr>
  </w:style>
  <w:style w:type="paragraph" w:customStyle="1" w:styleId="Pa3">
    <w:name w:val="Pa3"/>
    <w:basedOn w:val="Default"/>
    <w:next w:val="Default"/>
    <w:uiPriority w:val="99"/>
    <w:rsid w:val="00FE2D4E"/>
    <w:pPr>
      <w:spacing w:line="358" w:lineRule="atLeast"/>
    </w:pPr>
    <w:rPr>
      <w:rFonts w:cstheme="minorBidi"/>
      <w:color w:val="auto"/>
    </w:rPr>
  </w:style>
  <w:style w:type="character" w:customStyle="1" w:styleId="A20">
    <w:name w:val="A2"/>
    <w:uiPriority w:val="99"/>
    <w:rsid w:val="00FE2D4E"/>
    <w:rPr>
      <w:rFonts w:cs="Calibri"/>
      <w:color w:val="211D1E"/>
      <w:sz w:val="28"/>
      <w:szCs w:val="28"/>
    </w:rPr>
  </w:style>
  <w:style w:type="paragraph" w:customStyle="1" w:styleId="Pa4">
    <w:name w:val="Pa4"/>
    <w:basedOn w:val="Default"/>
    <w:next w:val="Default"/>
    <w:uiPriority w:val="99"/>
    <w:rsid w:val="00FE2D4E"/>
    <w:pPr>
      <w:spacing w:line="241" w:lineRule="atLeast"/>
    </w:pPr>
    <w:rPr>
      <w:rFonts w:cstheme="minorBidi"/>
      <w:color w:val="auto"/>
    </w:rPr>
  </w:style>
  <w:style w:type="paragraph" w:customStyle="1" w:styleId="Pa0">
    <w:name w:val="Pa0"/>
    <w:basedOn w:val="Default"/>
    <w:next w:val="Default"/>
    <w:uiPriority w:val="99"/>
    <w:rsid w:val="00616007"/>
    <w:pPr>
      <w:spacing w:line="358" w:lineRule="atLeast"/>
    </w:pPr>
    <w:rPr>
      <w:rFonts w:cstheme="minorBidi"/>
      <w:color w:val="auto"/>
    </w:rPr>
  </w:style>
  <w:style w:type="character" w:customStyle="1" w:styleId="A00">
    <w:name w:val="A0"/>
    <w:uiPriority w:val="99"/>
    <w:rsid w:val="00616007"/>
    <w:rPr>
      <w:rFonts w:cs="Calibri"/>
      <w:b/>
      <w:bCs/>
      <w:color w:val="211D1E"/>
    </w:rPr>
  </w:style>
  <w:style w:type="paragraph" w:customStyle="1" w:styleId="Pa1">
    <w:name w:val="Pa1"/>
    <w:basedOn w:val="Default"/>
    <w:next w:val="Default"/>
    <w:uiPriority w:val="99"/>
    <w:rsid w:val="00616007"/>
    <w:pPr>
      <w:spacing w:line="358" w:lineRule="atLeast"/>
    </w:pPr>
    <w:rPr>
      <w:rFonts w:cstheme="minorBidi"/>
      <w:color w:val="auto"/>
    </w:rPr>
  </w:style>
  <w:style w:type="table" w:styleId="a8">
    <w:name w:val="Table Grid"/>
    <w:basedOn w:val="a2"/>
    <w:uiPriority w:val="59"/>
    <w:rsid w:val="00DD01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0"/>
    <w:uiPriority w:val="34"/>
    <w:qFormat/>
    <w:rsid w:val="00C46B15"/>
    <w:pPr>
      <w:ind w:left="720"/>
      <w:contextualSpacing/>
    </w:pPr>
  </w:style>
  <w:style w:type="paragraph" w:styleId="aa">
    <w:name w:val="Balloon Text"/>
    <w:basedOn w:val="a0"/>
    <w:link w:val="ab"/>
    <w:uiPriority w:val="99"/>
    <w:semiHidden/>
    <w:unhideWhenUsed/>
    <w:rsid w:val="00103B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1"/>
    <w:link w:val="aa"/>
    <w:uiPriority w:val="99"/>
    <w:semiHidden/>
    <w:rsid w:val="00103B79"/>
    <w:rPr>
      <w:rFonts w:ascii="Tahoma" w:hAnsi="Tahoma" w:cs="Tahoma"/>
      <w:sz w:val="16"/>
      <w:szCs w:val="16"/>
    </w:rPr>
  </w:style>
  <w:style w:type="paragraph" w:customStyle="1" w:styleId="a">
    <w:name w:val="Буллеты НЛМК"/>
    <w:basedOn w:val="a9"/>
    <w:link w:val="ac"/>
    <w:qFormat/>
    <w:rsid w:val="001B35E3"/>
    <w:pPr>
      <w:numPr>
        <w:numId w:val="3"/>
      </w:numPr>
      <w:spacing w:before="120" w:after="120" w:line="240" w:lineRule="auto"/>
      <w:contextualSpacing w:val="0"/>
    </w:pPr>
    <w:rPr>
      <w:rFonts w:ascii="Calibri" w:hAnsi="Calibri"/>
      <w:sz w:val="24"/>
      <w:szCs w:val="24"/>
    </w:rPr>
  </w:style>
  <w:style w:type="character" w:customStyle="1" w:styleId="ac">
    <w:name w:val="Буллеты НЛМК Знак"/>
    <w:basedOn w:val="a1"/>
    <w:link w:val="a"/>
    <w:rsid w:val="001B35E3"/>
    <w:rPr>
      <w:rFonts w:ascii="Calibri" w:hAnsi="Calibri"/>
      <w:sz w:val="24"/>
      <w:szCs w:val="24"/>
    </w:rPr>
  </w:style>
  <w:style w:type="paragraph" w:customStyle="1" w:styleId="ad">
    <w:name w:val="Заголовок документа"/>
    <w:next w:val="Default"/>
    <w:link w:val="ae"/>
    <w:autoRedefine/>
    <w:qFormat/>
    <w:rsid w:val="00D574C3"/>
    <w:pPr>
      <w:spacing w:before="120" w:after="120" w:line="240" w:lineRule="auto"/>
      <w:jc w:val="center"/>
    </w:pPr>
    <w:rPr>
      <w:rFonts w:ascii="Calibri" w:hAnsi="Calibri" w:cs="Calibri"/>
      <w:b/>
      <w:caps/>
      <w:color w:val="000000"/>
      <w:spacing w:val="40"/>
      <w:kern w:val="16"/>
      <w:position w:val="44"/>
      <w:sz w:val="32"/>
      <w:szCs w:val="32"/>
    </w:rPr>
  </w:style>
  <w:style w:type="character" w:customStyle="1" w:styleId="ae">
    <w:name w:val="Заголовок документа Знак"/>
    <w:basedOn w:val="a1"/>
    <w:link w:val="ad"/>
    <w:rsid w:val="00D574C3"/>
    <w:rPr>
      <w:rFonts w:ascii="Calibri" w:hAnsi="Calibri" w:cs="Calibri"/>
      <w:b/>
      <w:caps/>
      <w:color w:val="000000"/>
      <w:spacing w:val="40"/>
      <w:kern w:val="16"/>
      <w:position w:val="44"/>
      <w:sz w:val="32"/>
      <w:szCs w:val="32"/>
    </w:rPr>
  </w:style>
  <w:style w:type="paragraph" w:customStyle="1" w:styleId="af">
    <w:name w:val="Подзаголовок НЛМК"/>
    <w:basedOn w:val="a0"/>
    <w:next w:val="a0"/>
    <w:link w:val="af0"/>
    <w:uiPriority w:val="99"/>
    <w:qFormat/>
    <w:rsid w:val="001B35E3"/>
    <w:pPr>
      <w:keepNext/>
      <w:tabs>
        <w:tab w:val="left" w:pos="709"/>
      </w:tabs>
      <w:spacing w:before="120" w:after="120" w:line="240" w:lineRule="auto"/>
    </w:pPr>
    <w:rPr>
      <w:rFonts w:eastAsia="Times New Roman" w:cs="Arial"/>
      <w:b/>
      <w:sz w:val="24"/>
      <w:szCs w:val="24"/>
    </w:rPr>
  </w:style>
  <w:style w:type="character" w:customStyle="1" w:styleId="af0">
    <w:name w:val="Подзаголовок НЛМК Знак"/>
    <w:basedOn w:val="a1"/>
    <w:link w:val="af"/>
    <w:uiPriority w:val="99"/>
    <w:rsid w:val="001B35E3"/>
    <w:rPr>
      <w:rFonts w:eastAsia="Times New Roman" w:cs="Arial"/>
      <w:b/>
      <w:sz w:val="24"/>
      <w:szCs w:val="24"/>
    </w:rPr>
  </w:style>
  <w:style w:type="paragraph" w:customStyle="1" w:styleId="af1">
    <w:name w:val="текст НЛМК"/>
    <w:basedOn w:val="a0"/>
    <w:link w:val="af2"/>
    <w:autoRedefine/>
    <w:qFormat/>
    <w:rsid w:val="00344FCF"/>
    <w:pPr>
      <w:keepNext/>
      <w:tabs>
        <w:tab w:val="left" w:pos="6804"/>
      </w:tabs>
      <w:spacing w:before="120" w:after="120" w:line="240" w:lineRule="auto"/>
    </w:pPr>
    <w:rPr>
      <w:rFonts w:eastAsia="Times New Roman" w:cs="Arial"/>
      <w:sz w:val="24"/>
      <w:szCs w:val="24"/>
    </w:rPr>
  </w:style>
  <w:style w:type="character" w:customStyle="1" w:styleId="af2">
    <w:name w:val="текст НЛМК Знак"/>
    <w:basedOn w:val="a1"/>
    <w:link w:val="af1"/>
    <w:rsid w:val="00344FCF"/>
    <w:rPr>
      <w:rFonts w:eastAsia="Times New Roman" w:cs="Arial"/>
      <w:sz w:val="24"/>
      <w:szCs w:val="24"/>
    </w:rPr>
  </w:style>
  <w:style w:type="paragraph" w:styleId="af3">
    <w:name w:val="footnote text"/>
    <w:basedOn w:val="a0"/>
    <w:link w:val="af4"/>
    <w:uiPriority w:val="99"/>
    <w:semiHidden/>
    <w:unhideWhenUsed/>
    <w:rsid w:val="006179DB"/>
    <w:pPr>
      <w:spacing w:after="0"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1"/>
    <w:link w:val="af3"/>
    <w:uiPriority w:val="99"/>
    <w:semiHidden/>
    <w:rsid w:val="006179DB"/>
    <w:rPr>
      <w:sz w:val="20"/>
      <w:szCs w:val="20"/>
    </w:rPr>
  </w:style>
  <w:style w:type="character" w:styleId="af5">
    <w:name w:val="footnote reference"/>
    <w:basedOn w:val="a1"/>
    <w:uiPriority w:val="99"/>
    <w:semiHidden/>
    <w:unhideWhenUsed/>
    <w:rsid w:val="006179DB"/>
    <w:rPr>
      <w:vertAlign w:val="superscript"/>
    </w:rPr>
  </w:style>
  <w:style w:type="character" w:customStyle="1" w:styleId="10">
    <w:name w:val="Заголовок 1 Знак"/>
    <w:basedOn w:val="a1"/>
    <w:link w:val="1"/>
    <w:uiPriority w:val="9"/>
    <w:rsid w:val="002B52E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af6">
    <w:name w:val="Hyperlink"/>
    <w:basedOn w:val="a1"/>
    <w:uiPriority w:val="99"/>
    <w:unhideWhenUsed/>
    <w:rsid w:val="005954B5"/>
    <w:rPr>
      <w:color w:val="0000FF" w:themeColor="hyperlink"/>
      <w:u w:val="single"/>
    </w:rPr>
  </w:style>
  <w:style w:type="paragraph" w:styleId="af7">
    <w:name w:val="Intense Quote"/>
    <w:basedOn w:val="a0"/>
    <w:next w:val="a0"/>
    <w:link w:val="af8"/>
    <w:uiPriority w:val="30"/>
    <w:qFormat/>
    <w:rsid w:val="005954B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8">
    <w:name w:val="Выделенная цитата Знак"/>
    <w:basedOn w:val="a1"/>
    <w:link w:val="af7"/>
    <w:uiPriority w:val="30"/>
    <w:rsid w:val="005954B5"/>
    <w:rPr>
      <w:i/>
      <w:iCs/>
      <w:color w:val="4F81BD" w:themeColor="accent1"/>
    </w:rPr>
  </w:style>
  <w:style w:type="character" w:styleId="af9">
    <w:name w:val="annotation reference"/>
    <w:basedOn w:val="a1"/>
    <w:uiPriority w:val="99"/>
    <w:semiHidden/>
    <w:unhideWhenUsed/>
    <w:rsid w:val="004E4BCB"/>
    <w:rPr>
      <w:sz w:val="16"/>
      <w:szCs w:val="16"/>
    </w:rPr>
  </w:style>
  <w:style w:type="paragraph" w:styleId="afa">
    <w:name w:val="annotation text"/>
    <w:basedOn w:val="a0"/>
    <w:link w:val="afb"/>
    <w:uiPriority w:val="99"/>
    <w:unhideWhenUsed/>
    <w:rsid w:val="004E4BCB"/>
    <w:pPr>
      <w:spacing w:line="240" w:lineRule="auto"/>
    </w:pPr>
    <w:rPr>
      <w:sz w:val="20"/>
      <w:szCs w:val="20"/>
    </w:rPr>
  </w:style>
  <w:style w:type="character" w:customStyle="1" w:styleId="afb">
    <w:name w:val="Текст примечания Знак"/>
    <w:basedOn w:val="a1"/>
    <w:link w:val="afa"/>
    <w:uiPriority w:val="99"/>
    <w:rsid w:val="004E4BCB"/>
    <w:rPr>
      <w:sz w:val="20"/>
      <w:szCs w:val="20"/>
    </w:rPr>
  </w:style>
  <w:style w:type="paragraph" w:styleId="afc">
    <w:name w:val="annotation subject"/>
    <w:basedOn w:val="afa"/>
    <w:next w:val="afa"/>
    <w:link w:val="afd"/>
    <w:uiPriority w:val="99"/>
    <w:semiHidden/>
    <w:unhideWhenUsed/>
    <w:rsid w:val="004E4BCB"/>
    <w:rPr>
      <w:b/>
      <w:bCs/>
    </w:rPr>
  </w:style>
  <w:style w:type="character" w:customStyle="1" w:styleId="afd">
    <w:name w:val="Тема примечания Знак"/>
    <w:basedOn w:val="afb"/>
    <w:link w:val="afc"/>
    <w:uiPriority w:val="99"/>
    <w:semiHidden/>
    <w:rsid w:val="004E4BCB"/>
    <w:rPr>
      <w:b/>
      <w:bCs/>
      <w:sz w:val="20"/>
      <w:szCs w:val="20"/>
    </w:rPr>
  </w:style>
  <w:style w:type="paragraph" w:styleId="afe">
    <w:name w:val="No Spacing"/>
    <w:link w:val="aff"/>
    <w:uiPriority w:val="1"/>
    <w:qFormat/>
    <w:rsid w:val="00F71A8F"/>
    <w:pPr>
      <w:spacing w:after="0" w:line="240" w:lineRule="auto"/>
    </w:pPr>
    <w:rPr>
      <w:rFonts w:ascii="Calibri" w:eastAsia="Calibri" w:hAnsi="Calibri" w:cs="Calibri"/>
    </w:rPr>
  </w:style>
  <w:style w:type="character" w:styleId="aff0">
    <w:name w:val="Strong"/>
    <w:uiPriority w:val="22"/>
    <w:qFormat/>
    <w:rsid w:val="00F71A8F"/>
    <w:rPr>
      <w:b/>
      <w:bCs/>
    </w:rPr>
  </w:style>
  <w:style w:type="character" w:customStyle="1" w:styleId="aff">
    <w:name w:val="Без интервала Знак"/>
    <w:link w:val="afe"/>
    <w:uiPriority w:val="1"/>
    <w:locked/>
    <w:rsid w:val="00F71A8F"/>
    <w:rPr>
      <w:rFonts w:ascii="Calibri" w:eastAsia="Calibri" w:hAnsi="Calibri" w:cs="Calibri"/>
    </w:rPr>
  </w:style>
  <w:style w:type="table" w:customStyle="1" w:styleId="11">
    <w:name w:val="Сетка таблицы светлая1"/>
    <w:basedOn w:val="a2"/>
    <w:uiPriority w:val="40"/>
    <w:rsid w:val="0097734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converted-space">
    <w:name w:val="apple-converted-space"/>
    <w:basedOn w:val="a1"/>
    <w:rsid w:val="00C32163"/>
  </w:style>
  <w:style w:type="paragraph" w:styleId="aff1">
    <w:name w:val="Normal (Web)"/>
    <w:basedOn w:val="a0"/>
    <w:uiPriority w:val="99"/>
    <w:unhideWhenUsed/>
    <w:rsid w:val="00AB2E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f2">
    <w:name w:val="FollowedHyperlink"/>
    <w:basedOn w:val="a1"/>
    <w:uiPriority w:val="99"/>
    <w:semiHidden/>
    <w:unhideWhenUsed/>
    <w:rsid w:val="00E45038"/>
    <w:rPr>
      <w:color w:val="800080" w:themeColor="followedHyperlink"/>
      <w:u w:val="single"/>
    </w:rPr>
  </w:style>
  <w:style w:type="paragraph" w:styleId="aff3">
    <w:name w:val="Body Text"/>
    <w:basedOn w:val="a0"/>
    <w:link w:val="aff4"/>
    <w:uiPriority w:val="99"/>
    <w:unhideWhenUsed/>
    <w:rsid w:val="00AA3BB0"/>
    <w:pPr>
      <w:spacing w:after="120" w:line="256" w:lineRule="auto"/>
    </w:pPr>
    <w:rPr>
      <w:rFonts w:ascii="Calibri" w:eastAsia="Calibri" w:hAnsi="Calibri" w:cs="Calibri"/>
    </w:rPr>
  </w:style>
  <w:style w:type="character" w:customStyle="1" w:styleId="aff4">
    <w:name w:val="Основной текст Знак"/>
    <w:basedOn w:val="a1"/>
    <w:link w:val="aff3"/>
    <w:uiPriority w:val="99"/>
    <w:rsid w:val="00AA3BB0"/>
    <w:rPr>
      <w:rFonts w:ascii="Calibri" w:eastAsia="Calibri" w:hAnsi="Calibri" w:cs="Calibri"/>
    </w:rPr>
  </w:style>
  <w:style w:type="character" w:styleId="aff5">
    <w:name w:val="Emphasis"/>
    <w:basedOn w:val="a1"/>
    <w:uiPriority w:val="20"/>
    <w:qFormat/>
    <w:rsid w:val="00D9425D"/>
    <w:rPr>
      <w:i/>
      <w:iCs/>
    </w:rPr>
  </w:style>
  <w:style w:type="character" w:styleId="aff6">
    <w:name w:val="page number"/>
    <w:basedOn w:val="a1"/>
    <w:rsid w:val="00E33B6A"/>
  </w:style>
  <w:style w:type="paragraph" w:styleId="aff7">
    <w:name w:val="Plain Text"/>
    <w:basedOn w:val="a0"/>
    <w:link w:val="aff8"/>
    <w:uiPriority w:val="99"/>
    <w:semiHidden/>
    <w:unhideWhenUsed/>
    <w:rsid w:val="005E2D27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aff8">
    <w:name w:val="Текст Знак"/>
    <w:basedOn w:val="a1"/>
    <w:link w:val="aff7"/>
    <w:uiPriority w:val="99"/>
    <w:semiHidden/>
    <w:rsid w:val="005E2D27"/>
    <w:rPr>
      <w:rFonts w:ascii="Calibri" w:hAnsi="Calibri" w:cs="Consolas"/>
      <w:szCs w:val="21"/>
    </w:rPr>
  </w:style>
  <w:style w:type="character" w:customStyle="1" w:styleId="30">
    <w:name w:val="Заголовок 3 Знак"/>
    <w:basedOn w:val="a1"/>
    <w:link w:val="3"/>
    <w:uiPriority w:val="9"/>
    <w:semiHidden/>
    <w:rsid w:val="00FC5F9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aff9">
    <w:name w:val="Revision"/>
    <w:hidden/>
    <w:uiPriority w:val="99"/>
    <w:semiHidden/>
    <w:rsid w:val="004F2D0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07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048294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576104">
                          <w:marLeft w:val="0"/>
                          <w:marRight w:val="0"/>
                          <w:marTop w:val="39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406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44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lnoe-derevo.ru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miloserdie.nlmk.com/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3C3F18-7F57-481E-8E59-A85713478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0</TotalTime>
  <Pages>1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NLMK, Inc.</Company>
  <LinksUpToDate>false</LinksUpToDate>
  <CharactersWithSpaces>2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tyn_yv</dc:creator>
  <cp:lastModifiedBy>rzb</cp:lastModifiedBy>
  <cp:revision>379</cp:revision>
  <dcterms:created xsi:type="dcterms:W3CDTF">2022-03-22T09:14:00Z</dcterms:created>
  <dcterms:modified xsi:type="dcterms:W3CDTF">2026-01-21T10:51:00Z</dcterms:modified>
</cp:coreProperties>
</file>